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49B5AE" w14:textId="25906873" w:rsidR="001006E8" w:rsidRPr="00F33AA1" w:rsidRDefault="005A5770" w:rsidP="00117389">
      <w:pPr>
        <w:pStyle w:val="BodyText"/>
        <w:tabs>
          <w:tab w:val="left" w:pos="4060"/>
        </w:tabs>
        <w:ind w:left="76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2430848" behindDoc="0" locked="0" layoutInCell="1" allowOverlap="1" wp14:anchorId="3003CC16" wp14:editId="16CEE8FF">
                <wp:simplePos x="0" y="0"/>
                <wp:positionH relativeFrom="column">
                  <wp:posOffset>6753225</wp:posOffset>
                </wp:positionH>
                <wp:positionV relativeFrom="paragraph">
                  <wp:posOffset>6388100</wp:posOffset>
                </wp:positionV>
                <wp:extent cx="3486150" cy="171450"/>
                <wp:effectExtent l="0" t="0" r="19050" b="1905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86150" cy="171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6BA4FE" w14:textId="40B3FF8D" w:rsidR="005A5770" w:rsidRPr="005A5770" w:rsidRDefault="005A5770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  <w:r w:rsidRPr="005A5770">
                              <w:rPr>
                                <w:sz w:val="12"/>
                                <w:szCs w:val="12"/>
                              </w:rPr>
                              <w:t>http://schoolphysics.org/age16-19/quantum%20physics/text/Photoelectric_effect/index.htm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003CC1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31.75pt;margin-top:503pt;width:274.5pt;height:13.5pt;z-index:2524308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" strokecolor="white [3212]">
                <v:textbox>
                  <w:txbxContent>
                    <w:p w14:paraId="696BA4FE" w14:textId="40B3FF8D" w:rsidR="005A5770" w:rsidRPr="005A5770" w:rsidRDefault="005A5770">
                      <w:pPr>
                        <w:rPr>
                          <w:sz w:val="12"/>
                          <w:szCs w:val="12"/>
                        </w:rPr>
                      </w:pPr>
                      <w:r w:rsidRPr="005A5770">
                        <w:rPr>
                          <w:sz w:val="12"/>
                          <w:szCs w:val="12"/>
                        </w:rPr>
                        <w:t>http://schoolphysics.org/age16-19/quantum%20physics/text/Photoelectric_effect/index.html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31EDC" w:rsidRPr="00F33AA1">
        <w:rPr>
          <w:noProof/>
        </w:rPr>
        <mc:AlternateContent>
          <mc:Choice Requires="wps">
            <w:drawing>
              <wp:anchor distT="0" distB="0" distL="114300" distR="114300" simplePos="0" relativeHeight="251868672" behindDoc="0" locked="0" layoutInCell="1" allowOverlap="1" wp14:anchorId="2ABD7347" wp14:editId="4A2352CD">
                <wp:simplePos x="0" y="0"/>
                <wp:positionH relativeFrom="page">
                  <wp:posOffset>6715125</wp:posOffset>
                </wp:positionH>
                <wp:positionV relativeFrom="paragraph">
                  <wp:posOffset>2187574</wp:posOffset>
                </wp:positionV>
                <wp:extent cx="733425" cy="419100"/>
                <wp:effectExtent l="0" t="38100" r="47625" b="19050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33425" cy="419100"/>
                        </a:xfrm>
                        <a:prstGeom prst="straightConnector1">
                          <a:avLst/>
                        </a:prstGeom>
                        <a:noFill/>
                        <a:ln w="222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B1C92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9" o:spid="_x0000_s1026" type="#_x0000_t32" style="position:absolute;margin-left:528.75pt;margin-top:172.25pt;width:57.75pt;height:33pt;flip:y;z-index:251868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" strokecolor="windowText" strokeweight="1.75pt">
                <v:stroke endarrow="block"/>
                <w10:wrap anchorx="page"/>
              </v:shape>
            </w:pict>
          </mc:Fallback>
        </mc:AlternateContent>
      </w:r>
      <w:r w:rsidR="00031EDC" w:rsidRPr="00F33AA1">
        <w:rPr>
          <w:noProof/>
        </w:rPr>
        <mc:AlternateContent>
          <mc:Choice Requires="wps">
            <w:drawing>
              <wp:anchor distT="0" distB="0" distL="114300" distR="114300" simplePos="0" relativeHeight="251944448" behindDoc="0" locked="0" layoutInCell="1" allowOverlap="1" wp14:anchorId="7668BE3C" wp14:editId="0C1C2C13">
                <wp:simplePos x="0" y="0"/>
                <wp:positionH relativeFrom="page">
                  <wp:posOffset>8572500</wp:posOffset>
                </wp:positionH>
                <wp:positionV relativeFrom="paragraph">
                  <wp:posOffset>1387475</wp:posOffset>
                </wp:positionV>
                <wp:extent cx="590550" cy="361950"/>
                <wp:effectExtent l="0" t="38100" r="57150" b="19050"/>
                <wp:wrapNone/>
                <wp:docPr id="38" name="Straight Arrow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0550" cy="361950"/>
                        </a:xfrm>
                        <a:prstGeom prst="straightConnector1">
                          <a:avLst/>
                        </a:prstGeom>
                        <a:noFill/>
                        <a:ln w="222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66C6DA" id="Straight Arrow Connector 38" o:spid="_x0000_s1026" type="#_x0000_t32" style="position:absolute;margin-left:675pt;margin-top:109.25pt;width:46.5pt;height:28.5pt;flip:y;z-index:2519444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" strokecolor="windowText" strokeweight="1.75pt">
                <v:stroke endarrow="block"/>
                <w10:wrap anchorx="page"/>
              </v:shape>
            </w:pict>
          </mc:Fallback>
        </mc:AlternateContent>
      </w:r>
      <w:r w:rsidR="00031EDC" w:rsidRPr="00F33AA1">
        <w:rPr>
          <w:noProof/>
        </w:rPr>
        <mc:AlternateContent>
          <mc:Choice Requires="wps">
            <w:drawing>
              <wp:anchor distT="0" distB="0" distL="114300" distR="114300" simplePos="0" relativeHeight="251838976" behindDoc="0" locked="0" layoutInCell="1" allowOverlap="1" wp14:anchorId="2447EE72" wp14:editId="59D58E3A">
                <wp:simplePos x="0" y="0"/>
                <wp:positionH relativeFrom="page">
                  <wp:posOffset>7172325</wp:posOffset>
                </wp:positionH>
                <wp:positionV relativeFrom="paragraph">
                  <wp:posOffset>1397000</wp:posOffset>
                </wp:positionV>
                <wp:extent cx="1390650" cy="771525"/>
                <wp:effectExtent l="0" t="0" r="19050" b="28575"/>
                <wp:wrapNone/>
                <wp:docPr id="18" name="Text Box 2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90650" cy="7715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E5943C4" w14:textId="229A155C" w:rsidR="00F33AA1" w:rsidRPr="00306BCE" w:rsidRDefault="006422AA" w:rsidP="00F33AA1">
                            <w:pPr>
                              <w:pStyle w:val="BodyText"/>
                              <w:spacing w:before="28" w:line="232" w:lineRule="auto"/>
                              <w:ind w:left="85" w:right="90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Insert &gt;, &lt; or = into the terms in the </w:t>
                            </w:r>
                            <w:proofErr w:type="gramStart"/>
                            <w:r>
                              <w:rPr>
                                <w:lang w:val="en-US"/>
                              </w:rPr>
                              <w:t>left hand</w:t>
                            </w:r>
                            <w:proofErr w:type="gramEnd"/>
                            <w:r>
                              <w:rPr>
                                <w:lang w:val="en-US"/>
                              </w:rPr>
                              <w:t xml:space="preserve"> column to </w:t>
                            </w:r>
                            <w:r w:rsidR="00031EDC">
                              <w:rPr>
                                <w:lang w:val="en-US"/>
                              </w:rPr>
                              <w:t>satisfy the result in the right hand colum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447EE72" id="_x0000_t202" coordsize="21600,21600" o:spt="202" path="m,l,21600r21600,l21600,xe">
                <v:stroke joinstyle="miter"/>
                <v:path gradientshapeok="t" o:connecttype="rect"/>
              </v:shapetype>
              <v:shape id="Text Box 254" o:spid="_x0000_s1026" type="#_x0000_t202" style="position:absolute;left:0;text-align:left;margin-left:564.75pt;margin-top:110pt;width:109.5pt;height:60.75pt;z-index:251838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" filled="f" strokeweight="1pt">
                <v:stroke dashstyle="longDash"/>
                <v:textbox inset="0,0,0,0">
                  <w:txbxContent>
                    <w:p w14:paraId="3E5943C4" w14:textId="229A155C" w:rsidR="00F33AA1" w:rsidRPr="00306BCE" w:rsidRDefault="006422AA" w:rsidP="00F33AA1">
                      <w:pPr>
                        <w:pStyle w:val="BodyText"/>
                        <w:spacing w:before="28" w:line="232" w:lineRule="auto"/>
                        <w:ind w:left="85" w:right="90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Insert &gt;, &lt; or = into the terms in the </w:t>
                      </w:r>
                      <w:proofErr w:type="gramStart"/>
                      <w:r>
                        <w:rPr>
                          <w:lang w:val="en-US"/>
                        </w:rPr>
                        <w:t>left hand</w:t>
                      </w:r>
                      <w:proofErr w:type="gramEnd"/>
                      <w:r>
                        <w:rPr>
                          <w:lang w:val="en-US"/>
                        </w:rPr>
                        <w:t xml:space="preserve"> column to </w:t>
                      </w:r>
                      <w:r w:rsidR="00031EDC">
                        <w:rPr>
                          <w:lang w:val="en-US"/>
                        </w:rPr>
                        <w:t>satisfy the result in the right hand colum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B12E1B" w:rsidRPr="00963C11">
        <w:rPr>
          <w:noProof/>
        </w:rPr>
        <mc:AlternateContent>
          <mc:Choice Requires="wps">
            <w:drawing>
              <wp:anchor distT="0" distB="0" distL="114300" distR="114300" simplePos="0" relativeHeight="252176896" behindDoc="0" locked="0" layoutInCell="1" allowOverlap="1" wp14:anchorId="7316B1AA" wp14:editId="7ADF363F">
                <wp:simplePos x="0" y="0"/>
                <wp:positionH relativeFrom="page">
                  <wp:posOffset>4905375</wp:posOffset>
                </wp:positionH>
                <wp:positionV relativeFrom="paragraph">
                  <wp:posOffset>3873501</wp:posOffset>
                </wp:positionV>
                <wp:extent cx="1304925" cy="361950"/>
                <wp:effectExtent l="0" t="0" r="28575" b="19050"/>
                <wp:wrapNone/>
                <wp:docPr id="201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04925" cy="36195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9D2A042" w14:textId="17DA65A5" w:rsidR="00963C11" w:rsidRPr="00263E7E" w:rsidRDefault="00B12E1B" w:rsidP="00963C11">
                            <w:pPr>
                              <w:ind w:left="57" w:right="57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Complete the conclusions below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16B1AA" id="Text Box 256" o:spid="_x0000_s1027" type="#_x0000_t202" style="position:absolute;left:0;text-align:left;margin-left:386.25pt;margin-top:305pt;width:102.75pt;height:28.5pt;z-index:252176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" filled="f" strokeweight="1pt">
                <v:stroke dashstyle="longDash"/>
                <v:textbox inset="0,0,0,0">
                  <w:txbxContent>
                    <w:p w14:paraId="09D2A042" w14:textId="17DA65A5" w:rsidR="00963C11" w:rsidRPr="00263E7E" w:rsidRDefault="00B12E1B" w:rsidP="00963C11">
                      <w:pPr>
                        <w:ind w:left="57" w:right="57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Complete the conclusions below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B12E1B">
        <w:rPr>
          <w:noProof/>
        </w:rPr>
        <w:drawing>
          <wp:anchor distT="0" distB="0" distL="114300" distR="114300" simplePos="0" relativeHeight="252428800" behindDoc="0" locked="0" layoutInCell="1" allowOverlap="1" wp14:anchorId="58CF4FD0" wp14:editId="568B27A3">
            <wp:simplePos x="0" y="0"/>
            <wp:positionH relativeFrom="column">
              <wp:posOffset>6796143</wp:posOffset>
            </wp:positionH>
            <wp:positionV relativeFrom="paragraph">
              <wp:posOffset>4559300</wp:posOffset>
            </wp:positionV>
            <wp:extent cx="3483237" cy="1866900"/>
            <wp:effectExtent l="0" t="0" r="0" b="0"/>
            <wp:wrapNone/>
            <wp:docPr id="216" name="Picture 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1214" cy="18711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93C0C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54144" behindDoc="0" locked="0" layoutInCell="1" allowOverlap="1" wp14:anchorId="6F7ADF63" wp14:editId="3C3A2712">
                <wp:simplePos x="0" y="0"/>
                <wp:positionH relativeFrom="margin">
                  <wp:align>left</wp:align>
                </wp:positionH>
                <wp:positionV relativeFrom="paragraph">
                  <wp:posOffset>-394970</wp:posOffset>
                </wp:positionV>
                <wp:extent cx="2686050" cy="1971675"/>
                <wp:effectExtent l="19050" t="19050" r="38100" b="4762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86050" cy="1971675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E2A199A" w14:textId="6F826069" w:rsidR="00F30ECB" w:rsidRDefault="00510DCD" w:rsidP="00403AC2">
                            <w:pPr>
                              <w:ind w:left="-142"/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1B14A0"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77B98890" wp14:editId="40F937AC">
                                  <wp:extent cx="2449830" cy="1259968"/>
                                  <wp:effectExtent l="0" t="0" r="7620" b="0"/>
                                  <wp:docPr id="213" name="Picture 213" descr="Diagram, schematic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13" name="Picture 213" descr="Diagram, schematic&#10;&#10;Description automatically generated"/>
                                          <pic:cNvPicPr/>
                                        </pic:nvPicPr>
                                        <pic:blipFill>
                                          <a:blip r:embed="rId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49830" cy="125996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00673C5" w14:textId="77777777" w:rsidR="005A5EB1" w:rsidRPr="005A5EB1" w:rsidRDefault="005A5EB1" w:rsidP="00403AC2">
                            <w:pPr>
                              <w:ind w:left="-142"/>
                              <w:rPr>
                                <w:sz w:val="12"/>
                                <w:szCs w:val="12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7ADF63" id="Text Box 2" o:spid="_x0000_s1028" type="#_x0000_t202" style="position:absolute;left:0;text-align:left;margin-left:0;margin-top:-31.1pt;width:211.5pt;height:155.25pt;z-index:2516541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" filled="f" strokeweight="4.25pt">
                <v:stroke linestyle="thinThin" joinstyle="round" endcap="round"/>
                <v:textbox>
                  <w:txbxContent>
                    <w:p w14:paraId="4E2A199A" w14:textId="6F826069" w:rsidR="00F30ECB" w:rsidRDefault="00510DCD" w:rsidP="00403AC2">
                      <w:pPr>
                        <w:ind w:left="-142"/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1B14A0"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77B98890" wp14:editId="40F937AC">
                            <wp:extent cx="2449830" cy="1259968"/>
                            <wp:effectExtent l="0" t="0" r="7620" b="0"/>
                            <wp:docPr id="213" name="Picture 213" descr="Diagram, schematic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13" name="Picture 213" descr="Diagram, schematic&#10;&#10;Description automatically generated"/>
                                    <pic:cNvPicPr/>
                                  </pic:nvPicPr>
                                  <pic:blipFill>
                                    <a:blip r:embed="rId6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449830" cy="125996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00673C5" w14:textId="77777777" w:rsidR="005A5EB1" w:rsidRPr="005A5EB1" w:rsidRDefault="005A5EB1" w:rsidP="00403AC2">
                      <w:pPr>
                        <w:ind w:left="-142"/>
                        <w:rPr>
                          <w:sz w:val="12"/>
                          <w:szCs w:val="12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393C0C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55168" behindDoc="0" locked="0" layoutInCell="1" allowOverlap="1" wp14:anchorId="7AEE2A1B" wp14:editId="40D24A8A">
                <wp:simplePos x="0" y="0"/>
                <wp:positionH relativeFrom="margin">
                  <wp:align>left</wp:align>
                </wp:positionH>
                <wp:positionV relativeFrom="paragraph">
                  <wp:posOffset>1682750</wp:posOffset>
                </wp:positionV>
                <wp:extent cx="2690495" cy="2400300"/>
                <wp:effectExtent l="19050" t="19050" r="33655" b="38100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90495" cy="240030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107DECD" w14:textId="631DEF0A" w:rsidR="00807960" w:rsidRDefault="00807960" w:rsidP="00916670">
                            <w:pPr>
                              <w:ind w:left="-142"/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r w:rsidR="00AA7662"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399D2FAE" wp14:editId="5E3AFF4D">
                                  <wp:extent cx="2449830" cy="1103458"/>
                                  <wp:effectExtent l="0" t="0" r="7620" b="1905"/>
                                  <wp:docPr id="870" name="Picture 870" descr="Diagram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70" name="Picture 870" descr="Diagram&#10;&#10;Description automatically generated"/>
                                          <pic:cNvPicPr/>
                                        </pic:nvPicPr>
                                        <pic:blipFill>
                                          <a:blip r:embed="rId7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49830" cy="110345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3B91625" w14:textId="77777777" w:rsidR="00AA7662" w:rsidRDefault="00AA7662" w:rsidP="00AA7662">
                            <w:pPr>
                              <w:ind w:left="-142"/>
                              <w:rPr>
                                <w:noProof/>
                                <w:sz w:val="16"/>
                                <w:szCs w:val="16"/>
                              </w:rPr>
                            </w:pPr>
                            <w:r w:rsidRPr="005A5EB1">
                              <w:rPr>
                                <w:noProof/>
                                <w:sz w:val="16"/>
                                <w:szCs w:val="16"/>
                              </w:rPr>
                              <w:t>Calculate:</w:t>
                            </w:r>
                            <w:r>
                              <w:rPr>
                                <w:noProof/>
                                <w:sz w:val="16"/>
                                <w:szCs w:val="16"/>
                              </w:rPr>
                              <w:t xml:space="preserve"> (a) </w:t>
                            </w:r>
                            <w:r w:rsidRPr="005A5EB1">
                              <w:rPr>
                                <w:noProof/>
                                <w:sz w:val="16"/>
                                <w:szCs w:val="16"/>
                              </w:rPr>
                              <w:t>E</w:t>
                            </w:r>
                            <w:r w:rsidRPr="005A5EB1">
                              <w:rPr>
                                <w:noProof/>
                                <w:sz w:val="16"/>
                                <w:szCs w:val="16"/>
                                <w:vertAlign w:val="subscript"/>
                              </w:rPr>
                              <w:t>k</w:t>
                            </w:r>
                            <w:r w:rsidRPr="005A5EB1">
                              <w:rPr>
                                <w:noProof/>
                                <w:sz w:val="16"/>
                                <w:szCs w:val="16"/>
                              </w:rPr>
                              <w:t xml:space="preserve"> of the electron</w:t>
                            </w:r>
                            <w:r>
                              <w:rPr>
                                <w:noProof/>
                                <w:sz w:val="16"/>
                                <w:szCs w:val="16"/>
                              </w:rPr>
                              <w:t>.</w:t>
                            </w:r>
                          </w:p>
                          <w:p w14:paraId="3E933FEA" w14:textId="77777777" w:rsidR="00AA7662" w:rsidRDefault="00AA7662" w:rsidP="00AA7662">
                            <w:pPr>
                              <w:ind w:left="-142"/>
                              <w:rPr>
                                <w:noProof/>
                                <w:sz w:val="16"/>
                                <w:szCs w:val="16"/>
                              </w:rPr>
                            </w:pPr>
                          </w:p>
                          <w:p w14:paraId="3207CFDF" w14:textId="77777777" w:rsidR="00AA7662" w:rsidRDefault="00AA7662" w:rsidP="00AA7662">
                            <w:pPr>
                              <w:ind w:left="-142"/>
                              <w:rPr>
                                <w:noProof/>
                                <w:sz w:val="16"/>
                                <w:szCs w:val="16"/>
                              </w:rPr>
                            </w:pPr>
                          </w:p>
                          <w:p w14:paraId="70BE6C02" w14:textId="77777777" w:rsidR="00AA7662" w:rsidRDefault="00AA7662" w:rsidP="00AA7662">
                            <w:pPr>
                              <w:ind w:left="-142"/>
                              <w:rPr>
                                <w:noProof/>
                                <w:sz w:val="16"/>
                                <w:szCs w:val="16"/>
                              </w:rPr>
                            </w:pPr>
                          </w:p>
                          <w:p w14:paraId="54428C4D" w14:textId="77777777" w:rsidR="00AA7662" w:rsidRDefault="00AA7662" w:rsidP="00AA7662">
                            <w:pPr>
                              <w:ind w:left="-142"/>
                              <w:rPr>
                                <w:noProof/>
                                <w:sz w:val="16"/>
                                <w:szCs w:val="16"/>
                              </w:rPr>
                            </w:pPr>
                          </w:p>
                          <w:p w14:paraId="180D3E51" w14:textId="77777777" w:rsidR="00AA7662" w:rsidRPr="00AA7662" w:rsidRDefault="00AA7662" w:rsidP="00AA7662">
                            <w:pPr>
                              <w:ind w:left="-142"/>
                              <w:rPr>
                                <w:noProof/>
                                <w:sz w:val="16"/>
                                <w:szCs w:val="16"/>
                              </w:rPr>
                            </w:pPr>
                            <w:r w:rsidRPr="00AA7662">
                              <w:rPr>
                                <w:noProof/>
                                <w:sz w:val="16"/>
                                <w:szCs w:val="16"/>
                              </w:rPr>
                              <w:t>(b) the final speed of the electron.</w:t>
                            </w:r>
                          </w:p>
                          <w:p w14:paraId="4F1C62D2" w14:textId="77777777" w:rsidR="00AA7662" w:rsidRPr="005A5EB1" w:rsidRDefault="00AA7662" w:rsidP="00AA7662">
                            <w:pPr>
                              <w:ind w:left="-142"/>
                              <w:rPr>
                                <w:sz w:val="16"/>
                                <w:szCs w:val="16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A5EB1">
                              <w:rPr>
                                <w:noProof/>
                                <w:sz w:val="16"/>
                                <w:szCs w:val="16"/>
                              </w:rPr>
                              <w:t xml:space="preserve">  </w:t>
                            </w:r>
                          </w:p>
                          <w:p w14:paraId="6AB9B656" w14:textId="77777777" w:rsidR="00AA7662" w:rsidRPr="00C25453" w:rsidRDefault="00AA7662" w:rsidP="00916670">
                            <w:pPr>
                              <w:ind w:left="-142"/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EE2A1B" id="_x0000_s1029" type="#_x0000_t202" style="position:absolute;left:0;text-align:left;margin-left:0;margin-top:132.5pt;width:211.85pt;height:189pt;z-index:25165516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" filled="f" strokeweight="4.25pt">
                <v:stroke linestyle="thinThin" joinstyle="round" endcap="round"/>
                <v:textbox>
                  <w:txbxContent>
                    <w:p w14:paraId="7107DECD" w14:textId="631DEF0A" w:rsidR="00807960" w:rsidRDefault="00807960" w:rsidP="00916670">
                      <w:pPr>
                        <w:ind w:left="-142"/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r w:rsidR="00AA7662"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399D2FAE" wp14:editId="5E3AFF4D">
                            <wp:extent cx="2449830" cy="1103458"/>
                            <wp:effectExtent l="0" t="0" r="7620" b="1905"/>
                            <wp:docPr id="870" name="Picture 870" descr="Diagram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70" name="Picture 870" descr="Diagram&#10;&#10;Description automatically generated"/>
                                    <pic:cNvPicPr/>
                                  </pic:nvPicPr>
                                  <pic:blipFill>
                                    <a:blip r:embed="rId8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449830" cy="110345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3B91625" w14:textId="77777777" w:rsidR="00AA7662" w:rsidRDefault="00AA7662" w:rsidP="00AA7662">
                      <w:pPr>
                        <w:ind w:left="-142"/>
                        <w:rPr>
                          <w:noProof/>
                          <w:sz w:val="16"/>
                          <w:szCs w:val="16"/>
                        </w:rPr>
                      </w:pPr>
                      <w:r w:rsidRPr="005A5EB1">
                        <w:rPr>
                          <w:noProof/>
                          <w:sz w:val="16"/>
                          <w:szCs w:val="16"/>
                        </w:rPr>
                        <w:t>Calculate:</w:t>
                      </w:r>
                      <w:r>
                        <w:rPr>
                          <w:noProof/>
                          <w:sz w:val="16"/>
                          <w:szCs w:val="16"/>
                        </w:rPr>
                        <w:t xml:space="preserve"> (a) </w:t>
                      </w:r>
                      <w:r w:rsidRPr="005A5EB1">
                        <w:rPr>
                          <w:noProof/>
                          <w:sz w:val="16"/>
                          <w:szCs w:val="16"/>
                        </w:rPr>
                        <w:t>E</w:t>
                      </w:r>
                      <w:r w:rsidRPr="005A5EB1">
                        <w:rPr>
                          <w:noProof/>
                          <w:sz w:val="16"/>
                          <w:szCs w:val="16"/>
                          <w:vertAlign w:val="subscript"/>
                        </w:rPr>
                        <w:t>k</w:t>
                      </w:r>
                      <w:r w:rsidRPr="005A5EB1">
                        <w:rPr>
                          <w:noProof/>
                          <w:sz w:val="16"/>
                          <w:szCs w:val="16"/>
                        </w:rPr>
                        <w:t xml:space="preserve"> of the electron</w:t>
                      </w:r>
                      <w:r>
                        <w:rPr>
                          <w:noProof/>
                          <w:sz w:val="16"/>
                          <w:szCs w:val="16"/>
                        </w:rPr>
                        <w:t>.</w:t>
                      </w:r>
                    </w:p>
                    <w:p w14:paraId="3E933FEA" w14:textId="77777777" w:rsidR="00AA7662" w:rsidRDefault="00AA7662" w:rsidP="00AA7662">
                      <w:pPr>
                        <w:ind w:left="-142"/>
                        <w:rPr>
                          <w:noProof/>
                          <w:sz w:val="16"/>
                          <w:szCs w:val="16"/>
                        </w:rPr>
                      </w:pPr>
                    </w:p>
                    <w:p w14:paraId="3207CFDF" w14:textId="77777777" w:rsidR="00AA7662" w:rsidRDefault="00AA7662" w:rsidP="00AA7662">
                      <w:pPr>
                        <w:ind w:left="-142"/>
                        <w:rPr>
                          <w:noProof/>
                          <w:sz w:val="16"/>
                          <w:szCs w:val="16"/>
                        </w:rPr>
                      </w:pPr>
                    </w:p>
                    <w:p w14:paraId="70BE6C02" w14:textId="77777777" w:rsidR="00AA7662" w:rsidRDefault="00AA7662" w:rsidP="00AA7662">
                      <w:pPr>
                        <w:ind w:left="-142"/>
                        <w:rPr>
                          <w:noProof/>
                          <w:sz w:val="16"/>
                          <w:szCs w:val="16"/>
                        </w:rPr>
                      </w:pPr>
                    </w:p>
                    <w:p w14:paraId="54428C4D" w14:textId="77777777" w:rsidR="00AA7662" w:rsidRDefault="00AA7662" w:rsidP="00AA7662">
                      <w:pPr>
                        <w:ind w:left="-142"/>
                        <w:rPr>
                          <w:noProof/>
                          <w:sz w:val="16"/>
                          <w:szCs w:val="16"/>
                        </w:rPr>
                      </w:pPr>
                    </w:p>
                    <w:p w14:paraId="180D3E51" w14:textId="77777777" w:rsidR="00AA7662" w:rsidRPr="00AA7662" w:rsidRDefault="00AA7662" w:rsidP="00AA7662">
                      <w:pPr>
                        <w:ind w:left="-142"/>
                        <w:rPr>
                          <w:noProof/>
                          <w:sz w:val="16"/>
                          <w:szCs w:val="16"/>
                        </w:rPr>
                      </w:pPr>
                      <w:r w:rsidRPr="00AA7662">
                        <w:rPr>
                          <w:noProof/>
                          <w:sz w:val="16"/>
                          <w:szCs w:val="16"/>
                        </w:rPr>
                        <w:t>(b) the final speed of the electron.</w:t>
                      </w:r>
                    </w:p>
                    <w:p w14:paraId="4F1C62D2" w14:textId="77777777" w:rsidR="00AA7662" w:rsidRPr="005A5EB1" w:rsidRDefault="00AA7662" w:rsidP="00AA7662">
                      <w:pPr>
                        <w:ind w:left="-142"/>
                        <w:rPr>
                          <w:sz w:val="16"/>
                          <w:szCs w:val="16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5A5EB1">
                        <w:rPr>
                          <w:noProof/>
                          <w:sz w:val="16"/>
                          <w:szCs w:val="16"/>
                        </w:rPr>
                        <w:t xml:space="preserve">  </w:t>
                      </w:r>
                    </w:p>
                    <w:p w14:paraId="6AB9B656" w14:textId="77777777" w:rsidR="00AA7662" w:rsidRPr="00C25453" w:rsidRDefault="00AA7662" w:rsidP="00916670">
                      <w:pPr>
                        <w:ind w:left="-142"/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D76C23" w:rsidRPr="00F33AA1">
        <w:rPr>
          <w:noProof/>
        </w:rPr>
        <mc:AlternateContent>
          <mc:Choice Requires="wps">
            <w:drawing>
              <wp:anchor distT="0" distB="0" distL="114300" distR="114300" simplePos="0" relativeHeight="252427776" behindDoc="0" locked="0" layoutInCell="1" allowOverlap="1" wp14:anchorId="4FFECC62" wp14:editId="46E58081">
                <wp:simplePos x="0" y="0"/>
                <wp:positionH relativeFrom="column">
                  <wp:posOffset>2931160</wp:posOffset>
                </wp:positionH>
                <wp:positionV relativeFrom="paragraph">
                  <wp:posOffset>1380490</wp:posOffset>
                </wp:positionV>
                <wp:extent cx="1085850" cy="647700"/>
                <wp:effectExtent l="0" t="0" r="19050" b="19050"/>
                <wp:wrapNone/>
                <wp:docPr id="54" name="Text Box 6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5850" cy="6477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0FDD11C" w14:textId="793483CE" w:rsidR="00403AC2" w:rsidRPr="00CD5194" w:rsidRDefault="00403AC2" w:rsidP="00403AC2">
                            <w:pPr>
                              <w:pStyle w:val="BodyText"/>
                              <w:ind w:left="57" w:right="57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Name and describe the </w:t>
                            </w:r>
                            <w:r w:rsidR="00393C0C">
                              <w:rPr>
                                <w:lang w:val="en-US"/>
                              </w:rPr>
                              <w:t>effect shown</w:t>
                            </w:r>
                            <w:r>
                              <w:rPr>
                                <w:lang w:val="en-US"/>
                              </w:rPr>
                              <w:t xml:space="preserve"> in the diagram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FECC62" id="Text Box 624" o:spid="_x0000_s1030" type="#_x0000_t202" style="position:absolute;left:0;text-align:left;margin-left:230.8pt;margin-top:108.7pt;width:85.5pt;height:51pt;z-index:252427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" filled="f" strokeweight="1pt">
                <v:stroke dashstyle="longDash"/>
                <v:textbox inset="0,0,0,0">
                  <w:txbxContent>
                    <w:p w14:paraId="40FDD11C" w14:textId="793483CE" w:rsidR="00403AC2" w:rsidRPr="00CD5194" w:rsidRDefault="00403AC2" w:rsidP="00403AC2">
                      <w:pPr>
                        <w:pStyle w:val="BodyText"/>
                        <w:ind w:left="57" w:right="57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Name and describe the </w:t>
                      </w:r>
                      <w:r w:rsidR="00393C0C">
                        <w:rPr>
                          <w:lang w:val="en-US"/>
                        </w:rPr>
                        <w:t>effect shown</w:t>
                      </w:r>
                      <w:r>
                        <w:rPr>
                          <w:lang w:val="en-US"/>
                        </w:rPr>
                        <w:t xml:space="preserve"> in the diagram</w:t>
                      </w:r>
                    </w:p>
                  </w:txbxContent>
                </v:textbox>
              </v:shape>
            </w:pict>
          </mc:Fallback>
        </mc:AlternateContent>
      </w:r>
      <w:r w:rsidR="00D76C23" w:rsidRPr="00F33AA1">
        <w:rPr>
          <w:noProof/>
        </w:rPr>
        <mc:AlternateContent>
          <mc:Choice Requires="wps">
            <w:drawing>
              <wp:anchor distT="0" distB="0" distL="114300" distR="114300" simplePos="0" relativeHeight="251018752" behindDoc="0" locked="0" layoutInCell="1" allowOverlap="1" wp14:anchorId="5F9C819C" wp14:editId="42643E2D">
                <wp:simplePos x="0" y="0"/>
                <wp:positionH relativeFrom="column">
                  <wp:posOffset>2895600</wp:posOffset>
                </wp:positionH>
                <wp:positionV relativeFrom="paragraph">
                  <wp:posOffset>2454275</wp:posOffset>
                </wp:positionV>
                <wp:extent cx="1200150" cy="809625"/>
                <wp:effectExtent l="0" t="0" r="19050" b="28575"/>
                <wp:wrapNone/>
                <wp:docPr id="209" name="Text Box 6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00150" cy="8096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8A93E26" w14:textId="6C70FF23" w:rsidR="00543C31" w:rsidRPr="00CD5194" w:rsidRDefault="00BB06C1" w:rsidP="00C55980">
                            <w:pPr>
                              <w:pStyle w:val="BodyText"/>
                              <w:ind w:left="57" w:right="57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noProof/>
                              </w:rPr>
                              <w:t xml:space="preserve">An electron is accelerated from rest through a potential difference of 200V.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9C819C" id="_x0000_s1031" type="#_x0000_t202" style="position:absolute;left:0;text-align:left;margin-left:228pt;margin-top:193.25pt;width:94.5pt;height:63.75pt;z-index:25101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" filled="f" strokeweight="1pt">
                <v:stroke dashstyle="longDash"/>
                <v:textbox inset="0,0,0,0">
                  <w:txbxContent>
                    <w:p w14:paraId="38A93E26" w14:textId="6C70FF23" w:rsidR="00543C31" w:rsidRPr="00CD5194" w:rsidRDefault="00BB06C1" w:rsidP="00C55980">
                      <w:pPr>
                        <w:pStyle w:val="BodyText"/>
                        <w:ind w:left="57" w:right="57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noProof/>
                        </w:rPr>
                        <w:t xml:space="preserve">An electron is accelerated from rest through a potential difference of 200V. </w:t>
                      </w:r>
                    </w:p>
                  </w:txbxContent>
                </v:textbox>
              </v:shape>
            </w:pict>
          </mc:Fallback>
        </mc:AlternateContent>
      </w:r>
      <w:r w:rsidR="00AA7662" w:rsidRPr="00F33AA1">
        <w:rPr>
          <w:noProof/>
        </w:rPr>
        <mc:AlternateContent>
          <mc:Choice Requires="wps">
            <w:drawing>
              <wp:anchor distT="0" distB="0" distL="114300" distR="114300" simplePos="0" relativeHeight="251184640" behindDoc="0" locked="0" layoutInCell="1" allowOverlap="1" wp14:anchorId="5D5DBD94" wp14:editId="40ABEAE8">
                <wp:simplePos x="0" y="0"/>
                <wp:positionH relativeFrom="column">
                  <wp:posOffset>2752724</wp:posOffset>
                </wp:positionH>
                <wp:positionV relativeFrom="paragraph">
                  <wp:posOffset>958849</wp:posOffset>
                </wp:positionV>
                <wp:extent cx="561975" cy="390525"/>
                <wp:effectExtent l="38100" t="38100" r="28575" b="28575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61975" cy="3905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C90362" id="Straight Arrow Connector 26" o:spid="_x0000_s1026" type="#_x0000_t32" style="position:absolute;margin-left:216.75pt;margin-top:75.5pt;width:44.25pt;height:30.75pt;flip:x y;z-index:251184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" strokecolor="black [3213]" strokeweight="1.75pt">
                <v:stroke endarrow="block"/>
              </v:shape>
            </w:pict>
          </mc:Fallback>
        </mc:AlternateContent>
      </w:r>
      <w:r w:rsidR="0075176F" w:rsidRPr="00F33AA1">
        <w:rPr>
          <w:noProof/>
        </w:rPr>
        <mc:AlternateContent>
          <mc:Choice Requires="wps">
            <w:drawing>
              <wp:anchor distT="0" distB="0" distL="114300" distR="114300" simplePos="0" relativeHeight="251433472" behindDoc="0" locked="0" layoutInCell="1" allowOverlap="1" wp14:anchorId="1B1B8C34" wp14:editId="53D39766">
                <wp:simplePos x="0" y="0"/>
                <wp:positionH relativeFrom="column">
                  <wp:posOffset>5810250</wp:posOffset>
                </wp:positionH>
                <wp:positionV relativeFrom="paragraph">
                  <wp:posOffset>730250</wp:posOffset>
                </wp:positionV>
                <wp:extent cx="142875" cy="752475"/>
                <wp:effectExtent l="57150" t="38100" r="28575" b="28575"/>
                <wp:wrapNone/>
                <wp:docPr id="40" name="Straight Arrow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42875" cy="75247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D8DA41" id="Straight Arrow Connector 40" o:spid="_x0000_s1026" type="#_x0000_t32" style="position:absolute;margin-left:457.5pt;margin-top:57.5pt;width:11.25pt;height:59.25pt;flip:x y;z-index:25143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" strokecolor="black [3213]" strokeweight="1.75pt">
                <v:stroke endarrow="block"/>
              </v:shape>
            </w:pict>
          </mc:Fallback>
        </mc:AlternateContent>
      </w:r>
      <w:r w:rsidR="0075176F" w:rsidRPr="00F33AA1">
        <w:rPr>
          <w:noProof/>
        </w:rPr>
        <mc:AlternateContent>
          <mc:Choice Requires="wps">
            <w:drawing>
              <wp:anchor distT="0" distB="0" distL="114300" distR="114300" simplePos="0" relativeHeight="251134464" behindDoc="0" locked="0" layoutInCell="1" allowOverlap="1" wp14:anchorId="56A118C6" wp14:editId="7CF43AA7">
                <wp:simplePos x="0" y="0"/>
                <wp:positionH relativeFrom="page">
                  <wp:posOffset>5705475</wp:posOffset>
                </wp:positionH>
                <wp:positionV relativeFrom="paragraph">
                  <wp:posOffset>1473200</wp:posOffset>
                </wp:positionV>
                <wp:extent cx="847725" cy="495300"/>
                <wp:effectExtent l="0" t="0" r="28575" b="19050"/>
                <wp:wrapNone/>
                <wp:docPr id="9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47725" cy="4953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CC5B077" w14:textId="2C09E8DE" w:rsidR="00256604" w:rsidRDefault="0075176F" w:rsidP="00BB18C5">
                            <w:pPr>
                              <w:pStyle w:val="BodyText"/>
                              <w:ind w:left="57" w:right="57"/>
                              <w:jc w:val="center"/>
                            </w:pPr>
                            <w:r>
                              <w:t>What is the threshold frequency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A118C6" id="_x0000_s1032" type="#_x0000_t202" style="position:absolute;left:0;text-align:left;margin-left:449.25pt;margin-top:116pt;width:66.75pt;height:39pt;z-index:251134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" filled="f" strokeweight="1pt">
                <v:stroke dashstyle="longDash"/>
                <v:textbox inset="0,0,0,0">
                  <w:txbxContent>
                    <w:p w14:paraId="1CC5B077" w14:textId="2C09E8DE" w:rsidR="00256604" w:rsidRDefault="0075176F" w:rsidP="00BB18C5">
                      <w:pPr>
                        <w:pStyle w:val="BodyText"/>
                        <w:ind w:left="57" w:right="57"/>
                        <w:jc w:val="center"/>
                      </w:pPr>
                      <w:r>
                        <w:t>What is the threshold frequency?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73C2F" w:rsidRPr="00F33AA1">
        <w:rPr>
          <w:noProof/>
        </w:rPr>
        <mc:AlternateContent>
          <mc:Choice Requires="wps">
            <w:drawing>
              <wp:anchor distT="0" distB="0" distL="114300" distR="114300" simplePos="0" relativeHeight="251195904" behindDoc="0" locked="0" layoutInCell="1" allowOverlap="1" wp14:anchorId="4DC58BE0" wp14:editId="63B92A18">
                <wp:simplePos x="0" y="0"/>
                <wp:positionH relativeFrom="column">
                  <wp:posOffset>5029199</wp:posOffset>
                </wp:positionH>
                <wp:positionV relativeFrom="paragraph">
                  <wp:posOffset>1978025</wp:posOffset>
                </wp:positionV>
                <wp:extent cx="533400" cy="581025"/>
                <wp:effectExtent l="38100" t="38100" r="19050" b="28575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33400" cy="5810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FEAC7F" id="Straight Arrow Connector 31" o:spid="_x0000_s1026" type="#_x0000_t32" style="position:absolute;margin-left:396pt;margin-top:155.75pt;width:42pt;height:45.75pt;flip:x y;z-index:251195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" strokecolor="black [3213]" strokeweight="1.75pt">
                <v:stroke endarrow="block"/>
              </v:shape>
            </w:pict>
          </mc:Fallback>
        </mc:AlternateContent>
      </w:r>
      <w:r w:rsidR="00273C2F" w:rsidRPr="00F33AA1">
        <w:rPr>
          <w:noProof/>
        </w:rPr>
        <mc:AlternateContent>
          <mc:Choice Requires="wps">
            <w:drawing>
              <wp:anchor distT="0" distB="0" distL="114300" distR="114300" simplePos="0" relativeHeight="251302400" behindDoc="0" locked="0" layoutInCell="1" allowOverlap="1" wp14:anchorId="6F9748AE" wp14:editId="4C69199D">
                <wp:simplePos x="0" y="0"/>
                <wp:positionH relativeFrom="column">
                  <wp:posOffset>3810000</wp:posOffset>
                </wp:positionH>
                <wp:positionV relativeFrom="paragraph">
                  <wp:posOffset>730249</wp:posOffset>
                </wp:positionV>
                <wp:extent cx="504825" cy="438150"/>
                <wp:effectExtent l="38100" t="38100" r="28575" b="19050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04825" cy="4381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846F4C" id="Straight Arrow Connector 35" o:spid="_x0000_s1026" type="#_x0000_t32" style="position:absolute;margin-left:300pt;margin-top:57.5pt;width:39.75pt;height:34.5pt;flip:x y;z-index:25130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" strokecolor="black [3213]" strokeweight="1.75pt">
                <v:stroke endarrow="block"/>
              </v:shape>
            </w:pict>
          </mc:Fallback>
        </mc:AlternateContent>
      </w:r>
      <w:r w:rsidR="00273C2F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257344" behindDoc="0" locked="0" layoutInCell="1" allowOverlap="1" wp14:anchorId="345B2E87" wp14:editId="30ADAA92">
                <wp:simplePos x="0" y="0"/>
                <wp:positionH relativeFrom="column">
                  <wp:posOffset>3000375</wp:posOffset>
                </wp:positionH>
                <wp:positionV relativeFrom="page">
                  <wp:posOffset>295275</wp:posOffset>
                </wp:positionV>
                <wp:extent cx="1457325" cy="1085850"/>
                <wp:effectExtent l="19050" t="19050" r="47625" b="38100"/>
                <wp:wrapNone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57325" cy="108585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A58882B" w14:textId="77777777" w:rsidR="004750D0" w:rsidRPr="00C25453" w:rsidRDefault="004750D0" w:rsidP="004750D0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5B2E87" id="_x0000_s1033" type="#_x0000_t202" style="position:absolute;left:0;text-align:left;margin-left:236.25pt;margin-top:23.25pt;width:114.75pt;height:85.5pt;z-index:2512573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" filled="f" strokeweight="4.25pt">
                <v:stroke linestyle="thinThin" joinstyle="round" endcap="round"/>
                <v:textbox>
                  <w:txbxContent>
                    <w:p w14:paraId="7A58882B" w14:textId="77777777" w:rsidR="004750D0" w:rsidRPr="00C25453" w:rsidRDefault="004750D0" w:rsidP="004750D0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273C2F" w:rsidRPr="00F33AA1">
        <w:rPr>
          <w:noProof/>
        </w:rPr>
        <mc:AlternateContent>
          <mc:Choice Requires="wps">
            <w:drawing>
              <wp:anchor distT="0" distB="0" distL="114300" distR="114300" simplePos="0" relativeHeight="250933760" behindDoc="0" locked="0" layoutInCell="1" allowOverlap="1" wp14:anchorId="5753CEC6" wp14:editId="61D78AEF">
                <wp:simplePos x="0" y="0"/>
                <wp:positionH relativeFrom="margin">
                  <wp:posOffset>4114800</wp:posOffset>
                </wp:positionH>
                <wp:positionV relativeFrom="paragraph">
                  <wp:posOffset>1168400</wp:posOffset>
                </wp:positionV>
                <wp:extent cx="1247775" cy="800100"/>
                <wp:effectExtent l="0" t="0" r="28575" b="19050"/>
                <wp:wrapNone/>
                <wp:docPr id="255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47775" cy="8001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6888ED0" w14:textId="6AABB621" w:rsidR="001006E8" w:rsidRDefault="002C4A53" w:rsidP="00BF1F47">
                            <w:pPr>
                              <w:pStyle w:val="BodyText"/>
                              <w:ind w:left="57" w:right="57"/>
                              <w:jc w:val="center"/>
                            </w:pPr>
                            <w:r>
                              <w:t>State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 w:rsidR="00256604">
                              <w:t>appropriate relationship</w:t>
                            </w:r>
                            <w:r w:rsidR="00836A61">
                              <w:t xml:space="preserve"> </w:t>
                            </w:r>
                            <w:r w:rsidR="00BF1F47">
                              <w:t xml:space="preserve">to solve problems involving the </w:t>
                            </w:r>
                            <w:r w:rsidR="00167522">
                              <w:t>frequency and energy of a photon</w:t>
                            </w:r>
                            <w:r w:rsidR="00BF1F47"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53CEC6" id="_x0000_s1034" type="#_x0000_t202" style="position:absolute;left:0;text-align:left;margin-left:324pt;margin-top:92pt;width:98.25pt;height:63pt;z-index:2509337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" filled="f" strokeweight="1pt">
                <v:stroke dashstyle="longDash"/>
                <v:textbox inset="0,0,0,0">
                  <w:txbxContent>
                    <w:p w14:paraId="76888ED0" w14:textId="6AABB621" w:rsidR="001006E8" w:rsidRDefault="002C4A53" w:rsidP="00BF1F47">
                      <w:pPr>
                        <w:pStyle w:val="BodyText"/>
                        <w:ind w:left="57" w:right="57"/>
                        <w:jc w:val="center"/>
                      </w:pPr>
                      <w:r>
                        <w:t>State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 w:rsidR="00256604">
                        <w:t>appropriate relationship</w:t>
                      </w:r>
                      <w:r w:rsidR="00836A61">
                        <w:t xml:space="preserve"> </w:t>
                      </w:r>
                      <w:r w:rsidR="00BF1F47">
                        <w:t xml:space="preserve">to solve problems involving the </w:t>
                      </w:r>
                      <w:r w:rsidR="00167522">
                        <w:t>frequency and energy of a photon</w:t>
                      </w:r>
                      <w:r w:rsidR="00BF1F47"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76874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252AC895" wp14:editId="2B3B9D11">
                <wp:simplePos x="0" y="0"/>
                <wp:positionH relativeFrom="page">
                  <wp:posOffset>7038975</wp:posOffset>
                </wp:positionH>
                <wp:positionV relativeFrom="paragraph">
                  <wp:posOffset>3721100</wp:posOffset>
                </wp:positionV>
                <wp:extent cx="1209675" cy="495300"/>
                <wp:effectExtent l="0" t="0" r="28575" b="19050"/>
                <wp:wrapNone/>
                <wp:docPr id="49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09675" cy="4953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C7E9C67" w14:textId="58365880" w:rsidR="00084386" w:rsidRPr="0022216F" w:rsidRDefault="00376874" w:rsidP="00084386">
                            <w:pPr>
                              <w:ind w:left="57" w:right="57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What is the definition for the work function</w:t>
                            </w:r>
                            <w:r w:rsidR="000F62BD">
                              <w:rPr>
                                <w:sz w:val="20"/>
                                <w:szCs w:val="20"/>
                                <w:lang w:val="en-US"/>
                              </w:rPr>
                              <w:t>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2AC895" id="_x0000_s1035" type="#_x0000_t202" style="position:absolute;left:0;text-align:left;margin-left:554.25pt;margin-top:293pt;width:95.25pt;height:39pt;z-index:2516741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" filled="f" strokeweight="1pt">
                <v:stroke dashstyle="longDash"/>
                <v:textbox inset="0,0,0,0">
                  <w:txbxContent>
                    <w:p w14:paraId="1C7E9C67" w14:textId="58365880" w:rsidR="00084386" w:rsidRPr="0022216F" w:rsidRDefault="00376874" w:rsidP="00084386">
                      <w:pPr>
                        <w:ind w:left="57" w:right="57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What is the definition for the work function</w:t>
                      </w:r>
                      <w:r w:rsidR="000F62BD">
                        <w:rPr>
                          <w:sz w:val="20"/>
                          <w:szCs w:val="20"/>
                          <w:lang w:val="en-US"/>
                        </w:rPr>
                        <w:t>?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376874" w:rsidRPr="00F33AA1">
        <w:rPr>
          <w:noProof/>
        </w:rPr>
        <mc:AlternateContent>
          <mc:Choice Requires="wps">
            <w:drawing>
              <wp:anchor distT="0" distB="0" distL="114300" distR="114300" simplePos="0" relativeHeight="252363264" behindDoc="0" locked="0" layoutInCell="1" allowOverlap="1" wp14:anchorId="1CFE022B" wp14:editId="595F459C">
                <wp:simplePos x="0" y="0"/>
                <wp:positionH relativeFrom="column">
                  <wp:posOffset>2962275</wp:posOffset>
                </wp:positionH>
                <wp:positionV relativeFrom="paragraph">
                  <wp:posOffset>3597275</wp:posOffset>
                </wp:positionV>
                <wp:extent cx="1857375" cy="1057275"/>
                <wp:effectExtent l="38100" t="0" r="28575" b="66675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857375" cy="105727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A787C7" id="Straight Arrow Connector 21" o:spid="_x0000_s1026" type="#_x0000_t32" style="position:absolute;margin-left:233.25pt;margin-top:283.25pt;width:146.25pt;height:83.25pt;flip:x;z-index:252363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" strokecolor="black [3213]" strokeweight="1.75pt">
                <v:stroke endarrow="open"/>
              </v:shape>
            </w:pict>
          </mc:Fallback>
        </mc:AlternateContent>
      </w:r>
      <w:r w:rsidR="00376874" w:rsidRPr="00F33AA1">
        <w:rPr>
          <w:noProof/>
        </w:rPr>
        <mc:AlternateContent>
          <mc:Choice Requires="wps">
            <w:drawing>
              <wp:anchor distT="0" distB="0" distL="114300" distR="114300" simplePos="0" relativeHeight="251151872" behindDoc="0" locked="0" layoutInCell="1" allowOverlap="1" wp14:anchorId="0F77E3A9" wp14:editId="23D15A44">
                <wp:simplePos x="0" y="0"/>
                <wp:positionH relativeFrom="column">
                  <wp:posOffset>4152900</wp:posOffset>
                </wp:positionH>
                <wp:positionV relativeFrom="paragraph">
                  <wp:posOffset>3597275</wp:posOffset>
                </wp:positionV>
                <wp:extent cx="659765" cy="1066800"/>
                <wp:effectExtent l="38100" t="0" r="26035" b="57150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59765" cy="10668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71D917" id="Straight Arrow Connector 20" o:spid="_x0000_s1026" type="#_x0000_t32" style="position:absolute;margin-left:327pt;margin-top:283.25pt;width:51.95pt;height:84pt;flip:x;z-index:251151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" strokecolor="black [3213]" strokeweight="1.75pt">
                <v:stroke endarrow="open"/>
              </v:shape>
            </w:pict>
          </mc:Fallback>
        </mc:AlternateContent>
      </w:r>
      <w:r w:rsidR="00376874" w:rsidRPr="00F33AA1">
        <w:rPr>
          <w:noProof/>
        </w:rPr>
        <mc:AlternateContent>
          <mc:Choice Requires="wps">
            <w:drawing>
              <wp:anchor distT="0" distB="0" distL="114300" distR="114300" simplePos="0" relativeHeight="251070976" behindDoc="0" locked="0" layoutInCell="1" allowOverlap="1" wp14:anchorId="35119B4D" wp14:editId="02CD4F25">
                <wp:simplePos x="0" y="0"/>
                <wp:positionH relativeFrom="page">
                  <wp:posOffset>3800475</wp:posOffset>
                </wp:positionH>
                <wp:positionV relativeFrom="paragraph">
                  <wp:posOffset>4664075</wp:posOffset>
                </wp:positionV>
                <wp:extent cx="1132205" cy="650875"/>
                <wp:effectExtent l="0" t="0" r="10795" b="15875"/>
                <wp:wrapNone/>
                <wp:docPr id="6" name="Text Box 2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2205" cy="6508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CD5EBC0" w14:textId="0DAEAFB5" w:rsidR="00B84A57" w:rsidRPr="00EB5270" w:rsidRDefault="00B84A57" w:rsidP="00B84A57">
                            <w:pPr>
                              <w:pStyle w:val="ListParagraph"/>
                              <w:spacing w:before="47" w:line="230" w:lineRule="auto"/>
                              <w:ind w:left="134" w:right="136" w:hanging="3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The relationship including velocity, </w:t>
                            </w:r>
                            <w:r w:rsidR="00376874">
                              <w:rPr>
                                <w:sz w:val="20"/>
                                <w:szCs w:val="20"/>
                                <w:lang w:val="en-US"/>
                              </w:rPr>
                              <w:t>energy</w:t>
                            </w: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and </w:t>
                            </w:r>
                            <w:proofErr w:type="gramStart"/>
                            <w:r w:rsidR="00376874">
                              <w:rPr>
                                <w:sz w:val="20"/>
                                <w:szCs w:val="20"/>
                                <w:lang w:val="en-US"/>
                              </w:rPr>
                              <w:t>mass</w:t>
                            </w: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?</w:t>
                            </w:r>
                            <w:proofErr w:type="gramEnd"/>
                          </w:p>
                          <w:p w14:paraId="611DB8C3" w14:textId="4A2F1F70" w:rsidR="003C1AD2" w:rsidRPr="00565FA6" w:rsidRDefault="003C1AD2" w:rsidP="003C1AD2">
                            <w:pPr>
                              <w:pStyle w:val="ListParagraph"/>
                              <w:spacing w:before="47" w:line="230" w:lineRule="auto"/>
                              <w:ind w:left="134" w:right="136" w:hanging="3"/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119B4D" id="Text Box 251" o:spid="_x0000_s1036" type="#_x0000_t202" style="position:absolute;left:0;text-align:left;margin-left:299.25pt;margin-top:367.25pt;width:89.15pt;height:51.25pt;z-index:251070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" filled="f" strokeweight="1pt">
                <v:stroke dashstyle="longDash"/>
                <v:textbox inset="0,0,0,0">
                  <w:txbxContent>
                    <w:p w14:paraId="0CD5EBC0" w14:textId="0DAEAFB5" w:rsidR="00B84A57" w:rsidRPr="00EB5270" w:rsidRDefault="00B84A57" w:rsidP="00B84A57">
                      <w:pPr>
                        <w:pStyle w:val="ListParagraph"/>
                        <w:spacing w:before="47" w:line="230" w:lineRule="auto"/>
                        <w:ind w:left="134" w:right="136" w:hanging="3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 xml:space="preserve">The relationship including velocity, </w:t>
                      </w:r>
                      <w:r w:rsidR="00376874">
                        <w:rPr>
                          <w:sz w:val="20"/>
                          <w:szCs w:val="20"/>
                          <w:lang w:val="en-US"/>
                        </w:rPr>
                        <w:t>energy</w:t>
                      </w:r>
                      <w:r>
                        <w:rPr>
                          <w:sz w:val="20"/>
                          <w:szCs w:val="20"/>
                          <w:lang w:val="en-US"/>
                        </w:rPr>
                        <w:t xml:space="preserve"> and </w:t>
                      </w:r>
                      <w:proofErr w:type="gramStart"/>
                      <w:r w:rsidR="00376874">
                        <w:rPr>
                          <w:sz w:val="20"/>
                          <w:szCs w:val="20"/>
                          <w:lang w:val="en-US"/>
                        </w:rPr>
                        <w:t>mass</w:t>
                      </w:r>
                      <w:r>
                        <w:rPr>
                          <w:sz w:val="20"/>
                          <w:szCs w:val="20"/>
                          <w:lang w:val="en-US"/>
                        </w:rPr>
                        <w:t>?</w:t>
                      </w:r>
                      <w:proofErr w:type="gramEnd"/>
                    </w:p>
                    <w:p w14:paraId="611DB8C3" w14:textId="4A2F1F70" w:rsidR="003C1AD2" w:rsidRPr="00565FA6" w:rsidRDefault="003C1AD2" w:rsidP="003C1AD2">
                      <w:pPr>
                        <w:pStyle w:val="ListParagraph"/>
                        <w:spacing w:before="47" w:line="230" w:lineRule="auto"/>
                        <w:ind w:left="134" w:right="136" w:hanging="3"/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376874" w:rsidRPr="00F33AA1">
        <w:rPr>
          <w:noProof/>
        </w:rPr>
        <mc:AlternateContent>
          <mc:Choice Requires="wps">
            <w:drawing>
              <wp:anchor distT="0" distB="0" distL="114300" distR="114300" simplePos="0" relativeHeight="251036160" behindDoc="0" locked="0" layoutInCell="1" allowOverlap="1" wp14:anchorId="33EFBF52" wp14:editId="7D80D106">
                <wp:simplePos x="0" y="0"/>
                <wp:positionH relativeFrom="page">
                  <wp:posOffset>2428875</wp:posOffset>
                </wp:positionH>
                <wp:positionV relativeFrom="paragraph">
                  <wp:posOffset>4654550</wp:posOffset>
                </wp:positionV>
                <wp:extent cx="1314450" cy="647700"/>
                <wp:effectExtent l="0" t="0" r="19050" b="19050"/>
                <wp:wrapNone/>
                <wp:docPr id="4" name="Text Box 2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14450" cy="6477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A28D4F6" w14:textId="5E7B8439" w:rsidR="003C1AD2" w:rsidRPr="00EB5270" w:rsidRDefault="00FB1A3B" w:rsidP="003C1AD2">
                            <w:pPr>
                              <w:pStyle w:val="ListParagraph"/>
                              <w:spacing w:before="47" w:line="230" w:lineRule="auto"/>
                              <w:ind w:left="134" w:right="136" w:hanging="3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The </w:t>
                            </w:r>
                            <w:r w:rsidR="001B7741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relationship including velocity, </w:t>
                            </w:r>
                            <w:r w:rsidR="00B84A57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frequency and </w:t>
                            </w:r>
                            <w:proofErr w:type="gramStart"/>
                            <w:r w:rsidR="00B84A57">
                              <w:rPr>
                                <w:sz w:val="20"/>
                                <w:szCs w:val="20"/>
                                <w:lang w:val="en-US"/>
                              </w:rPr>
                              <w:t>wavelength</w:t>
                            </w:r>
                            <w:r w:rsidR="00C757FC">
                              <w:rPr>
                                <w:sz w:val="20"/>
                                <w:szCs w:val="20"/>
                                <w:lang w:val="en-US"/>
                              </w:rPr>
                              <w:t>?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EFBF52" id="_x0000_s1037" type="#_x0000_t202" style="position:absolute;left:0;text-align:left;margin-left:191.25pt;margin-top:366.5pt;width:103.5pt;height:51pt;z-index:2510361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" filled="f" strokeweight="1pt">
                <v:stroke dashstyle="longDash"/>
                <v:textbox inset="0,0,0,0">
                  <w:txbxContent>
                    <w:p w14:paraId="1A28D4F6" w14:textId="5E7B8439" w:rsidR="003C1AD2" w:rsidRPr="00EB5270" w:rsidRDefault="00FB1A3B" w:rsidP="003C1AD2">
                      <w:pPr>
                        <w:pStyle w:val="ListParagraph"/>
                        <w:spacing w:before="47" w:line="230" w:lineRule="auto"/>
                        <w:ind w:left="134" w:right="136" w:hanging="3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 xml:space="preserve">The </w:t>
                      </w:r>
                      <w:r w:rsidR="001B7741">
                        <w:rPr>
                          <w:sz w:val="20"/>
                          <w:szCs w:val="20"/>
                          <w:lang w:val="en-US"/>
                        </w:rPr>
                        <w:t xml:space="preserve">relationship including velocity, </w:t>
                      </w:r>
                      <w:r w:rsidR="00B84A57">
                        <w:rPr>
                          <w:sz w:val="20"/>
                          <w:szCs w:val="20"/>
                          <w:lang w:val="en-US"/>
                        </w:rPr>
                        <w:t xml:space="preserve">frequency and </w:t>
                      </w:r>
                      <w:proofErr w:type="gramStart"/>
                      <w:r w:rsidR="00B84A57">
                        <w:rPr>
                          <w:sz w:val="20"/>
                          <w:szCs w:val="20"/>
                          <w:lang w:val="en-US"/>
                        </w:rPr>
                        <w:t>wavelength</w:t>
                      </w:r>
                      <w:r w:rsidR="00C757FC">
                        <w:rPr>
                          <w:sz w:val="20"/>
                          <w:szCs w:val="20"/>
                          <w:lang w:val="en-US"/>
                        </w:rPr>
                        <w:t>?</w:t>
                      </w:r>
                      <w:proofErr w:type="gramEnd"/>
                    </w:p>
                  </w:txbxContent>
                </v:textbox>
                <w10:wrap anchorx="page"/>
              </v:shape>
            </w:pict>
          </mc:Fallback>
        </mc:AlternateContent>
      </w:r>
      <w:r w:rsidR="002E66CB" w:rsidRPr="00F33AA1">
        <w:rPr>
          <w:noProof/>
        </w:rPr>
        <mc:AlternateContent>
          <mc:Choice Requires="wps">
            <w:drawing>
              <wp:anchor distT="0" distB="0" distL="114300" distR="114300" simplePos="0" relativeHeight="251167232" behindDoc="0" locked="0" layoutInCell="1" allowOverlap="1" wp14:anchorId="2A6EC69C" wp14:editId="7F652109">
                <wp:simplePos x="0" y="0"/>
                <wp:positionH relativeFrom="column">
                  <wp:posOffset>1752599</wp:posOffset>
                </wp:positionH>
                <wp:positionV relativeFrom="paragraph">
                  <wp:posOffset>3587750</wp:posOffset>
                </wp:positionV>
                <wp:extent cx="3057525" cy="1047750"/>
                <wp:effectExtent l="38100" t="0" r="28575" b="76200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057525" cy="10477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A3CC8B" id="Straight Arrow Connector 22" o:spid="_x0000_s1026" type="#_x0000_t32" style="position:absolute;margin-left:138pt;margin-top:282.5pt;width:240.75pt;height:82.5pt;flip:x;z-index:251167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" strokecolor="black [3213]" strokeweight="1.75pt">
                <v:stroke endarrow="open"/>
              </v:shape>
            </w:pict>
          </mc:Fallback>
        </mc:AlternateContent>
      </w:r>
      <w:r w:rsidR="002E66CB" w:rsidRPr="00F33AA1">
        <w:rPr>
          <w:noProof/>
        </w:rPr>
        <mc:AlternateContent>
          <mc:Choice Requires="wps">
            <w:drawing>
              <wp:anchor distT="0" distB="0" distL="114300" distR="114300" simplePos="0" relativeHeight="250871296" behindDoc="0" locked="0" layoutInCell="1" allowOverlap="1" wp14:anchorId="10C37199" wp14:editId="4007A394">
                <wp:simplePos x="0" y="0"/>
                <wp:positionH relativeFrom="page">
                  <wp:posOffset>200025</wp:posOffset>
                </wp:positionH>
                <wp:positionV relativeFrom="paragraph">
                  <wp:posOffset>4654550</wp:posOffset>
                </wp:positionV>
                <wp:extent cx="1085850" cy="660400"/>
                <wp:effectExtent l="0" t="0" r="19050" b="25400"/>
                <wp:wrapNone/>
                <wp:docPr id="251" name="Text Box 2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5850" cy="660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332654D" w14:textId="1E70571D" w:rsidR="001006E8" w:rsidRDefault="00E5739C">
                            <w:pPr>
                              <w:pStyle w:val="BodyText"/>
                              <w:spacing w:before="47" w:line="230" w:lineRule="auto"/>
                              <w:ind w:left="104" w:right="108"/>
                              <w:jc w:val="center"/>
                            </w:pPr>
                            <w:r>
                              <w:rPr>
                                <w:lang w:val="en-US"/>
                              </w:rPr>
                              <w:t xml:space="preserve">What is the </w:t>
                            </w:r>
                            <w:r w:rsidR="00AA7662">
                              <w:rPr>
                                <w:lang w:val="en-US"/>
                              </w:rPr>
                              <w:t>charge of an electron</w:t>
                            </w:r>
                            <w:r>
                              <w:rPr>
                                <w:lang w:val="en-US"/>
                              </w:rPr>
                              <w:t>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C37199" id="Text Box 252" o:spid="_x0000_s1038" type="#_x0000_t202" style="position:absolute;left:0;text-align:left;margin-left:15.75pt;margin-top:366.5pt;width:85.5pt;height:52pt;z-index:250871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" filled="f" strokeweight="1pt">
                <v:stroke dashstyle="longDash"/>
                <v:textbox inset="0,0,0,0">
                  <w:txbxContent>
                    <w:p w14:paraId="5332654D" w14:textId="1E70571D" w:rsidR="001006E8" w:rsidRDefault="00E5739C">
                      <w:pPr>
                        <w:pStyle w:val="BodyText"/>
                        <w:spacing w:before="47" w:line="230" w:lineRule="auto"/>
                        <w:ind w:left="104" w:right="108"/>
                        <w:jc w:val="center"/>
                      </w:pPr>
                      <w:r>
                        <w:rPr>
                          <w:lang w:val="en-US"/>
                        </w:rPr>
                        <w:t xml:space="preserve">What is the </w:t>
                      </w:r>
                      <w:r w:rsidR="00AA7662">
                        <w:rPr>
                          <w:lang w:val="en-US"/>
                        </w:rPr>
                        <w:t>charge of an electron</w:t>
                      </w:r>
                      <w:r>
                        <w:rPr>
                          <w:lang w:val="en-US"/>
                        </w:rPr>
                        <w:t>?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0F62BD" w:rsidRPr="00F33AA1">
        <w:rPr>
          <w:noProof/>
        </w:rPr>
        <mc:AlternateContent>
          <mc:Choice Requires="wps">
            <w:drawing>
              <wp:anchor distT="0" distB="0" distL="114300" distR="114300" simplePos="0" relativeHeight="251568640" behindDoc="0" locked="0" layoutInCell="1" allowOverlap="1" wp14:anchorId="73E72449" wp14:editId="0EAF97AD">
                <wp:simplePos x="0" y="0"/>
                <wp:positionH relativeFrom="column">
                  <wp:posOffset>8115300</wp:posOffset>
                </wp:positionH>
                <wp:positionV relativeFrom="paragraph">
                  <wp:posOffset>3844925</wp:posOffset>
                </wp:positionV>
                <wp:extent cx="476250" cy="45719"/>
                <wp:effectExtent l="0" t="38100" r="38100" b="88265"/>
                <wp:wrapNone/>
                <wp:docPr id="44" name="Straight Arrow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6250" cy="45719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ABE776" id="Straight Arrow Connector 44" o:spid="_x0000_s1026" type="#_x0000_t32" style="position:absolute;margin-left:639pt;margin-top:302.75pt;width:37.5pt;height:3.6pt;z-index:251568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" strokecolor="black [3213]" strokeweight="1.75pt">
                <v:stroke endarrow="block"/>
              </v:shape>
            </w:pict>
          </mc:Fallback>
        </mc:AlternateContent>
      </w:r>
      <w:r w:rsidR="000F62BD" w:rsidRPr="00F33AA1">
        <w:rPr>
          <w:noProof/>
        </w:rPr>
        <mc:AlternateContent>
          <mc:Choice Requires="wps">
            <w:drawing>
              <wp:anchor distT="0" distB="0" distL="114300" distR="114300" simplePos="0" relativeHeight="251490816" behindDoc="0" locked="0" layoutInCell="1" allowOverlap="1" wp14:anchorId="3DC18163" wp14:editId="4B814A67">
                <wp:simplePos x="0" y="0"/>
                <wp:positionH relativeFrom="column">
                  <wp:posOffset>5886450</wp:posOffset>
                </wp:positionH>
                <wp:positionV relativeFrom="paragraph">
                  <wp:posOffset>3530600</wp:posOffset>
                </wp:positionV>
                <wp:extent cx="981075" cy="321310"/>
                <wp:effectExtent l="0" t="0" r="66675" b="78740"/>
                <wp:wrapNone/>
                <wp:docPr id="42" name="Straight Arrow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81075" cy="32131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F402AA" id="Straight Arrow Connector 42" o:spid="_x0000_s1026" type="#_x0000_t32" style="position:absolute;margin-left:463.5pt;margin-top:278pt;width:77.25pt;height:25.3pt;z-index:251490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" strokecolor="black [3213]" strokeweight="1.75pt">
                <v:stroke endarrow="block"/>
              </v:shape>
            </w:pict>
          </mc:Fallback>
        </mc:AlternateContent>
      </w:r>
      <w:r w:rsidR="005E4C13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528704" behindDoc="0" locked="0" layoutInCell="1" allowOverlap="1" wp14:anchorId="2631E599" wp14:editId="45B4F4F7">
                <wp:simplePos x="0" y="0"/>
                <wp:positionH relativeFrom="margin">
                  <wp:posOffset>8601075</wp:posOffset>
                </wp:positionH>
                <wp:positionV relativeFrom="paragraph">
                  <wp:posOffset>3378200</wp:posOffset>
                </wp:positionV>
                <wp:extent cx="1724025" cy="1009650"/>
                <wp:effectExtent l="19050" t="19050" r="47625" b="38100"/>
                <wp:wrapNone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100965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1D4D529" w14:textId="14213538" w:rsidR="00D41AEE" w:rsidRPr="00FF6916" w:rsidRDefault="00D41AEE" w:rsidP="00894C3F">
                            <w:pPr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31E599" id="_x0000_s1039" type="#_x0000_t202" style="position:absolute;left:0;text-align:left;margin-left:677.25pt;margin-top:266pt;width:135.75pt;height:79.5pt;z-index:2515287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" filled="f" strokeweight="4.25pt">
                <v:stroke linestyle="thinThin" joinstyle="round" endcap="round"/>
                <v:textbox>
                  <w:txbxContent>
                    <w:p w14:paraId="61D4D529" w14:textId="14213538" w:rsidR="00D41AEE" w:rsidRPr="00FF6916" w:rsidRDefault="00D41AEE" w:rsidP="00894C3F">
                      <w:pPr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5E4C13" w:rsidRPr="00F33AA1">
        <w:rPr>
          <w:noProof/>
        </w:rPr>
        <mc:AlternateContent>
          <mc:Choice Requires="wps">
            <w:drawing>
              <wp:anchor distT="0" distB="0" distL="114300" distR="114300" simplePos="0" relativeHeight="251469312" behindDoc="0" locked="0" layoutInCell="1" allowOverlap="1" wp14:anchorId="038BC8E9" wp14:editId="197BB586">
                <wp:simplePos x="0" y="0"/>
                <wp:positionH relativeFrom="page">
                  <wp:posOffset>7181850</wp:posOffset>
                </wp:positionH>
                <wp:positionV relativeFrom="paragraph">
                  <wp:posOffset>2692399</wp:posOffset>
                </wp:positionV>
                <wp:extent cx="1190625" cy="504825"/>
                <wp:effectExtent l="0" t="0" r="28575" b="28575"/>
                <wp:wrapNone/>
                <wp:docPr id="41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90625" cy="5048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7036C16" w14:textId="5DF3A8D7" w:rsidR="00894C3F" w:rsidRPr="008343C4" w:rsidRDefault="008343C4" w:rsidP="00894C3F">
                            <w:pPr>
                              <w:ind w:left="57" w:right="57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What</w:t>
                            </w:r>
                            <w:r w:rsidR="00B115BD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is the </w:t>
                            </w:r>
                            <w:r w:rsidR="0034730E">
                              <w:rPr>
                                <w:sz w:val="20"/>
                                <w:szCs w:val="20"/>
                                <w:lang w:val="en-US"/>
                              </w:rPr>
                              <w:t>photoelectric effect</w:t>
                            </w:r>
                            <w:r w:rsidR="00F601D5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evidence of</w:t>
                            </w:r>
                            <w:r w:rsidR="00B115BD">
                              <w:rPr>
                                <w:sz w:val="20"/>
                                <w:szCs w:val="20"/>
                                <w:lang w:val="en-US"/>
                              </w:rPr>
                              <w:t>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8BC8E9" id="_x0000_s1040" type="#_x0000_t202" style="position:absolute;left:0;text-align:left;margin-left:565.5pt;margin-top:212pt;width:93.75pt;height:39.75pt;z-index:251469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" filled="f" strokeweight="1pt">
                <v:stroke dashstyle="longDash"/>
                <v:textbox inset="0,0,0,0">
                  <w:txbxContent>
                    <w:p w14:paraId="77036C16" w14:textId="5DF3A8D7" w:rsidR="00894C3F" w:rsidRPr="008343C4" w:rsidRDefault="008343C4" w:rsidP="00894C3F">
                      <w:pPr>
                        <w:ind w:left="57" w:right="57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What</w:t>
                      </w:r>
                      <w:r w:rsidR="00B115BD">
                        <w:rPr>
                          <w:sz w:val="20"/>
                          <w:szCs w:val="20"/>
                          <w:lang w:val="en-US"/>
                        </w:rPr>
                        <w:t xml:space="preserve"> is the </w:t>
                      </w:r>
                      <w:r w:rsidR="0034730E">
                        <w:rPr>
                          <w:sz w:val="20"/>
                          <w:szCs w:val="20"/>
                          <w:lang w:val="en-US"/>
                        </w:rPr>
                        <w:t>photoelectric effect</w:t>
                      </w:r>
                      <w:r w:rsidR="00F601D5">
                        <w:rPr>
                          <w:sz w:val="20"/>
                          <w:szCs w:val="20"/>
                          <w:lang w:val="en-US"/>
                        </w:rPr>
                        <w:t xml:space="preserve"> evidence of</w:t>
                      </w:r>
                      <w:r w:rsidR="00B115BD">
                        <w:rPr>
                          <w:sz w:val="20"/>
                          <w:szCs w:val="20"/>
                          <w:lang w:val="en-US"/>
                        </w:rPr>
                        <w:t>?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B115BD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724288" behindDoc="0" locked="0" layoutInCell="1" allowOverlap="1" wp14:anchorId="02D87367" wp14:editId="17D58A74">
                <wp:simplePos x="0" y="0"/>
                <wp:positionH relativeFrom="margin">
                  <wp:align>right</wp:align>
                </wp:positionH>
                <wp:positionV relativeFrom="paragraph">
                  <wp:posOffset>1844675</wp:posOffset>
                </wp:positionV>
                <wp:extent cx="1733550" cy="1400175"/>
                <wp:effectExtent l="19050" t="19050" r="38100" b="47625"/>
                <wp:wrapNone/>
                <wp:docPr id="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3550" cy="1400175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EA331E1" w14:textId="77777777" w:rsidR="00084386" w:rsidRPr="00C25453" w:rsidRDefault="00084386" w:rsidP="00084386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D87367" id="_x0000_s1041" type="#_x0000_t202" style="position:absolute;left:0;text-align:left;margin-left:85.3pt;margin-top:145.25pt;width:136.5pt;height:110.25pt;z-index:25172428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" filled="f" strokeweight="4.25pt">
                <v:stroke linestyle="thinThin" joinstyle="round" endcap="round"/>
                <v:textbox>
                  <w:txbxContent>
                    <w:p w14:paraId="5EA331E1" w14:textId="77777777" w:rsidR="00084386" w:rsidRPr="00C25453" w:rsidRDefault="00084386" w:rsidP="00084386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6159B" w:rsidRPr="00963C11">
        <w:rPr>
          <w:noProof/>
        </w:rPr>
        <mc:AlternateContent>
          <mc:Choice Requires="wps">
            <w:drawing>
              <wp:anchor distT="0" distB="0" distL="114300" distR="114300" simplePos="0" relativeHeight="252281344" behindDoc="0" locked="0" layoutInCell="1" allowOverlap="1" wp14:anchorId="579C7738" wp14:editId="44310928">
                <wp:simplePos x="0" y="0"/>
                <wp:positionH relativeFrom="column">
                  <wp:posOffset>6074410</wp:posOffset>
                </wp:positionH>
                <wp:positionV relativeFrom="paragraph">
                  <wp:posOffset>4216400</wp:posOffset>
                </wp:positionV>
                <wp:extent cx="400050" cy="228600"/>
                <wp:effectExtent l="0" t="0" r="76200" b="57150"/>
                <wp:wrapNone/>
                <wp:docPr id="203" name="Straight Arrow Connector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0050" cy="2286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AF9A69" id="Straight Arrow Connector 203" o:spid="_x0000_s1026" type="#_x0000_t32" style="position:absolute;margin-left:478.3pt;margin-top:332pt;width:31.5pt;height:18pt;z-index:252281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" strokecolor="black [3213]" strokeweight="1.75pt">
                <v:stroke endarrow="block"/>
              </v:shape>
            </w:pict>
          </mc:Fallback>
        </mc:AlternateContent>
      </w:r>
      <w:r w:rsidR="00C6159B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2104192" behindDoc="0" locked="0" layoutInCell="1" allowOverlap="1" wp14:anchorId="7F600482" wp14:editId="08B9ED49">
                <wp:simplePos x="0" y="0"/>
                <wp:positionH relativeFrom="margin">
                  <wp:align>right</wp:align>
                </wp:positionH>
                <wp:positionV relativeFrom="paragraph">
                  <wp:posOffset>4511675</wp:posOffset>
                </wp:positionV>
                <wp:extent cx="5410200" cy="2114550"/>
                <wp:effectExtent l="19050" t="19050" r="38100" b="38100"/>
                <wp:wrapNone/>
                <wp:docPr id="1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211455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W w:w="3119" w:type="dxa"/>
                              <w:tblInd w:w="-147" w:type="dxa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CellMar>
                                <w:left w:w="0" w:type="dxa"/>
                                <w:right w:w="0" w:type="dxa"/>
                              </w:tblCellMar>
                              <w:tblLook w:val="0000" w:firstRow="0" w:lastRow="0" w:firstColumn="0" w:lastColumn="0" w:noHBand="0" w:noVBand="0"/>
                            </w:tblPr>
                            <w:tblGrid>
                              <w:gridCol w:w="1418"/>
                              <w:gridCol w:w="1701"/>
                            </w:tblGrid>
                            <w:tr w:rsidR="004A1773" w:rsidRPr="00DC6D34" w14:paraId="488DFEBE" w14:textId="77777777" w:rsidTr="00B12E1B">
                              <w:trPr>
                                <w:trHeight w:val="262"/>
                              </w:trPr>
                              <w:tc>
                                <w:tcPr>
                                  <w:tcW w:w="1418" w:type="dxa"/>
                                  <w:vAlign w:val="center"/>
                                </w:tcPr>
                                <w:p w14:paraId="218E99E7" w14:textId="77777777" w:rsidR="004A1773" w:rsidRPr="004A1773" w:rsidRDefault="004A1773" w:rsidP="004A1773">
                                  <w:pPr>
                                    <w:jc w:val="center"/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</w:pPr>
                                  <w:r w:rsidRPr="004A1773"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>Evidence</w:t>
                                  </w:r>
                                </w:p>
                              </w:tc>
                              <w:tc>
                                <w:tcPr>
                                  <w:tcW w:w="1701" w:type="dxa"/>
                                  <w:vAlign w:val="center"/>
                                </w:tcPr>
                                <w:p w14:paraId="76B2E87D" w14:textId="77777777" w:rsidR="004A1773" w:rsidRPr="004A1773" w:rsidRDefault="004A1773" w:rsidP="004A1773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4A1773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Conclusion</w:t>
                                  </w:r>
                                </w:p>
                              </w:tc>
                            </w:tr>
                            <w:tr w:rsidR="004A1773" w:rsidRPr="005D7CE4" w14:paraId="10596C45" w14:textId="77777777" w:rsidTr="00B12E1B">
                              <w:trPr>
                                <w:trHeight w:val="1275"/>
                              </w:trPr>
                              <w:tc>
                                <w:tcPr>
                                  <w:tcW w:w="1418" w:type="dxa"/>
                                  <w:vAlign w:val="center"/>
                                </w:tcPr>
                                <w:p w14:paraId="0A729844" w14:textId="77777777" w:rsidR="004A1773" w:rsidRPr="00B12E1B" w:rsidRDefault="004A1773" w:rsidP="00B12E1B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color w:val="FF0000"/>
                                      <w:sz w:val="12"/>
                                      <w:szCs w:val="12"/>
                                    </w:rPr>
                                  </w:pPr>
                                  <w:r w:rsidRPr="00B12E1B">
                                    <w:rPr>
                                      <w:b/>
                                      <w:bCs/>
                                      <w:color w:val="FF0000"/>
                                      <w:sz w:val="12"/>
                                      <w:szCs w:val="12"/>
                                    </w:rPr>
                                    <w:t>UV discharges the zinc plate of an electro-scope which is negatively charged.</w:t>
                                  </w:r>
                                </w:p>
                              </w:tc>
                              <w:tc>
                                <w:tcPr>
                                  <w:tcW w:w="1701" w:type="dxa"/>
                                  <w:vAlign w:val="center"/>
                                </w:tcPr>
                                <w:p w14:paraId="694828FD" w14:textId="51C5C648" w:rsidR="004A1773" w:rsidRPr="00B12E1B" w:rsidRDefault="004A1773" w:rsidP="00B12E1B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color w:val="008000"/>
                                      <w:sz w:val="12"/>
                                      <w:szCs w:val="12"/>
                                    </w:rPr>
                                  </w:pPr>
                                </w:p>
                              </w:tc>
                            </w:tr>
                            <w:tr w:rsidR="004A1773" w:rsidRPr="005D7CE4" w14:paraId="71B9AE59" w14:textId="77777777" w:rsidTr="00B12E1B">
                              <w:trPr>
                                <w:trHeight w:val="1124"/>
                              </w:trPr>
                              <w:tc>
                                <w:tcPr>
                                  <w:tcW w:w="1418" w:type="dxa"/>
                                  <w:vAlign w:val="center"/>
                                </w:tcPr>
                                <w:p w14:paraId="519B5E4B" w14:textId="77777777" w:rsidR="004A1773" w:rsidRPr="00B12E1B" w:rsidRDefault="004A1773" w:rsidP="00B12E1B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color w:val="FF0000"/>
                                      <w:sz w:val="12"/>
                                      <w:szCs w:val="12"/>
                                    </w:rPr>
                                  </w:pPr>
                                  <w:r w:rsidRPr="00B12E1B">
                                    <w:rPr>
                                      <w:b/>
                                      <w:bCs/>
                                      <w:color w:val="FF0000"/>
                                      <w:sz w:val="12"/>
                                      <w:szCs w:val="12"/>
                                    </w:rPr>
                                    <w:t>Visible radiation, however bright, doesn’t produce the same effect.</w:t>
                                  </w:r>
                                </w:p>
                              </w:tc>
                              <w:tc>
                                <w:tcPr>
                                  <w:tcW w:w="1701" w:type="dxa"/>
                                  <w:vAlign w:val="center"/>
                                </w:tcPr>
                                <w:p w14:paraId="507D4B2C" w14:textId="2B5495D1" w:rsidR="004A1773" w:rsidRPr="00B12E1B" w:rsidRDefault="004A1773" w:rsidP="00B12E1B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color w:val="008000"/>
                                      <w:sz w:val="12"/>
                                      <w:szCs w:val="1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0E0D06D3" w14:textId="66371393" w:rsidR="00414602" w:rsidRDefault="00414602" w:rsidP="00B12E1B">
                            <w:pPr>
                              <w:ind w:left="-284" w:firstLine="142"/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4CB8B12" w14:textId="77777777" w:rsidR="00414602" w:rsidRDefault="00414602" w:rsidP="00414602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FA2F0C8" w14:textId="77777777" w:rsidR="00414602" w:rsidRDefault="00414602" w:rsidP="00414602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600482" id="_x0000_s1043" type="#_x0000_t202" style="position:absolute;left:0;text-align:left;margin-left:374.8pt;margin-top:355.25pt;width:426pt;height:166.5pt;z-index:25210419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" filled="f" strokeweight="4.25pt">
                <v:stroke linestyle="thinThin" joinstyle="round" endcap="round"/>
                <v:textbox>
                  <w:txbxContent>
                    <w:tbl>
                      <w:tblPr>
                        <w:tblW w:w="3119" w:type="dxa"/>
                        <w:tblInd w:w="-147" w:type="dxa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CellMar>
                          <w:left w:w="0" w:type="dxa"/>
                          <w:right w:w="0" w:type="dxa"/>
                        </w:tblCellMar>
                        <w:tblLook w:val="0000" w:firstRow="0" w:lastRow="0" w:firstColumn="0" w:lastColumn="0" w:noHBand="0" w:noVBand="0"/>
                      </w:tblPr>
                      <w:tblGrid>
                        <w:gridCol w:w="1418"/>
                        <w:gridCol w:w="1701"/>
                      </w:tblGrid>
                      <w:tr w:rsidR="004A1773" w:rsidRPr="00DC6D34" w14:paraId="488DFEBE" w14:textId="77777777" w:rsidTr="00B12E1B">
                        <w:trPr>
                          <w:trHeight w:val="262"/>
                        </w:trPr>
                        <w:tc>
                          <w:tcPr>
                            <w:tcW w:w="1418" w:type="dxa"/>
                            <w:vAlign w:val="center"/>
                          </w:tcPr>
                          <w:p w14:paraId="218E99E7" w14:textId="77777777" w:rsidR="004A1773" w:rsidRPr="004A1773" w:rsidRDefault="004A1773" w:rsidP="004A1773">
                            <w:pPr>
                              <w:jc w:val="center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 w:rsidRPr="004A1773">
                              <w:rPr>
                                <w:b/>
                                <w:sz w:val="16"/>
                                <w:szCs w:val="16"/>
                              </w:rPr>
                              <w:t>Evidence</w:t>
                            </w:r>
                          </w:p>
                        </w:tc>
                        <w:tc>
                          <w:tcPr>
                            <w:tcW w:w="1701" w:type="dxa"/>
                            <w:vAlign w:val="center"/>
                          </w:tcPr>
                          <w:p w14:paraId="76B2E87D" w14:textId="77777777" w:rsidR="004A1773" w:rsidRPr="004A1773" w:rsidRDefault="004A1773" w:rsidP="004A1773">
                            <w:pPr>
                              <w:jc w:val="center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4A1773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Conclusion</w:t>
                            </w:r>
                          </w:p>
                        </w:tc>
                      </w:tr>
                      <w:tr w:rsidR="004A1773" w:rsidRPr="005D7CE4" w14:paraId="10596C45" w14:textId="77777777" w:rsidTr="00B12E1B">
                        <w:trPr>
                          <w:trHeight w:val="1275"/>
                        </w:trPr>
                        <w:tc>
                          <w:tcPr>
                            <w:tcW w:w="1418" w:type="dxa"/>
                            <w:vAlign w:val="center"/>
                          </w:tcPr>
                          <w:p w14:paraId="0A729844" w14:textId="77777777" w:rsidR="004A1773" w:rsidRPr="00B12E1B" w:rsidRDefault="004A1773" w:rsidP="00B12E1B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12"/>
                                <w:szCs w:val="12"/>
                              </w:rPr>
                            </w:pPr>
                            <w:r w:rsidRPr="00B12E1B">
                              <w:rPr>
                                <w:b/>
                                <w:bCs/>
                                <w:color w:val="FF0000"/>
                                <w:sz w:val="12"/>
                                <w:szCs w:val="12"/>
                              </w:rPr>
                              <w:t>UV discharges the zinc plate of an electro-scope which is negatively charged.</w:t>
                            </w:r>
                          </w:p>
                        </w:tc>
                        <w:tc>
                          <w:tcPr>
                            <w:tcW w:w="1701" w:type="dxa"/>
                            <w:vAlign w:val="center"/>
                          </w:tcPr>
                          <w:p w14:paraId="694828FD" w14:textId="51C5C648" w:rsidR="004A1773" w:rsidRPr="00B12E1B" w:rsidRDefault="004A1773" w:rsidP="00B12E1B">
                            <w:pPr>
                              <w:jc w:val="center"/>
                              <w:rPr>
                                <w:b/>
                                <w:bCs/>
                                <w:color w:val="008000"/>
                                <w:sz w:val="12"/>
                                <w:szCs w:val="12"/>
                              </w:rPr>
                            </w:pPr>
                          </w:p>
                        </w:tc>
                      </w:tr>
                      <w:tr w:rsidR="004A1773" w:rsidRPr="005D7CE4" w14:paraId="71B9AE59" w14:textId="77777777" w:rsidTr="00B12E1B">
                        <w:trPr>
                          <w:trHeight w:val="1124"/>
                        </w:trPr>
                        <w:tc>
                          <w:tcPr>
                            <w:tcW w:w="1418" w:type="dxa"/>
                            <w:vAlign w:val="center"/>
                          </w:tcPr>
                          <w:p w14:paraId="519B5E4B" w14:textId="77777777" w:rsidR="004A1773" w:rsidRPr="00B12E1B" w:rsidRDefault="004A1773" w:rsidP="00B12E1B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12"/>
                                <w:szCs w:val="12"/>
                              </w:rPr>
                            </w:pPr>
                            <w:r w:rsidRPr="00B12E1B">
                              <w:rPr>
                                <w:b/>
                                <w:bCs/>
                                <w:color w:val="FF0000"/>
                                <w:sz w:val="12"/>
                                <w:szCs w:val="12"/>
                              </w:rPr>
                              <w:t>Visible radiation, however bright, doesn’t produce the same effect.</w:t>
                            </w:r>
                          </w:p>
                        </w:tc>
                        <w:tc>
                          <w:tcPr>
                            <w:tcW w:w="1701" w:type="dxa"/>
                            <w:vAlign w:val="center"/>
                          </w:tcPr>
                          <w:p w14:paraId="507D4B2C" w14:textId="2B5495D1" w:rsidR="004A1773" w:rsidRPr="00B12E1B" w:rsidRDefault="004A1773" w:rsidP="00B12E1B">
                            <w:pPr>
                              <w:jc w:val="center"/>
                              <w:rPr>
                                <w:b/>
                                <w:bCs/>
                                <w:color w:val="008000"/>
                                <w:sz w:val="12"/>
                                <w:szCs w:val="12"/>
                              </w:rPr>
                            </w:pPr>
                          </w:p>
                        </w:tc>
                      </w:tr>
                    </w:tbl>
                    <w:p w14:paraId="0E0D06D3" w14:textId="66371393" w:rsidR="00414602" w:rsidRDefault="00414602" w:rsidP="00B12E1B">
                      <w:pPr>
                        <w:ind w:left="-284" w:firstLine="142"/>
                        <w:jc w:val="right"/>
                        <w:rPr>
                          <w:sz w:val="20"/>
                          <w:szCs w:val="20"/>
                        </w:rPr>
                      </w:pPr>
                    </w:p>
                    <w:p w14:paraId="24CB8B12" w14:textId="77777777" w:rsidR="00414602" w:rsidRDefault="00414602" w:rsidP="00414602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2FA2F0C8" w14:textId="77777777" w:rsidR="00414602" w:rsidRDefault="00414602" w:rsidP="00414602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C6159B" w:rsidRPr="00963C11">
        <w:rPr>
          <w:noProof/>
        </w:rPr>
        <mc:AlternateContent>
          <mc:Choice Requires="wps">
            <w:drawing>
              <wp:anchor distT="0" distB="0" distL="114300" distR="114300" simplePos="0" relativeHeight="252229120" behindDoc="0" locked="0" layoutInCell="1" allowOverlap="1" wp14:anchorId="59214E63" wp14:editId="0D81BC42">
                <wp:simplePos x="0" y="0"/>
                <wp:positionH relativeFrom="column">
                  <wp:posOffset>4819650</wp:posOffset>
                </wp:positionH>
                <wp:positionV relativeFrom="paragraph">
                  <wp:posOffset>3597276</wp:posOffset>
                </wp:positionV>
                <wp:extent cx="266700" cy="247650"/>
                <wp:effectExtent l="0" t="0" r="76200" b="57150"/>
                <wp:wrapNone/>
                <wp:docPr id="202" name="Straight Arrow Connector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6700" cy="2476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CF0DC9" id="Straight Arrow Connector 202" o:spid="_x0000_s1026" type="#_x0000_t32" style="position:absolute;margin-left:379.5pt;margin-top:283.25pt;width:21pt;height:19.5pt;z-index:252229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" strokecolor="black [3213]" strokeweight="1.75pt">
                <v:stroke endarrow="block"/>
              </v:shape>
            </w:pict>
          </mc:Fallback>
        </mc:AlternateContent>
      </w:r>
      <w:r w:rsidR="008F6BCD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914752" behindDoc="0" locked="0" layoutInCell="1" allowOverlap="1" wp14:anchorId="683E12D6" wp14:editId="14A9D820">
                <wp:simplePos x="0" y="0"/>
                <wp:positionH relativeFrom="margin">
                  <wp:posOffset>7362825</wp:posOffset>
                </wp:positionH>
                <wp:positionV relativeFrom="paragraph">
                  <wp:posOffset>-393700</wp:posOffset>
                </wp:positionV>
                <wp:extent cx="2976245" cy="1724025"/>
                <wp:effectExtent l="19050" t="19050" r="33655" b="47625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76245" cy="1724025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B149AD0" w14:textId="77777777" w:rsidR="00B02977" w:rsidRPr="00B02977" w:rsidRDefault="00B02977" w:rsidP="00B02977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B02977">
                              <w:rPr>
                                <w:sz w:val="16"/>
                                <w:szCs w:val="16"/>
                              </w:rPr>
                              <w:t xml:space="preserve">The energy supplied by light or other electromagnetic radiation takes the form of photons of energy, </w:t>
                            </w:r>
                            <w:r w:rsidRPr="00B02977">
                              <w:rPr>
                                <w:b/>
                                <w:bCs/>
                                <w:i/>
                                <w:iCs/>
                                <w:sz w:val="16"/>
                                <w:szCs w:val="16"/>
                              </w:rPr>
                              <w:t>hf</w:t>
                            </w:r>
                            <w:r w:rsidRPr="00B02977">
                              <w:rPr>
                                <w:sz w:val="16"/>
                                <w:szCs w:val="16"/>
                              </w:rPr>
                              <w:t>. When a photon goes into the metal it is wholly absorbed by a single electron.</w:t>
                            </w:r>
                          </w:p>
                          <w:tbl>
                            <w:tblPr>
                              <w:tblStyle w:val="TableGrid"/>
                              <w:tblW w:w="4390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696"/>
                              <w:gridCol w:w="2694"/>
                            </w:tblGrid>
                            <w:tr w:rsidR="006422AA" w:rsidRPr="006422AA" w14:paraId="19EFC67B" w14:textId="77777777" w:rsidTr="006422AA">
                              <w:tc>
                                <w:tcPr>
                                  <w:tcW w:w="1696" w:type="dxa"/>
                                </w:tcPr>
                                <w:p w14:paraId="54928358" w14:textId="77777777" w:rsidR="006422AA" w:rsidRPr="006422AA" w:rsidRDefault="006422AA" w:rsidP="00D24419">
                                  <w:pPr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6422AA">
                                    <w:rPr>
                                      <w:sz w:val="16"/>
                                      <w:szCs w:val="16"/>
                                    </w:rPr>
                                    <w:t xml:space="preserve">If      </w:t>
                                  </w:r>
                                  <w:r w:rsidRPr="006422AA">
                                    <w:rPr>
                                      <w:b/>
                                      <w:bCs/>
                                      <w:i/>
                                      <w:iCs/>
                                      <w:sz w:val="16"/>
                                      <w:szCs w:val="16"/>
                                    </w:rPr>
                                    <w:t>hf     W</w:t>
                                  </w:r>
                                </w:p>
                              </w:tc>
                              <w:tc>
                                <w:tcPr>
                                  <w:tcW w:w="2694" w:type="dxa"/>
                                </w:tcPr>
                                <w:p w14:paraId="13C59F63" w14:textId="54DA3E95" w:rsidR="006422AA" w:rsidRPr="006422AA" w:rsidRDefault="006422AA" w:rsidP="00D24419">
                                  <w:pPr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6422AA">
                                    <w:rPr>
                                      <w:sz w:val="16"/>
                                      <w:szCs w:val="16"/>
                                    </w:rPr>
                                    <w:t>no electron emission</w:t>
                                  </w:r>
                                </w:p>
                              </w:tc>
                            </w:tr>
                            <w:tr w:rsidR="006422AA" w:rsidRPr="006422AA" w14:paraId="09C8A988" w14:textId="77777777" w:rsidTr="006422AA">
                              <w:tc>
                                <w:tcPr>
                                  <w:tcW w:w="1696" w:type="dxa"/>
                                </w:tcPr>
                                <w:p w14:paraId="1E9E23CB" w14:textId="77777777" w:rsidR="006422AA" w:rsidRPr="006422AA" w:rsidRDefault="006422AA" w:rsidP="00D24419">
                                  <w:pPr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6422AA">
                                    <w:rPr>
                                      <w:sz w:val="16"/>
                                      <w:szCs w:val="16"/>
                                    </w:rPr>
                                    <w:t xml:space="preserve">If     </w:t>
                                  </w:r>
                                  <w:r w:rsidRPr="006422AA">
                                    <w:rPr>
                                      <w:b/>
                                      <w:bCs/>
                                      <w:i/>
                                      <w:iCs/>
                                      <w:sz w:val="16"/>
                                      <w:szCs w:val="16"/>
                                    </w:rPr>
                                    <w:t>hf     W     hf</w:t>
                                  </w:r>
                                  <w:r w:rsidRPr="006422AA">
                                    <w:rPr>
                                      <w:b/>
                                      <w:bCs/>
                                      <w:i/>
                                      <w:iCs/>
                                      <w:sz w:val="16"/>
                                      <w:szCs w:val="16"/>
                                      <w:vertAlign w:val="subscript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2694" w:type="dxa"/>
                                </w:tcPr>
                                <w:p w14:paraId="33CFE4AF" w14:textId="77777777" w:rsidR="006422AA" w:rsidRPr="006422AA" w:rsidRDefault="006422AA" w:rsidP="00D24419">
                                  <w:pPr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6422AA">
                                    <w:rPr>
                                      <w:sz w:val="16"/>
                                      <w:szCs w:val="16"/>
                                    </w:rPr>
                                    <w:t>then the photon is just able to release an electron from its surface without it having any E</w:t>
                                  </w:r>
                                  <w:r w:rsidRPr="006422AA">
                                    <w:rPr>
                                      <w:sz w:val="16"/>
                                      <w:szCs w:val="16"/>
                                      <w:vertAlign w:val="subscript"/>
                                    </w:rPr>
                                    <w:t>K</w:t>
                                  </w:r>
                                  <w:r w:rsidRPr="006422AA">
                                    <w:rPr>
                                      <w:sz w:val="16"/>
                                      <w:szCs w:val="16"/>
                                    </w:rPr>
                                    <w:t xml:space="preserve"> (f</w:t>
                                  </w:r>
                                  <w:r w:rsidRPr="006422AA">
                                    <w:rPr>
                                      <w:sz w:val="16"/>
                                      <w:szCs w:val="16"/>
                                      <w:vertAlign w:val="subscript"/>
                                    </w:rPr>
                                    <w:t>0</w:t>
                                  </w:r>
                                  <w:r w:rsidRPr="006422AA">
                                    <w:rPr>
                                      <w:sz w:val="16"/>
                                      <w:szCs w:val="16"/>
                                    </w:rPr>
                                    <w:t xml:space="preserve"> or THRESHOLD FREQUENCY). (hf = W = hf</w:t>
                                  </w:r>
                                  <w:r w:rsidRPr="006422AA">
                                    <w:rPr>
                                      <w:sz w:val="16"/>
                                      <w:szCs w:val="16"/>
                                      <w:vertAlign w:val="subscript"/>
                                    </w:rPr>
                                    <w:t>0</w:t>
                                  </w:r>
                                  <w:r w:rsidRPr="006422AA">
                                    <w:rPr>
                                      <w:sz w:val="16"/>
                                      <w:szCs w:val="16"/>
                                    </w:rPr>
                                    <w:t>)</w:t>
                                  </w:r>
                                </w:p>
                              </w:tc>
                            </w:tr>
                            <w:tr w:rsidR="006422AA" w:rsidRPr="006422AA" w14:paraId="1B6F21A0" w14:textId="77777777" w:rsidTr="006422AA">
                              <w:tc>
                                <w:tcPr>
                                  <w:tcW w:w="1696" w:type="dxa"/>
                                </w:tcPr>
                                <w:p w14:paraId="721C69D8" w14:textId="77777777" w:rsidR="006422AA" w:rsidRPr="006422AA" w:rsidRDefault="006422AA" w:rsidP="00D24419">
                                  <w:pPr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6422AA">
                                    <w:rPr>
                                      <w:sz w:val="16"/>
                                      <w:szCs w:val="16"/>
                                    </w:rPr>
                                    <w:t xml:space="preserve">If      </w:t>
                                  </w:r>
                                  <w:r w:rsidRPr="006422AA">
                                    <w:rPr>
                                      <w:b/>
                                      <w:bCs/>
                                      <w:i/>
                                      <w:iCs/>
                                      <w:sz w:val="16"/>
                                      <w:szCs w:val="16"/>
                                    </w:rPr>
                                    <w:t>hf     W</w:t>
                                  </w:r>
                                </w:p>
                              </w:tc>
                              <w:tc>
                                <w:tcPr>
                                  <w:tcW w:w="2694" w:type="dxa"/>
                                </w:tcPr>
                                <w:p w14:paraId="47158073" w14:textId="77777777" w:rsidR="006422AA" w:rsidRPr="006422AA" w:rsidRDefault="006422AA" w:rsidP="00D24419">
                                  <w:pPr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6422AA">
                                    <w:rPr>
                                      <w:sz w:val="16"/>
                                      <w:szCs w:val="16"/>
                                    </w:rPr>
                                    <w:t>then excess energy is given to the freed electron as E</w:t>
                                  </w:r>
                                  <w:r w:rsidRPr="006422AA">
                                    <w:rPr>
                                      <w:sz w:val="16"/>
                                      <w:szCs w:val="16"/>
                                      <w:vertAlign w:val="subscript"/>
                                    </w:rPr>
                                    <w:t>K</w:t>
                                  </w:r>
                                  <w:r w:rsidRPr="006422AA">
                                    <w:rPr>
                                      <w:sz w:val="16"/>
                                      <w:szCs w:val="16"/>
                                    </w:rPr>
                                    <w:t>.</w:t>
                                  </w:r>
                                </w:p>
                              </w:tc>
                            </w:tr>
                          </w:tbl>
                          <w:p w14:paraId="66288A37" w14:textId="369D0905" w:rsidR="00E0414E" w:rsidRPr="00C25453" w:rsidRDefault="00B02977" w:rsidP="00B02977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8B148B">
                              <w:tab/>
                            </w:r>
                            <w:r w:rsidRPr="008B148B">
                              <w:tab/>
                            </w:r>
                            <w:r w:rsidRPr="008B148B">
                              <w:tab/>
                            </w:r>
                            <w:r w:rsidRPr="008B148B">
                              <w:tab/>
                            </w:r>
                            <w:r w:rsidRPr="008B148B">
                              <w:tab/>
                            </w:r>
                            <w:r w:rsidRPr="008B148B">
                              <w:tab/>
                            </w:r>
                            <w:r w:rsidRPr="008B148B">
                              <w:rPr>
                                <w:b/>
                                <w:bCs/>
                                <w:i/>
                                <w:iCs/>
                              </w:rPr>
                              <w:t>hf = W + E</w:t>
                            </w:r>
                            <w:r w:rsidRPr="008B148B">
                              <w:rPr>
                                <w:b/>
                                <w:bCs/>
                                <w:i/>
                                <w:iCs/>
                                <w:vertAlign w:val="subscript"/>
                              </w:rPr>
                              <w:t>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3E12D6" id="_x0000_s1044" type="#_x0000_t202" style="position:absolute;left:0;text-align:left;margin-left:579.75pt;margin-top:-31pt;width:234.35pt;height:135.75pt;z-index:2519147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" filled="f" strokeweight="4.25pt">
                <v:stroke linestyle="thinThin" joinstyle="round" endcap="round"/>
                <v:textbox>
                  <w:txbxContent>
                    <w:p w14:paraId="6B149AD0" w14:textId="77777777" w:rsidR="00B02977" w:rsidRPr="00B02977" w:rsidRDefault="00B02977" w:rsidP="00B02977">
                      <w:pPr>
                        <w:rPr>
                          <w:sz w:val="16"/>
                          <w:szCs w:val="16"/>
                        </w:rPr>
                      </w:pPr>
                      <w:r w:rsidRPr="00B02977">
                        <w:rPr>
                          <w:sz w:val="16"/>
                          <w:szCs w:val="16"/>
                        </w:rPr>
                        <w:t xml:space="preserve">The energy supplied by light or other electromagnetic radiation takes the form of photons of energy, </w:t>
                      </w:r>
                      <w:r w:rsidRPr="00B02977">
                        <w:rPr>
                          <w:b/>
                          <w:bCs/>
                          <w:i/>
                          <w:iCs/>
                          <w:sz w:val="16"/>
                          <w:szCs w:val="16"/>
                        </w:rPr>
                        <w:t>hf</w:t>
                      </w:r>
                      <w:r w:rsidRPr="00B02977">
                        <w:rPr>
                          <w:sz w:val="16"/>
                          <w:szCs w:val="16"/>
                        </w:rPr>
                        <w:t>. When a photon goes into the metal it is wholly absorbed by a single electron.</w:t>
                      </w:r>
                    </w:p>
                    <w:tbl>
                      <w:tblPr>
                        <w:tblStyle w:val="TableGrid"/>
                        <w:tblW w:w="4390" w:type="dxa"/>
                        <w:tblLook w:val="04A0" w:firstRow="1" w:lastRow="0" w:firstColumn="1" w:lastColumn="0" w:noHBand="0" w:noVBand="1"/>
                      </w:tblPr>
                      <w:tblGrid>
                        <w:gridCol w:w="1696"/>
                        <w:gridCol w:w="2694"/>
                      </w:tblGrid>
                      <w:tr w:rsidR="006422AA" w:rsidRPr="006422AA" w14:paraId="19EFC67B" w14:textId="77777777" w:rsidTr="006422AA">
                        <w:tc>
                          <w:tcPr>
                            <w:tcW w:w="1696" w:type="dxa"/>
                          </w:tcPr>
                          <w:p w14:paraId="54928358" w14:textId="77777777" w:rsidR="006422AA" w:rsidRPr="006422AA" w:rsidRDefault="006422AA" w:rsidP="00D24419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6422AA">
                              <w:rPr>
                                <w:sz w:val="16"/>
                                <w:szCs w:val="16"/>
                              </w:rPr>
                              <w:t xml:space="preserve">If      </w:t>
                            </w:r>
                            <w:r w:rsidRPr="006422AA">
                              <w:rPr>
                                <w:b/>
                                <w:bCs/>
                                <w:i/>
                                <w:iCs/>
                                <w:sz w:val="16"/>
                                <w:szCs w:val="16"/>
                              </w:rPr>
                              <w:t>hf     W</w:t>
                            </w:r>
                          </w:p>
                        </w:tc>
                        <w:tc>
                          <w:tcPr>
                            <w:tcW w:w="2694" w:type="dxa"/>
                          </w:tcPr>
                          <w:p w14:paraId="13C59F63" w14:textId="54DA3E95" w:rsidR="006422AA" w:rsidRPr="006422AA" w:rsidRDefault="006422AA" w:rsidP="00D24419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6422AA">
                              <w:rPr>
                                <w:sz w:val="16"/>
                                <w:szCs w:val="16"/>
                              </w:rPr>
                              <w:t>no electron emission</w:t>
                            </w:r>
                          </w:p>
                        </w:tc>
                      </w:tr>
                      <w:tr w:rsidR="006422AA" w:rsidRPr="006422AA" w14:paraId="09C8A988" w14:textId="77777777" w:rsidTr="006422AA">
                        <w:tc>
                          <w:tcPr>
                            <w:tcW w:w="1696" w:type="dxa"/>
                          </w:tcPr>
                          <w:p w14:paraId="1E9E23CB" w14:textId="77777777" w:rsidR="006422AA" w:rsidRPr="006422AA" w:rsidRDefault="006422AA" w:rsidP="00D24419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6422AA">
                              <w:rPr>
                                <w:sz w:val="16"/>
                                <w:szCs w:val="16"/>
                              </w:rPr>
                              <w:t xml:space="preserve">If     </w:t>
                            </w:r>
                            <w:r w:rsidRPr="006422AA">
                              <w:rPr>
                                <w:b/>
                                <w:bCs/>
                                <w:i/>
                                <w:iCs/>
                                <w:sz w:val="16"/>
                                <w:szCs w:val="16"/>
                              </w:rPr>
                              <w:t>hf     W     hf</w:t>
                            </w:r>
                            <w:r w:rsidRPr="006422AA">
                              <w:rPr>
                                <w:b/>
                                <w:bCs/>
                                <w:i/>
                                <w:iCs/>
                                <w:sz w:val="16"/>
                                <w:szCs w:val="16"/>
                                <w:vertAlign w:val="subscript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2694" w:type="dxa"/>
                          </w:tcPr>
                          <w:p w14:paraId="33CFE4AF" w14:textId="77777777" w:rsidR="006422AA" w:rsidRPr="006422AA" w:rsidRDefault="006422AA" w:rsidP="00D24419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6422AA">
                              <w:rPr>
                                <w:sz w:val="16"/>
                                <w:szCs w:val="16"/>
                              </w:rPr>
                              <w:t>then the photon is just able to release an electron from its surface without it having any E</w:t>
                            </w:r>
                            <w:r w:rsidRPr="006422AA">
                              <w:rPr>
                                <w:sz w:val="16"/>
                                <w:szCs w:val="16"/>
                                <w:vertAlign w:val="subscript"/>
                              </w:rPr>
                              <w:t>K</w:t>
                            </w:r>
                            <w:r w:rsidRPr="006422AA">
                              <w:rPr>
                                <w:sz w:val="16"/>
                                <w:szCs w:val="16"/>
                              </w:rPr>
                              <w:t xml:space="preserve"> (f</w:t>
                            </w:r>
                            <w:r w:rsidRPr="006422AA">
                              <w:rPr>
                                <w:sz w:val="16"/>
                                <w:szCs w:val="16"/>
                                <w:vertAlign w:val="subscript"/>
                              </w:rPr>
                              <w:t>0</w:t>
                            </w:r>
                            <w:r w:rsidRPr="006422AA">
                              <w:rPr>
                                <w:sz w:val="16"/>
                                <w:szCs w:val="16"/>
                              </w:rPr>
                              <w:t xml:space="preserve"> or THRESHOLD FREQUENCY). (hf = W = hf</w:t>
                            </w:r>
                            <w:r w:rsidRPr="006422AA">
                              <w:rPr>
                                <w:sz w:val="16"/>
                                <w:szCs w:val="16"/>
                                <w:vertAlign w:val="subscript"/>
                              </w:rPr>
                              <w:t>0</w:t>
                            </w:r>
                            <w:r w:rsidRPr="006422AA">
                              <w:rPr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</w:tc>
                      </w:tr>
                      <w:tr w:rsidR="006422AA" w:rsidRPr="006422AA" w14:paraId="1B6F21A0" w14:textId="77777777" w:rsidTr="006422AA">
                        <w:tc>
                          <w:tcPr>
                            <w:tcW w:w="1696" w:type="dxa"/>
                          </w:tcPr>
                          <w:p w14:paraId="721C69D8" w14:textId="77777777" w:rsidR="006422AA" w:rsidRPr="006422AA" w:rsidRDefault="006422AA" w:rsidP="00D24419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6422AA">
                              <w:rPr>
                                <w:sz w:val="16"/>
                                <w:szCs w:val="16"/>
                              </w:rPr>
                              <w:t xml:space="preserve">If      </w:t>
                            </w:r>
                            <w:r w:rsidRPr="006422AA">
                              <w:rPr>
                                <w:b/>
                                <w:bCs/>
                                <w:i/>
                                <w:iCs/>
                                <w:sz w:val="16"/>
                                <w:szCs w:val="16"/>
                              </w:rPr>
                              <w:t>hf     W</w:t>
                            </w:r>
                          </w:p>
                        </w:tc>
                        <w:tc>
                          <w:tcPr>
                            <w:tcW w:w="2694" w:type="dxa"/>
                          </w:tcPr>
                          <w:p w14:paraId="47158073" w14:textId="77777777" w:rsidR="006422AA" w:rsidRPr="006422AA" w:rsidRDefault="006422AA" w:rsidP="00D24419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6422AA">
                              <w:rPr>
                                <w:sz w:val="16"/>
                                <w:szCs w:val="16"/>
                              </w:rPr>
                              <w:t>then excess energy is given to the freed electron as E</w:t>
                            </w:r>
                            <w:r w:rsidRPr="006422AA">
                              <w:rPr>
                                <w:sz w:val="16"/>
                                <w:szCs w:val="16"/>
                                <w:vertAlign w:val="subscript"/>
                              </w:rPr>
                              <w:t>K</w:t>
                            </w:r>
                            <w:r w:rsidRPr="006422AA">
                              <w:rPr>
                                <w:sz w:val="16"/>
                                <w:szCs w:val="16"/>
                              </w:rPr>
                              <w:t>.</w:t>
                            </w:r>
                          </w:p>
                        </w:tc>
                      </w:tr>
                    </w:tbl>
                    <w:p w14:paraId="66288A37" w14:textId="369D0905" w:rsidR="00E0414E" w:rsidRPr="00C25453" w:rsidRDefault="00B02977" w:rsidP="00B02977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8B148B">
                        <w:tab/>
                      </w:r>
                      <w:r w:rsidRPr="008B148B">
                        <w:tab/>
                      </w:r>
                      <w:r w:rsidRPr="008B148B">
                        <w:tab/>
                      </w:r>
                      <w:r w:rsidRPr="008B148B">
                        <w:tab/>
                      </w:r>
                      <w:r w:rsidRPr="008B148B">
                        <w:tab/>
                      </w:r>
                      <w:r w:rsidRPr="008B148B">
                        <w:tab/>
                      </w:r>
                      <w:r w:rsidRPr="008B148B">
                        <w:rPr>
                          <w:b/>
                          <w:bCs/>
                          <w:i/>
                          <w:iCs/>
                        </w:rPr>
                        <w:t>hf = W + E</w:t>
                      </w:r>
                      <w:r w:rsidRPr="008B148B">
                        <w:rPr>
                          <w:b/>
                          <w:bCs/>
                          <w:i/>
                          <w:iCs/>
                          <w:vertAlign w:val="subscript"/>
                        </w:rPr>
                        <w:t>K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F6BCD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377152" behindDoc="0" locked="0" layoutInCell="1" allowOverlap="1" wp14:anchorId="6CA3F9B7" wp14:editId="3EE74F6A">
                <wp:simplePos x="0" y="0"/>
                <wp:positionH relativeFrom="column">
                  <wp:posOffset>4619625</wp:posOffset>
                </wp:positionH>
                <wp:positionV relativeFrom="page">
                  <wp:posOffset>304800</wp:posOffset>
                </wp:positionV>
                <wp:extent cx="2543175" cy="1095375"/>
                <wp:effectExtent l="19050" t="19050" r="47625" b="47625"/>
                <wp:wrapNone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3175" cy="1095375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7FC8FFB" w14:textId="77777777" w:rsidR="00894C3F" w:rsidRPr="00C25453" w:rsidRDefault="00894C3F" w:rsidP="00894C3F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A3F9B7" id="_x0000_s1044" type="#_x0000_t202" style="position:absolute;left:0;text-align:left;margin-left:363.75pt;margin-top:24pt;width:200.25pt;height:86.25pt;z-index:251377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" filled="f" strokeweight="4.25pt">
                <v:stroke linestyle="thinThin" joinstyle="round" endcap="round"/>
                <v:textbox>
                  <w:txbxContent>
                    <w:p w14:paraId="47FC8FFB" w14:textId="77777777" w:rsidR="00894C3F" w:rsidRPr="00C25453" w:rsidRDefault="00894C3F" w:rsidP="00894C3F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0" distB="0" distL="114300" distR="114300" simplePos="0" relativeHeight="251756032" behindDoc="0" locked="0" layoutInCell="1" allowOverlap="1" wp14:anchorId="75869C4C" wp14:editId="736C77B7">
                <wp:simplePos x="0" y="0"/>
                <wp:positionH relativeFrom="page">
                  <wp:posOffset>8372474</wp:posOffset>
                </wp:positionH>
                <wp:positionV relativeFrom="paragraph">
                  <wp:posOffset>2901315</wp:posOffset>
                </wp:positionV>
                <wp:extent cx="314325" cy="45719"/>
                <wp:effectExtent l="0" t="57150" r="28575" b="50165"/>
                <wp:wrapNone/>
                <wp:docPr id="52" name="Straight Arrow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14325" cy="45719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42A018" id="Straight Arrow Connector 52" o:spid="_x0000_s1026" type="#_x0000_t32" style="position:absolute;margin-left:659.25pt;margin-top:228.45pt;width:24.75pt;height:3.6pt;flip:y;z-index:2517560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" strokecolor="black [3213]" strokeweight="1.75pt">
                <v:stroke endarrow="block"/>
                <w10:wrap anchorx="page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0" distB="0" distL="114300" distR="114300" simplePos="0" relativeHeight="251787776" behindDoc="0" locked="0" layoutInCell="1" allowOverlap="1" wp14:anchorId="6183FB50" wp14:editId="37042EAB">
                <wp:simplePos x="0" y="0"/>
                <wp:positionH relativeFrom="page">
                  <wp:posOffset>6924675</wp:posOffset>
                </wp:positionH>
                <wp:positionV relativeFrom="paragraph">
                  <wp:posOffset>2901949</wp:posOffset>
                </wp:positionV>
                <wp:extent cx="247650" cy="45719"/>
                <wp:effectExtent l="0" t="38100" r="38100" b="88265"/>
                <wp:wrapNone/>
                <wp:docPr id="53" name="Straight Arrow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7650" cy="45719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079274" id="Straight Arrow Connector 53" o:spid="_x0000_s1026" type="#_x0000_t32" style="position:absolute;margin-left:545.25pt;margin-top:228.5pt;width:19.5pt;height:3.6pt;z-index:251787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" strokecolor="black [3213]" strokeweight="1.75pt">
                <v:stroke endarrow="block"/>
                <w10:wrap anchorx="page"/>
              </v:shape>
            </w:pict>
          </mc:Fallback>
        </mc:AlternateContent>
      </w:r>
      <w:r w:rsidR="00FB1A3B" w:rsidRPr="00F33AA1">
        <w:rPr>
          <w:noProof/>
        </w:rPr>
        <mc:AlternateContent>
          <mc:Choice Requires="wps">
            <w:drawing>
              <wp:anchor distT="0" distB="0" distL="114300" distR="114300" simplePos="0" relativeHeight="250970624" behindDoc="0" locked="0" layoutInCell="1" allowOverlap="1" wp14:anchorId="5D8EE669" wp14:editId="530595D8">
                <wp:simplePos x="0" y="0"/>
                <wp:positionH relativeFrom="margin">
                  <wp:posOffset>0</wp:posOffset>
                </wp:positionH>
                <wp:positionV relativeFrom="paragraph">
                  <wp:posOffset>5324475</wp:posOffset>
                </wp:positionV>
                <wp:extent cx="1151255" cy="1367155"/>
                <wp:effectExtent l="0" t="0" r="0" b="4445"/>
                <wp:wrapNone/>
                <wp:docPr id="243" name="AutoShape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51255" cy="1367155"/>
                        </a:xfrm>
                        <a:custGeom>
                          <a:avLst/>
                          <a:gdLst>
                            <a:gd name="T0" fmla="+- 0 2133 383"/>
                            <a:gd name="T1" fmla="*/ T0 w 1813"/>
                            <a:gd name="T2" fmla="+- 0 10488 9364"/>
                            <a:gd name="T3" fmla="*/ 10488 h 2153"/>
                            <a:gd name="T4" fmla="+- 0 2111 383"/>
                            <a:gd name="T5" fmla="*/ T4 w 1813"/>
                            <a:gd name="T6" fmla="+- 0 11346 9364"/>
                            <a:gd name="T7" fmla="*/ 11346 h 2153"/>
                            <a:gd name="T8" fmla="+- 0 2096 383"/>
                            <a:gd name="T9" fmla="*/ T8 w 1813"/>
                            <a:gd name="T10" fmla="+- 0 11390 9364"/>
                            <a:gd name="T11" fmla="*/ 11390 h 2153"/>
                            <a:gd name="T12" fmla="+- 0 2063 383"/>
                            <a:gd name="T13" fmla="*/ T12 w 1813"/>
                            <a:gd name="T14" fmla="+- 0 11420 9364"/>
                            <a:gd name="T15" fmla="*/ 11420 h 2153"/>
                            <a:gd name="T16" fmla="+- 0 554 383"/>
                            <a:gd name="T17" fmla="*/ T16 w 1813"/>
                            <a:gd name="T18" fmla="+- 0 11432 9364"/>
                            <a:gd name="T19" fmla="*/ 11432 h 2153"/>
                            <a:gd name="T20" fmla="+- 0 511 383"/>
                            <a:gd name="T21" fmla="*/ T20 w 1813"/>
                            <a:gd name="T22" fmla="+- 0 11418 9364"/>
                            <a:gd name="T23" fmla="*/ 11418 h 2153"/>
                            <a:gd name="T24" fmla="+- 0 480 383"/>
                            <a:gd name="T25" fmla="*/ T24 w 1813"/>
                            <a:gd name="T26" fmla="+- 0 11384 9364"/>
                            <a:gd name="T27" fmla="*/ 11384 h 2153"/>
                            <a:gd name="T28" fmla="+- 0 468 383"/>
                            <a:gd name="T29" fmla="*/ T28 w 1813"/>
                            <a:gd name="T30" fmla="+- 0 11340 9364"/>
                            <a:gd name="T31" fmla="*/ 11340 h 2153"/>
                            <a:gd name="T32" fmla="+- 0 478 383"/>
                            <a:gd name="T33" fmla="*/ T32 w 1813"/>
                            <a:gd name="T34" fmla="+- 0 10482 9364"/>
                            <a:gd name="T35" fmla="*/ 10482 h 2153"/>
                            <a:gd name="T36" fmla="+- 0 508 383"/>
                            <a:gd name="T37" fmla="*/ T36 w 1813"/>
                            <a:gd name="T38" fmla="+- 0 10448 9364"/>
                            <a:gd name="T39" fmla="*/ 10448 h 2153"/>
                            <a:gd name="T40" fmla="+- 0 2034 383"/>
                            <a:gd name="T41" fmla="*/ T40 w 1813"/>
                            <a:gd name="T42" fmla="+- 0 10434 9364"/>
                            <a:gd name="T43" fmla="*/ 10434 h 2153"/>
                            <a:gd name="T44" fmla="+- 0 2082 383"/>
                            <a:gd name="T45" fmla="*/ T44 w 1813"/>
                            <a:gd name="T46" fmla="+- 0 10458 9364"/>
                            <a:gd name="T47" fmla="*/ 10458 h 2153"/>
                            <a:gd name="T48" fmla="+- 0 2106 383"/>
                            <a:gd name="T49" fmla="*/ T48 w 1813"/>
                            <a:gd name="T50" fmla="+- 0 10496 9364"/>
                            <a:gd name="T51" fmla="*/ 10496 h 2153"/>
                            <a:gd name="T52" fmla="+- 0 2111 383"/>
                            <a:gd name="T53" fmla="*/ T52 w 1813"/>
                            <a:gd name="T54" fmla="+- 0 10448 9364"/>
                            <a:gd name="T55" fmla="*/ 10448 h 2153"/>
                            <a:gd name="T56" fmla="+- 0 2085 383"/>
                            <a:gd name="T57" fmla="*/ T56 w 1813"/>
                            <a:gd name="T58" fmla="+- 0 10424 9364"/>
                            <a:gd name="T59" fmla="*/ 10424 h 2153"/>
                            <a:gd name="T60" fmla="+- 0 549 383"/>
                            <a:gd name="T61" fmla="*/ T60 w 1813"/>
                            <a:gd name="T62" fmla="+- 0 10404 9364"/>
                            <a:gd name="T63" fmla="*/ 10404 h 2153"/>
                            <a:gd name="T64" fmla="+- 0 484 383"/>
                            <a:gd name="T65" fmla="*/ T64 w 1813"/>
                            <a:gd name="T66" fmla="+- 0 10432 9364"/>
                            <a:gd name="T67" fmla="*/ 10432 h 2153"/>
                            <a:gd name="T68" fmla="+- 0 449 383"/>
                            <a:gd name="T69" fmla="*/ T68 w 1813"/>
                            <a:gd name="T70" fmla="+- 0 10478 9364"/>
                            <a:gd name="T71" fmla="*/ 10478 h 2153"/>
                            <a:gd name="T72" fmla="+- 0 440 383"/>
                            <a:gd name="T73" fmla="*/ T72 w 1813"/>
                            <a:gd name="T74" fmla="+- 0 11340 9364"/>
                            <a:gd name="T75" fmla="*/ 11340 h 2153"/>
                            <a:gd name="T76" fmla="+- 0 455 383"/>
                            <a:gd name="T77" fmla="*/ T76 w 1813"/>
                            <a:gd name="T78" fmla="+- 0 11398 9364"/>
                            <a:gd name="T79" fmla="*/ 11398 h 2153"/>
                            <a:gd name="T80" fmla="+- 0 494 383"/>
                            <a:gd name="T81" fmla="*/ T80 w 1813"/>
                            <a:gd name="T82" fmla="+- 0 11440 9364"/>
                            <a:gd name="T83" fmla="*/ 11440 h 2153"/>
                            <a:gd name="T84" fmla="+- 0 550 383"/>
                            <a:gd name="T85" fmla="*/ T84 w 1813"/>
                            <a:gd name="T86" fmla="+- 0 11460 9364"/>
                            <a:gd name="T87" fmla="*/ 11460 h 2153"/>
                            <a:gd name="T88" fmla="+- 0 2086 383"/>
                            <a:gd name="T89" fmla="*/ T88 w 1813"/>
                            <a:gd name="T90" fmla="+- 0 11440 9364"/>
                            <a:gd name="T91" fmla="*/ 11440 h 2153"/>
                            <a:gd name="T92" fmla="+- 0 2125 383"/>
                            <a:gd name="T93" fmla="*/ T92 w 1813"/>
                            <a:gd name="T94" fmla="+- 0 11396 9364"/>
                            <a:gd name="T95" fmla="*/ 11396 h 2153"/>
                            <a:gd name="T96" fmla="+- 0 2139 383"/>
                            <a:gd name="T97" fmla="*/ T96 w 1813"/>
                            <a:gd name="T98" fmla="+- 0 11340 9364"/>
                            <a:gd name="T99" fmla="*/ 11340 h 2153"/>
                            <a:gd name="T100" fmla="+- 0 2188 383"/>
                            <a:gd name="T101" fmla="*/ T100 w 1813"/>
                            <a:gd name="T102" fmla="+- 0 10474 9364"/>
                            <a:gd name="T103" fmla="*/ 10474 h 2153"/>
                            <a:gd name="T104" fmla="+- 0 2167 383"/>
                            <a:gd name="T105" fmla="*/ T104 w 1813"/>
                            <a:gd name="T106" fmla="+- 0 11340 9364"/>
                            <a:gd name="T107" fmla="*/ 11340 h 2153"/>
                            <a:gd name="T108" fmla="+- 0 2149 383"/>
                            <a:gd name="T109" fmla="*/ T108 w 1813"/>
                            <a:gd name="T110" fmla="+- 0 11410 9364"/>
                            <a:gd name="T111" fmla="*/ 11410 h 2153"/>
                            <a:gd name="T112" fmla="+- 0 2101 383"/>
                            <a:gd name="T113" fmla="*/ T112 w 1813"/>
                            <a:gd name="T114" fmla="+- 0 11464 9364"/>
                            <a:gd name="T115" fmla="*/ 11464 h 2153"/>
                            <a:gd name="T116" fmla="+- 0 2032 383"/>
                            <a:gd name="T117" fmla="*/ T116 w 1813"/>
                            <a:gd name="T118" fmla="+- 0 11488 9364"/>
                            <a:gd name="T119" fmla="*/ 11488 h 2153"/>
                            <a:gd name="T120" fmla="+- 0 490 383"/>
                            <a:gd name="T121" fmla="*/ T120 w 1813"/>
                            <a:gd name="T122" fmla="+- 0 11470 9364"/>
                            <a:gd name="T123" fmla="*/ 11470 h 2153"/>
                            <a:gd name="T124" fmla="+- 0 437 383"/>
                            <a:gd name="T125" fmla="*/ T124 w 1813"/>
                            <a:gd name="T126" fmla="+- 0 11422 9364"/>
                            <a:gd name="T127" fmla="*/ 11422 h 2153"/>
                            <a:gd name="T128" fmla="+- 0 412 383"/>
                            <a:gd name="T129" fmla="*/ T128 w 1813"/>
                            <a:gd name="T130" fmla="+- 0 11352 9364"/>
                            <a:gd name="T131" fmla="*/ 11352 h 2153"/>
                            <a:gd name="T132" fmla="+- 0 418 383"/>
                            <a:gd name="T133" fmla="*/ T132 w 1813"/>
                            <a:gd name="T134" fmla="+- 0 10480 9364"/>
                            <a:gd name="T135" fmla="*/ 10480 h 2153"/>
                            <a:gd name="T136" fmla="+- 0 456 383"/>
                            <a:gd name="T137" fmla="*/ T136 w 1813"/>
                            <a:gd name="T138" fmla="+- 0 10418 9364"/>
                            <a:gd name="T139" fmla="*/ 10418 h 2153"/>
                            <a:gd name="T140" fmla="+- 0 532 383"/>
                            <a:gd name="T141" fmla="*/ T140 w 1813"/>
                            <a:gd name="T142" fmla="+- 0 10378 9364"/>
                            <a:gd name="T143" fmla="*/ 10378 h 2153"/>
                            <a:gd name="T144" fmla="+- 0 2076 383"/>
                            <a:gd name="T145" fmla="*/ T144 w 1813"/>
                            <a:gd name="T146" fmla="+- 0 10388 9364"/>
                            <a:gd name="T147" fmla="*/ 10388 h 2153"/>
                            <a:gd name="T148" fmla="+- 0 2134 383"/>
                            <a:gd name="T149" fmla="*/ T148 w 1813"/>
                            <a:gd name="T150" fmla="+- 0 10430 9364"/>
                            <a:gd name="T151" fmla="*/ 10430 h 2153"/>
                            <a:gd name="T152" fmla="+- 0 2165 383"/>
                            <a:gd name="T153" fmla="*/ T152 w 1813"/>
                            <a:gd name="T154" fmla="+- 0 10496 9364"/>
                            <a:gd name="T155" fmla="*/ 10496 h 2153"/>
                            <a:gd name="T156" fmla="+- 0 2156 383"/>
                            <a:gd name="T157" fmla="*/ T156 w 1813"/>
                            <a:gd name="T158" fmla="+- 0 10414 9364"/>
                            <a:gd name="T159" fmla="*/ 10414 h 2153"/>
                            <a:gd name="T160" fmla="+- 0 2104 383"/>
                            <a:gd name="T161" fmla="*/ T160 w 1813"/>
                            <a:gd name="T162" fmla="+- 0 10370 9364"/>
                            <a:gd name="T163" fmla="*/ 10370 h 2153"/>
                            <a:gd name="T164" fmla="+- 0 1306 383"/>
                            <a:gd name="T165" fmla="*/ T164 w 1813"/>
                            <a:gd name="T166" fmla="+- 0 10346 9364"/>
                            <a:gd name="T167" fmla="*/ 10346 h 2153"/>
                            <a:gd name="T168" fmla="+- 0 1334 383"/>
                            <a:gd name="T169" fmla="*/ T168 w 1813"/>
                            <a:gd name="T170" fmla="+- 0 10238 9364"/>
                            <a:gd name="T171" fmla="*/ 10238 h 2153"/>
                            <a:gd name="T172" fmla="+- 0 1273 383"/>
                            <a:gd name="T173" fmla="*/ T172 w 1813"/>
                            <a:gd name="T174" fmla="+- 0 9364 9364"/>
                            <a:gd name="T175" fmla="*/ 9364 h 2153"/>
                            <a:gd name="T176" fmla="+- 0 1221 383"/>
                            <a:gd name="T177" fmla="*/ T176 w 1813"/>
                            <a:gd name="T178" fmla="+- 0 10253 9364"/>
                            <a:gd name="T179" fmla="*/ 10253 h 2153"/>
                            <a:gd name="T180" fmla="+- 0 511 383"/>
                            <a:gd name="T181" fmla="*/ T180 w 1813"/>
                            <a:gd name="T182" fmla="+- 0 10354 9364"/>
                            <a:gd name="T183" fmla="*/ 10354 h 2153"/>
                            <a:gd name="T184" fmla="+- 0 437 383"/>
                            <a:gd name="T185" fmla="*/ T184 w 1813"/>
                            <a:gd name="T186" fmla="+- 0 10398 9364"/>
                            <a:gd name="T187" fmla="*/ 10398 h 2153"/>
                            <a:gd name="T188" fmla="+- 0 392 383"/>
                            <a:gd name="T189" fmla="*/ T188 w 1813"/>
                            <a:gd name="T190" fmla="+- 0 10470 9364"/>
                            <a:gd name="T191" fmla="*/ 10470 h 2153"/>
                            <a:gd name="T192" fmla="+- 0 384 383"/>
                            <a:gd name="T193" fmla="*/ T192 w 1813"/>
                            <a:gd name="T194" fmla="+- 0 11354 9364"/>
                            <a:gd name="T195" fmla="*/ 11354 h 2153"/>
                            <a:gd name="T196" fmla="+- 0 413 383"/>
                            <a:gd name="T197" fmla="*/ T196 w 1813"/>
                            <a:gd name="T198" fmla="+- 0 11436 9364"/>
                            <a:gd name="T199" fmla="*/ 11436 h 2153"/>
                            <a:gd name="T200" fmla="+- 0 490 383"/>
                            <a:gd name="T201" fmla="*/ T200 w 1813"/>
                            <a:gd name="T202" fmla="+- 0 11502 9364"/>
                            <a:gd name="T203" fmla="*/ 11502 h 2153"/>
                            <a:gd name="T204" fmla="+- 0 2050 383"/>
                            <a:gd name="T205" fmla="*/ T204 w 1813"/>
                            <a:gd name="T206" fmla="+- 0 11514 9364"/>
                            <a:gd name="T207" fmla="*/ 11514 h 2153"/>
                            <a:gd name="T208" fmla="+- 0 2129 383"/>
                            <a:gd name="T209" fmla="*/ T208 w 1813"/>
                            <a:gd name="T210" fmla="+- 0 11478 9364"/>
                            <a:gd name="T211" fmla="*/ 11478 h 2153"/>
                            <a:gd name="T212" fmla="+- 0 2181 383"/>
                            <a:gd name="T213" fmla="*/ T212 w 1813"/>
                            <a:gd name="T214" fmla="+- 0 11410 9364"/>
                            <a:gd name="T215" fmla="*/ 11410 h 215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</a:cxnLst>
                          <a:rect l="0" t="0" r="r" b="b"/>
                          <a:pathLst>
                            <a:path w="1813" h="2153">
                              <a:moveTo>
                                <a:pt x="1756" y="1976"/>
                              </a:moveTo>
                              <a:lnTo>
                                <a:pt x="1756" y="1160"/>
                              </a:lnTo>
                              <a:lnTo>
                                <a:pt x="1755" y="1148"/>
                              </a:lnTo>
                              <a:lnTo>
                                <a:pt x="1754" y="1136"/>
                              </a:lnTo>
                              <a:lnTo>
                                <a:pt x="1750" y="1124"/>
                              </a:lnTo>
                              <a:lnTo>
                                <a:pt x="1741" y="1102"/>
                              </a:lnTo>
                              <a:lnTo>
                                <a:pt x="1735" y="1092"/>
                              </a:lnTo>
                              <a:lnTo>
                                <a:pt x="1728" y="1084"/>
                              </a:lnTo>
                              <a:lnTo>
                                <a:pt x="1728" y="1976"/>
                              </a:lnTo>
                              <a:lnTo>
                                <a:pt x="1728" y="1982"/>
                              </a:lnTo>
                              <a:lnTo>
                                <a:pt x="1726" y="1992"/>
                              </a:lnTo>
                              <a:lnTo>
                                <a:pt x="1724" y="2000"/>
                              </a:lnTo>
                              <a:lnTo>
                                <a:pt x="1721" y="2008"/>
                              </a:lnTo>
                              <a:lnTo>
                                <a:pt x="1718" y="2016"/>
                              </a:lnTo>
                              <a:lnTo>
                                <a:pt x="1713" y="2026"/>
                              </a:lnTo>
                              <a:lnTo>
                                <a:pt x="1708" y="2032"/>
                              </a:lnTo>
                              <a:lnTo>
                                <a:pt x="1702" y="2040"/>
                              </a:lnTo>
                              <a:lnTo>
                                <a:pt x="1695" y="2046"/>
                              </a:lnTo>
                              <a:lnTo>
                                <a:pt x="1688" y="2050"/>
                              </a:lnTo>
                              <a:lnTo>
                                <a:pt x="1680" y="2056"/>
                              </a:lnTo>
                              <a:lnTo>
                                <a:pt x="1673" y="2060"/>
                              </a:lnTo>
                              <a:lnTo>
                                <a:pt x="1664" y="2064"/>
                              </a:lnTo>
                              <a:lnTo>
                                <a:pt x="1655" y="2066"/>
                              </a:lnTo>
                              <a:lnTo>
                                <a:pt x="1646" y="2068"/>
                              </a:lnTo>
                              <a:lnTo>
                                <a:pt x="171" y="2068"/>
                              </a:lnTo>
                              <a:lnTo>
                                <a:pt x="162" y="2066"/>
                              </a:lnTo>
                              <a:lnTo>
                                <a:pt x="153" y="2064"/>
                              </a:lnTo>
                              <a:lnTo>
                                <a:pt x="145" y="2062"/>
                              </a:lnTo>
                              <a:lnTo>
                                <a:pt x="136" y="2058"/>
                              </a:lnTo>
                              <a:lnTo>
                                <a:pt x="128" y="2054"/>
                              </a:lnTo>
                              <a:lnTo>
                                <a:pt x="121" y="2048"/>
                              </a:lnTo>
                              <a:lnTo>
                                <a:pt x="114" y="2042"/>
                              </a:lnTo>
                              <a:lnTo>
                                <a:pt x="108" y="2036"/>
                              </a:lnTo>
                              <a:lnTo>
                                <a:pt x="102" y="2028"/>
                              </a:lnTo>
                              <a:lnTo>
                                <a:pt x="97" y="2020"/>
                              </a:lnTo>
                              <a:lnTo>
                                <a:pt x="93" y="2012"/>
                              </a:lnTo>
                              <a:lnTo>
                                <a:pt x="90" y="2004"/>
                              </a:lnTo>
                              <a:lnTo>
                                <a:pt x="87" y="1996"/>
                              </a:lnTo>
                              <a:lnTo>
                                <a:pt x="86" y="1986"/>
                              </a:lnTo>
                              <a:lnTo>
                                <a:pt x="85" y="1976"/>
                              </a:lnTo>
                              <a:lnTo>
                                <a:pt x="85" y="1154"/>
                              </a:lnTo>
                              <a:lnTo>
                                <a:pt x="87" y="1144"/>
                              </a:lnTo>
                              <a:lnTo>
                                <a:pt x="89" y="1136"/>
                              </a:lnTo>
                              <a:lnTo>
                                <a:pt x="92" y="1126"/>
                              </a:lnTo>
                              <a:lnTo>
                                <a:pt x="95" y="1118"/>
                              </a:lnTo>
                              <a:lnTo>
                                <a:pt x="100" y="1110"/>
                              </a:lnTo>
                              <a:lnTo>
                                <a:pt x="105" y="1104"/>
                              </a:lnTo>
                              <a:lnTo>
                                <a:pt x="111" y="1096"/>
                              </a:lnTo>
                              <a:lnTo>
                                <a:pt x="118" y="1090"/>
                              </a:lnTo>
                              <a:lnTo>
                                <a:pt x="125" y="1084"/>
                              </a:lnTo>
                              <a:lnTo>
                                <a:pt x="132" y="1080"/>
                              </a:lnTo>
                              <a:lnTo>
                                <a:pt x="149" y="1072"/>
                              </a:lnTo>
                              <a:lnTo>
                                <a:pt x="167" y="1068"/>
                              </a:lnTo>
                              <a:lnTo>
                                <a:pt x="1641" y="1068"/>
                              </a:lnTo>
                              <a:lnTo>
                                <a:pt x="1651" y="1070"/>
                              </a:lnTo>
                              <a:lnTo>
                                <a:pt x="1669" y="1074"/>
                              </a:lnTo>
                              <a:lnTo>
                                <a:pt x="1677" y="1078"/>
                              </a:lnTo>
                              <a:lnTo>
                                <a:pt x="1685" y="1082"/>
                              </a:lnTo>
                              <a:lnTo>
                                <a:pt x="1692" y="1088"/>
                              </a:lnTo>
                              <a:lnTo>
                                <a:pt x="1699" y="1094"/>
                              </a:lnTo>
                              <a:lnTo>
                                <a:pt x="1705" y="1100"/>
                              </a:lnTo>
                              <a:lnTo>
                                <a:pt x="1711" y="1108"/>
                              </a:lnTo>
                              <a:lnTo>
                                <a:pt x="1716" y="1116"/>
                              </a:lnTo>
                              <a:lnTo>
                                <a:pt x="1720" y="1124"/>
                              </a:lnTo>
                              <a:lnTo>
                                <a:pt x="1723" y="1132"/>
                              </a:lnTo>
                              <a:lnTo>
                                <a:pt x="1726" y="1140"/>
                              </a:lnTo>
                              <a:lnTo>
                                <a:pt x="1727" y="1150"/>
                              </a:lnTo>
                              <a:lnTo>
                                <a:pt x="1728" y="1160"/>
                              </a:lnTo>
                              <a:lnTo>
                                <a:pt x="1728" y="1976"/>
                              </a:lnTo>
                              <a:lnTo>
                                <a:pt x="1728" y="1084"/>
                              </a:lnTo>
                              <a:lnTo>
                                <a:pt x="1720" y="1074"/>
                              </a:lnTo>
                              <a:lnTo>
                                <a:pt x="1713" y="1068"/>
                              </a:lnTo>
                              <a:lnTo>
                                <a:pt x="1711" y="1066"/>
                              </a:lnTo>
                              <a:lnTo>
                                <a:pt x="1702" y="1060"/>
                              </a:lnTo>
                              <a:lnTo>
                                <a:pt x="1691" y="1054"/>
                              </a:lnTo>
                              <a:lnTo>
                                <a:pt x="1681" y="1048"/>
                              </a:lnTo>
                              <a:lnTo>
                                <a:pt x="1669" y="1044"/>
                              </a:lnTo>
                              <a:lnTo>
                                <a:pt x="1646" y="1040"/>
                              </a:lnTo>
                              <a:lnTo>
                                <a:pt x="166" y="1040"/>
                              </a:lnTo>
                              <a:lnTo>
                                <a:pt x="142" y="1044"/>
                              </a:lnTo>
                              <a:lnTo>
                                <a:pt x="131" y="1050"/>
                              </a:lnTo>
                              <a:lnTo>
                                <a:pt x="120" y="1054"/>
                              </a:lnTo>
                              <a:lnTo>
                                <a:pt x="110" y="1060"/>
                              </a:lnTo>
                              <a:lnTo>
                                <a:pt x="101" y="1068"/>
                              </a:lnTo>
                              <a:lnTo>
                                <a:pt x="92" y="1076"/>
                              </a:lnTo>
                              <a:lnTo>
                                <a:pt x="84" y="1084"/>
                              </a:lnTo>
                              <a:lnTo>
                                <a:pt x="77" y="1094"/>
                              </a:lnTo>
                              <a:lnTo>
                                <a:pt x="71" y="1104"/>
                              </a:lnTo>
                              <a:lnTo>
                                <a:pt x="66" y="1114"/>
                              </a:lnTo>
                              <a:lnTo>
                                <a:pt x="62" y="1126"/>
                              </a:lnTo>
                              <a:lnTo>
                                <a:pt x="59" y="1138"/>
                              </a:lnTo>
                              <a:lnTo>
                                <a:pt x="57" y="1150"/>
                              </a:lnTo>
                              <a:lnTo>
                                <a:pt x="57" y="1160"/>
                              </a:lnTo>
                              <a:lnTo>
                                <a:pt x="57" y="1976"/>
                              </a:lnTo>
                              <a:lnTo>
                                <a:pt x="57" y="1988"/>
                              </a:lnTo>
                              <a:lnTo>
                                <a:pt x="59" y="2000"/>
                              </a:lnTo>
                              <a:lnTo>
                                <a:pt x="62" y="2012"/>
                              </a:lnTo>
                              <a:lnTo>
                                <a:pt x="67" y="2022"/>
                              </a:lnTo>
                              <a:lnTo>
                                <a:pt x="72" y="2034"/>
                              </a:lnTo>
                              <a:lnTo>
                                <a:pt x="78" y="2042"/>
                              </a:lnTo>
                              <a:lnTo>
                                <a:pt x="85" y="2052"/>
                              </a:lnTo>
                              <a:lnTo>
                                <a:pt x="93" y="2062"/>
                              </a:lnTo>
                              <a:lnTo>
                                <a:pt x="102" y="2068"/>
                              </a:lnTo>
                              <a:lnTo>
                                <a:pt x="111" y="2076"/>
                              </a:lnTo>
                              <a:lnTo>
                                <a:pt x="121" y="2082"/>
                              </a:lnTo>
                              <a:lnTo>
                                <a:pt x="132" y="2088"/>
                              </a:lnTo>
                              <a:lnTo>
                                <a:pt x="143" y="2090"/>
                              </a:lnTo>
                              <a:lnTo>
                                <a:pt x="155" y="2094"/>
                              </a:lnTo>
                              <a:lnTo>
                                <a:pt x="167" y="2096"/>
                              </a:lnTo>
                              <a:lnTo>
                                <a:pt x="1647" y="2096"/>
                              </a:lnTo>
                              <a:lnTo>
                                <a:pt x="1659" y="2094"/>
                              </a:lnTo>
                              <a:lnTo>
                                <a:pt x="1682" y="2086"/>
                              </a:lnTo>
                              <a:lnTo>
                                <a:pt x="1693" y="2082"/>
                              </a:lnTo>
                              <a:lnTo>
                                <a:pt x="1703" y="2076"/>
                              </a:lnTo>
                              <a:lnTo>
                                <a:pt x="1712" y="2068"/>
                              </a:lnTo>
                              <a:lnTo>
                                <a:pt x="1721" y="2060"/>
                              </a:lnTo>
                              <a:lnTo>
                                <a:pt x="1729" y="2052"/>
                              </a:lnTo>
                              <a:lnTo>
                                <a:pt x="1736" y="2042"/>
                              </a:lnTo>
                              <a:lnTo>
                                <a:pt x="1742" y="2032"/>
                              </a:lnTo>
                              <a:lnTo>
                                <a:pt x="1747" y="2022"/>
                              </a:lnTo>
                              <a:lnTo>
                                <a:pt x="1751" y="2010"/>
                              </a:lnTo>
                              <a:lnTo>
                                <a:pt x="1754" y="1998"/>
                              </a:lnTo>
                              <a:lnTo>
                                <a:pt x="1756" y="1986"/>
                              </a:lnTo>
                              <a:lnTo>
                                <a:pt x="1756" y="1976"/>
                              </a:lnTo>
                              <a:close/>
                              <a:moveTo>
                                <a:pt x="1813" y="1976"/>
                              </a:moveTo>
                              <a:lnTo>
                                <a:pt x="1813" y="1160"/>
                              </a:lnTo>
                              <a:lnTo>
                                <a:pt x="1812" y="1146"/>
                              </a:lnTo>
                              <a:lnTo>
                                <a:pt x="1810" y="1128"/>
                              </a:lnTo>
                              <a:lnTo>
                                <a:pt x="1805" y="1110"/>
                              </a:lnTo>
                              <a:lnTo>
                                <a:pt x="1799" y="1094"/>
                              </a:lnTo>
                              <a:lnTo>
                                <a:pt x="1792" y="1078"/>
                              </a:lnTo>
                              <a:lnTo>
                                <a:pt x="1784" y="1066"/>
                              </a:lnTo>
                              <a:lnTo>
                                <a:pt x="1784" y="1160"/>
                              </a:lnTo>
                              <a:lnTo>
                                <a:pt x="1784" y="1976"/>
                              </a:lnTo>
                              <a:lnTo>
                                <a:pt x="1784" y="1990"/>
                              </a:lnTo>
                              <a:lnTo>
                                <a:pt x="1781" y="2006"/>
                              </a:lnTo>
                              <a:lnTo>
                                <a:pt x="1777" y="2020"/>
                              </a:lnTo>
                              <a:lnTo>
                                <a:pt x="1772" y="2034"/>
                              </a:lnTo>
                              <a:lnTo>
                                <a:pt x="1766" y="2046"/>
                              </a:lnTo>
                              <a:lnTo>
                                <a:pt x="1758" y="2058"/>
                              </a:lnTo>
                              <a:lnTo>
                                <a:pt x="1750" y="2070"/>
                              </a:lnTo>
                              <a:lnTo>
                                <a:pt x="1740" y="2082"/>
                              </a:lnTo>
                              <a:lnTo>
                                <a:pt x="1729" y="2090"/>
                              </a:lnTo>
                              <a:lnTo>
                                <a:pt x="1718" y="2100"/>
                              </a:lnTo>
                              <a:lnTo>
                                <a:pt x="1705" y="2106"/>
                              </a:lnTo>
                              <a:lnTo>
                                <a:pt x="1692" y="2114"/>
                              </a:lnTo>
                              <a:lnTo>
                                <a:pt x="1678" y="2118"/>
                              </a:lnTo>
                              <a:lnTo>
                                <a:pt x="1663" y="2122"/>
                              </a:lnTo>
                              <a:lnTo>
                                <a:pt x="1649" y="2124"/>
                              </a:lnTo>
                              <a:lnTo>
                                <a:pt x="163" y="2124"/>
                              </a:lnTo>
                              <a:lnTo>
                                <a:pt x="148" y="2122"/>
                              </a:lnTo>
                              <a:lnTo>
                                <a:pt x="134" y="2118"/>
                              </a:lnTo>
                              <a:lnTo>
                                <a:pt x="120" y="2112"/>
                              </a:lnTo>
                              <a:lnTo>
                                <a:pt x="107" y="2106"/>
                              </a:lnTo>
                              <a:lnTo>
                                <a:pt x="94" y="2098"/>
                              </a:lnTo>
                              <a:lnTo>
                                <a:pt x="83" y="2090"/>
                              </a:lnTo>
                              <a:lnTo>
                                <a:pt x="72" y="2080"/>
                              </a:lnTo>
                              <a:lnTo>
                                <a:pt x="62" y="2070"/>
                              </a:lnTo>
                              <a:lnTo>
                                <a:pt x="54" y="2058"/>
                              </a:lnTo>
                              <a:lnTo>
                                <a:pt x="46" y="2046"/>
                              </a:lnTo>
                              <a:lnTo>
                                <a:pt x="40" y="2032"/>
                              </a:lnTo>
                              <a:lnTo>
                                <a:pt x="35" y="2018"/>
                              </a:lnTo>
                              <a:lnTo>
                                <a:pt x="31" y="2004"/>
                              </a:lnTo>
                              <a:lnTo>
                                <a:pt x="29" y="1988"/>
                              </a:lnTo>
                              <a:lnTo>
                                <a:pt x="28" y="1976"/>
                              </a:lnTo>
                              <a:lnTo>
                                <a:pt x="28" y="1160"/>
                              </a:lnTo>
                              <a:lnTo>
                                <a:pt x="29" y="1146"/>
                              </a:lnTo>
                              <a:lnTo>
                                <a:pt x="32" y="1130"/>
                              </a:lnTo>
                              <a:lnTo>
                                <a:pt x="35" y="1116"/>
                              </a:lnTo>
                              <a:lnTo>
                                <a:pt x="41" y="1102"/>
                              </a:lnTo>
                              <a:lnTo>
                                <a:pt x="47" y="1090"/>
                              </a:lnTo>
                              <a:lnTo>
                                <a:pt x="55" y="1076"/>
                              </a:lnTo>
                              <a:lnTo>
                                <a:pt x="63" y="1066"/>
                              </a:lnTo>
                              <a:lnTo>
                                <a:pt x="73" y="1054"/>
                              </a:lnTo>
                              <a:lnTo>
                                <a:pt x="84" y="1044"/>
                              </a:lnTo>
                              <a:lnTo>
                                <a:pt x="95" y="1036"/>
                              </a:lnTo>
                              <a:lnTo>
                                <a:pt x="108" y="1028"/>
                              </a:lnTo>
                              <a:lnTo>
                                <a:pt x="121" y="1022"/>
                              </a:lnTo>
                              <a:lnTo>
                                <a:pt x="149" y="1014"/>
                              </a:lnTo>
                              <a:lnTo>
                                <a:pt x="179" y="1010"/>
                              </a:lnTo>
                              <a:lnTo>
                                <a:pt x="1635" y="1010"/>
                              </a:lnTo>
                              <a:lnTo>
                                <a:pt x="1665" y="1014"/>
                              </a:lnTo>
                              <a:lnTo>
                                <a:pt x="1679" y="1018"/>
                              </a:lnTo>
                              <a:lnTo>
                                <a:pt x="1693" y="1024"/>
                              </a:lnTo>
                              <a:lnTo>
                                <a:pt x="1706" y="1030"/>
                              </a:lnTo>
                              <a:lnTo>
                                <a:pt x="1719" y="1038"/>
                              </a:lnTo>
                              <a:lnTo>
                                <a:pt x="1730" y="1046"/>
                              </a:lnTo>
                              <a:lnTo>
                                <a:pt x="1741" y="1056"/>
                              </a:lnTo>
                              <a:lnTo>
                                <a:pt x="1751" y="1066"/>
                              </a:lnTo>
                              <a:lnTo>
                                <a:pt x="1759" y="1078"/>
                              </a:lnTo>
                              <a:lnTo>
                                <a:pt x="1767" y="1090"/>
                              </a:lnTo>
                              <a:lnTo>
                                <a:pt x="1773" y="1104"/>
                              </a:lnTo>
                              <a:lnTo>
                                <a:pt x="1778" y="1118"/>
                              </a:lnTo>
                              <a:lnTo>
                                <a:pt x="1782" y="1132"/>
                              </a:lnTo>
                              <a:lnTo>
                                <a:pt x="1784" y="1148"/>
                              </a:lnTo>
                              <a:lnTo>
                                <a:pt x="1784" y="1160"/>
                              </a:lnTo>
                              <a:lnTo>
                                <a:pt x="1784" y="1066"/>
                              </a:lnTo>
                              <a:lnTo>
                                <a:pt x="1783" y="1064"/>
                              </a:lnTo>
                              <a:lnTo>
                                <a:pt x="1773" y="1050"/>
                              </a:lnTo>
                              <a:lnTo>
                                <a:pt x="1762" y="1036"/>
                              </a:lnTo>
                              <a:lnTo>
                                <a:pt x="1750" y="1026"/>
                              </a:lnTo>
                              <a:lnTo>
                                <a:pt x="1736" y="1014"/>
                              </a:lnTo>
                              <a:lnTo>
                                <a:pt x="1728" y="1010"/>
                              </a:lnTo>
                              <a:lnTo>
                                <a:pt x="1721" y="1006"/>
                              </a:lnTo>
                              <a:lnTo>
                                <a:pt x="1705" y="998"/>
                              </a:lnTo>
                              <a:lnTo>
                                <a:pt x="1689" y="992"/>
                              </a:lnTo>
                              <a:lnTo>
                                <a:pt x="1672" y="986"/>
                              </a:lnTo>
                              <a:lnTo>
                                <a:pt x="1636" y="982"/>
                              </a:lnTo>
                              <a:lnTo>
                                <a:pt x="923" y="982"/>
                              </a:lnTo>
                              <a:lnTo>
                                <a:pt x="925" y="979"/>
                              </a:lnTo>
                              <a:lnTo>
                                <a:pt x="977" y="889"/>
                              </a:lnTo>
                              <a:lnTo>
                                <a:pt x="975" y="880"/>
                              </a:lnTo>
                              <a:lnTo>
                                <a:pt x="960" y="872"/>
                              </a:lnTo>
                              <a:lnTo>
                                <a:pt x="951" y="874"/>
                              </a:lnTo>
                              <a:lnTo>
                                <a:pt x="923" y="923"/>
                              </a:lnTo>
                              <a:lnTo>
                                <a:pt x="922" y="872"/>
                              </a:lnTo>
                              <a:lnTo>
                                <a:pt x="920" y="0"/>
                              </a:lnTo>
                              <a:lnTo>
                                <a:pt x="890" y="0"/>
                              </a:lnTo>
                              <a:lnTo>
                                <a:pt x="893" y="923"/>
                              </a:lnTo>
                              <a:lnTo>
                                <a:pt x="864" y="874"/>
                              </a:lnTo>
                              <a:lnTo>
                                <a:pt x="855" y="872"/>
                              </a:lnTo>
                              <a:lnTo>
                                <a:pt x="840" y="880"/>
                              </a:lnTo>
                              <a:lnTo>
                                <a:pt x="838" y="889"/>
                              </a:lnTo>
                              <a:lnTo>
                                <a:pt x="892" y="982"/>
                              </a:lnTo>
                              <a:lnTo>
                                <a:pt x="179" y="982"/>
                              </a:lnTo>
                              <a:lnTo>
                                <a:pt x="163" y="984"/>
                              </a:lnTo>
                              <a:lnTo>
                                <a:pt x="145" y="986"/>
                              </a:lnTo>
                              <a:lnTo>
                                <a:pt x="128" y="990"/>
                              </a:lnTo>
                              <a:lnTo>
                                <a:pt x="111" y="996"/>
                              </a:lnTo>
                              <a:lnTo>
                                <a:pt x="96" y="1004"/>
                              </a:lnTo>
                              <a:lnTo>
                                <a:pt x="80" y="1012"/>
                              </a:lnTo>
                              <a:lnTo>
                                <a:pt x="67" y="1022"/>
                              </a:lnTo>
                              <a:lnTo>
                                <a:pt x="54" y="1034"/>
                              </a:lnTo>
                              <a:lnTo>
                                <a:pt x="42" y="1046"/>
                              </a:lnTo>
                              <a:lnTo>
                                <a:pt x="32" y="1060"/>
                              </a:lnTo>
                              <a:lnTo>
                                <a:pt x="23" y="1074"/>
                              </a:lnTo>
                              <a:lnTo>
                                <a:pt x="15" y="1090"/>
                              </a:lnTo>
                              <a:lnTo>
                                <a:pt x="9" y="1106"/>
                              </a:lnTo>
                              <a:lnTo>
                                <a:pt x="4" y="1124"/>
                              </a:lnTo>
                              <a:lnTo>
                                <a:pt x="1" y="1142"/>
                              </a:lnTo>
                              <a:lnTo>
                                <a:pt x="0" y="1160"/>
                              </a:lnTo>
                              <a:lnTo>
                                <a:pt x="0" y="1976"/>
                              </a:lnTo>
                              <a:lnTo>
                                <a:pt x="1" y="1990"/>
                              </a:lnTo>
                              <a:lnTo>
                                <a:pt x="3" y="2008"/>
                              </a:lnTo>
                              <a:lnTo>
                                <a:pt x="7" y="2026"/>
                              </a:lnTo>
                              <a:lnTo>
                                <a:pt x="14" y="2042"/>
                              </a:lnTo>
                              <a:lnTo>
                                <a:pt x="21" y="2058"/>
                              </a:lnTo>
                              <a:lnTo>
                                <a:pt x="30" y="2072"/>
                              </a:lnTo>
                              <a:lnTo>
                                <a:pt x="40" y="2086"/>
                              </a:lnTo>
                              <a:lnTo>
                                <a:pt x="51" y="2100"/>
                              </a:lnTo>
                              <a:lnTo>
                                <a:pt x="64" y="2110"/>
                              </a:lnTo>
                              <a:lnTo>
                                <a:pt x="77" y="2122"/>
                              </a:lnTo>
                              <a:lnTo>
                                <a:pt x="107" y="2138"/>
                              </a:lnTo>
                              <a:lnTo>
                                <a:pt x="124" y="2144"/>
                              </a:lnTo>
                              <a:lnTo>
                                <a:pt x="141" y="2148"/>
                              </a:lnTo>
                              <a:lnTo>
                                <a:pt x="159" y="2152"/>
                              </a:lnTo>
                              <a:lnTo>
                                <a:pt x="1650" y="2152"/>
                              </a:lnTo>
                              <a:lnTo>
                                <a:pt x="1667" y="2150"/>
                              </a:lnTo>
                              <a:lnTo>
                                <a:pt x="1685" y="2146"/>
                              </a:lnTo>
                              <a:lnTo>
                                <a:pt x="1701" y="2140"/>
                              </a:lnTo>
                              <a:lnTo>
                                <a:pt x="1718" y="2132"/>
                              </a:lnTo>
                              <a:lnTo>
                                <a:pt x="1732" y="2124"/>
                              </a:lnTo>
                              <a:lnTo>
                                <a:pt x="1746" y="2114"/>
                              </a:lnTo>
                              <a:lnTo>
                                <a:pt x="1759" y="2102"/>
                              </a:lnTo>
                              <a:lnTo>
                                <a:pt x="1771" y="2090"/>
                              </a:lnTo>
                              <a:lnTo>
                                <a:pt x="1781" y="2076"/>
                              </a:lnTo>
                              <a:lnTo>
                                <a:pt x="1790" y="2062"/>
                              </a:lnTo>
                              <a:lnTo>
                                <a:pt x="1798" y="2046"/>
                              </a:lnTo>
                              <a:lnTo>
                                <a:pt x="1804" y="2030"/>
                              </a:lnTo>
                              <a:lnTo>
                                <a:pt x="1809" y="2012"/>
                              </a:lnTo>
                              <a:lnTo>
                                <a:pt x="1812" y="1994"/>
                              </a:lnTo>
                              <a:lnTo>
                                <a:pt x="1813" y="197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714EEA3" id="AutoShape 217" o:spid="_x0000_s1026" style="position:absolute;margin-left:0;margin-top:419.25pt;width:90.65pt;height:107.65pt;z-index:25097062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coordsize="1813,21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" path="m1756,1976r,-816l1755,1148r-1,-12l1750,1124r-9,-22l1735,1092r-7,-8l1728,1976r,6l1726,1992r-2,8l1721,2008r-3,8l1713,2026r-5,6l1702,2040r-7,6l1688,2050r-8,6l1673,2060r-9,4l1655,2066r-9,2l171,2068r-9,-2l153,2064r-8,-2l136,2058r-8,-4l121,2048r-7,-6l108,2036r-6,-8l97,2020r-4,-8l90,2004r-3,-8l86,1986r-1,-10l85,1154r2,-10l89,1136r3,-10l95,1118r5,-8l105,1104r6,-8l118,1090r7,-6l132,1080r17,-8l167,1068r1474,l1651,1070r18,4l1677,1078r8,4l1692,1088r7,6l1705,1100r6,8l1716,1116r4,8l1723,1132r3,8l1727,1150r1,10l1728,1976r,-892l1720,1074r-7,-6l1711,1066r-9,-6l1691,1054r-10,-6l1669,1044r-23,-4l166,1040r-24,4l131,1050r-11,4l110,1060r-9,8l92,1076r-8,8l77,1094r-6,10l66,1114r-4,12l59,1138r-2,12l57,1160r,816l57,1988r2,12l62,2012r5,10l72,2034r6,8l85,2052r8,10l102,2068r9,8l121,2082r11,6l143,2090r12,4l167,2096r1480,l1659,2094r23,-8l1693,2082r10,-6l1712,2068r9,-8l1729,2052r7,-10l1742,2032r5,-10l1751,2010r3,-12l1756,1986r,-10xm1813,1976r,-816l1812,1146r-2,-18l1805,1110r-6,-16l1792,1078r-8,-12l1784,1160r,816l1784,1990r-3,16l1777,2020r-5,14l1766,2046r-8,12l1750,2070r-10,12l1729,2090r-11,10l1705,2106r-13,8l1678,2118r-15,4l1649,2124r-1486,l148,2122r-14,-4l120,2112r-13,-6l94,2098r-11,-8l72,2080,62,2070r-8,-12l46,2046r-6,-14l35,2018r-4,-14l29,1988r-1,-12l28,1160r1,-14l32,1130r3,-14l41,1102r6,-12l55,1076r8,-10l73,1054r11,-10l95,1036r13,-8l121,1022r28,-8l179,1010r1456,l1665,1014r14,4l1693,1024r13,6l1719,1038r11,8l1741,1056r10,10l1759,1078r8,12l1773,1104r5,14l1782,1132r2,16l1784,1160r,-94l1783,1064r-10,-14l1762,1036r-12,-10l1736,1014r-8,-4l1721,1006r-16,-8l1689,992r-17,-6l1636,982r-713,l925,979r52,-90l975,880r-15,-8l951,874r-28,49l922,872,920,,890,r3,923l864,874r-9,-2l840,880r-2,9l892,982r-713,l163,984r-18,2l128,990r-17,6l96,1004r-16,8l67,1022r-13,12l42,1046r-10,14l23,1074r-8,16l9,1106r-5,18l1,1142,,1160r,816l1,1990r2,18l7,2026r7,16l21,2058r9,14l40,2086r11,14l64,2110r13,12l107,2138r17,6l141,2148r18,4l1650,2152r17,-2l1685,2146r16,-6l1718,2132r14,-8l1746,2114r13,-12l1771,2090r10,-14l1790,2062r8,-16l1804,2030r5,-18l1812,1994r1,-18xe" fillcolor="black" stroked="f">
                <v:path arrowok="t" o:connecttype="custom" o:connectlocs="1111250,6659880;1097280,7204710;1087755,7232650;1066800,7251700;108585,7259320;81280,7250430;61595,7228840;53975,7200900;60325,6656070;79375,6634480;1048385,6625590;1078865,6640830;1094105,6664960;1097280,6634480;1080770,6619240;105410,6606540;64135,6624320;41910,6653530;36195,7200900;45720,7237730;70485,7264400;106045,7277100;1081405,7264400;1106170,7236460;1115060,7200900;1146175,6650990;1132840,7200900;1121410,7245350;1090930,7279640;1047115,7294880;67945,7283450;34290,7252970;18415,7208520;22225,6654800;46355,6615430;94615,6590030;1075055,6596380;1111885,6623050;1131570,6664960;1125855,6612890;1092835,6584950;586105,6569710;603885,6501130;565150,5946140;532130,6510655;81280,6574790;34290,6602730;5715,6648450;635,7209790;19050,7261860;67945,7303770;1058545,7311390;1108710,7288530;1141730,7245350" o:connectangles="0,0,0,0,0,0,0,0,0,0,0,0,0,0,0,0,0,0,0,0,0,0,0,0,0,0,0,0,0,0,0,0,0,0,0,0,0,0,0,0,0,0,0,0,0,0,0,0,0,0,0,0,0,0"/>
                <w10:wrap anchorx="margin"/>
              </v:shape>
            </w:pict>
          </mc:Fallback>
        </mc:AlternateContent>
      </w:r>
      <w:r w:rsidR="00FB1A3B" w:rsidRPr="00F33AA1">
        <w:rPr>
          <w:noProof/>
        </w:rPr>
        <mc:AlternateContent>
          <mc:Choice Requires="wps">
            <w:drawing>
              <wp:anchor distT="0" distB="0" distL="114300" distR="114300" simplePos="0" relativeHeight="250953216" behindDoc="0" locked="0" layoutInCell="1" allowOverlap="1" wp14:anchorId="40FB27C6" wp14:editId="18526DC4">
                <wp:simplePos x="0" y="0"/>
                <wp:positionH relativeFrom="column">
                  <wp:posOffset>1190625</wp:posOffset>
                </wp:positionH>
                <wp:positionV relativeFrom="paragraph">
                  <wp:posOffset>5320030</wp:posOffset>
                </wp:positionV>
                <wp:extent cx="1151255" cy="1367155"/>
                <wp:effectExtent l="0" t="0" r="0" b="4445"/>
                <wp:wrapNone/>
                <wp:docPr id="245" name="AutoShape 2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51255" cy="1367155"/>
                        </a:xfrm>
                        <a:custGeom>
                          <a:avLst/>
                          <a:gdLst>
                            <a:gd name="T0" fmla="+- 0 4190 2443"/>
                            <a:gd name="T1" fmla="*/ T0 w 1813"/>
                            <a:gd name="T2" fmla="+- 0 10478 9364"/>
                            <a:gd name="T3" fmla="*/ 10478 h 2153"/>
                            <a:gd name="T4" fmla="+- 0 4171 2443"/>
                            <a:gd name="T5" fmla="*/ T4 w 1813"/>
                            <a:gd name="T6" fmla="+- 0 10524 9364"/>
                            <a:gd name="T7" fmla="*/ 10524 h 2153"/>
                            <a:gd name="T8" fmla="+- 0 4165 2443"/>
                            <a:gd name="T9" fmla="*/ T8 w 1813"/>
                            <a:gd name="T10" fmla="+- 0 11372 9364"/>
                            <a:gd name="T11" fmla="*/ 11372 h 2153"/>
                            <a:gd name="T12" fmla="+- 0 4138 2443"/>
                            <a:gd name="T13" fmla="*/ T12 w 1813"/>
                            <a:gd name="T14" fmla="+- 0 11410 9364"/>
                            <a:gd name="T15" fmla="*/ 11410 h 2153"/>
                            <a:gd name="T16" fmla="+- 0 4099 2443"/>
                            <a:gd name="T17" fmla="*/ T16 w 1813"/>
                            <a:gd name="T18" fmla="+- 0 11430 9364"/>
                            <a:gd name="T19" fmla="*/ 11430 h 2153"/>
                            <a:gd name="T20" fmla="+- 0 2588 2443"/>
                            <a:gd name="T21" fmla="*/ T20 w 1813"/>
                            <a:gd name="T22" fmla="+- 0 11426 9364"/>
                            <a:gd name="T23" fmla="*/ 11426 h 2153"/>
                            <a:gd name="T24" fmla="+- 0 2551 2443"/>
                            <a:gd name="T25" fmla="*/ T24 w 1813"/>
                            <a:gd name="T26" fmla="+- 0 11400 9364"/>
                            <a:gd name="T27" fmla="*/ 11400 h 2153"/>
                            <a:gd name="T28" fmla="+- 0 2531 2443"/>
                            <a:gd name="T29" fmla="*/ T28 w 1813"/>
                            <a:gd name="T30" fmla="+- 0 11360 9364"/>
                            <a:gd name="T31" fmla="*/ 11360 h 2153"/>
                            <a:gd name="T32" fmla="+- 0 2530 2443"/>
                            <a:gd name="T33" fmla="*/ T32 w 1813"/>
                            <a:gd name="T34" fmla="+- 0 10508 9364"/>
                            <a:gd name="T35" fmla="*/ 10508 h 2153"/>
                            <a:gd name="T36" fmla="+- 0 2548 2443"/>
                            <a:gd name="T37" fmla="*/ T36 w 1813"/>
                            <a:gd name="T38" fmla="+- 0 10468 9364"/>
                            <a:gd name="T39" fmla="*/ 10468 h 2153"/>
                            <a:gd name="T40" fmla="+- 0 2584 2443"/>
                            <a:gd name="T41" fmla="*/ T40 w 1813"/>
                            <a:gd name="T42" fmla="+- 0 10440 9364"/>
                            <a:gd name="T43" fmla="*/ 10440 h 2153"/>
                            <a:gd name="T44" fmla="+- 0 4103 2443"/>
                            <a:gd name="T45" fmla="*/ T44 w 1813"/>
                            <a:gd name="T46" fmla="+- 0 10436 9364"/>
                            <a:gd name="T47" fmla="*/ 10436 h 2153"/>
                            <a:gd name="T48" fmla="+- 0 4149 2443"/>
                            <a:gd name="T49" fmla="*/ T48 w 1813"/>
                            <a:gd name="T50" fmla="+- 0 10464 9364"/>
                            <a:gd name="T51" fmla="*/ 10464 h 2153"/>
                            <a:gd name="T52" fmla="+- 0 4169 2443"/>
                            <a:gd name="T53" fmla="*/ T52 w 1813"/>
                            <a:gd name="T54" fmla="+- 0 10504 9364"/>
                            <a:gd name="T55" fmla="*/ 10504 h 2153"/>
                            <a:gd name="T56" fmla="+- 0 4157 2443"/>
                            <a:gd name="T57" fmla="*/ T56 w 1813"/>
                            <a:gd name="T58" fmla="+- 0 10432 9364"/>
                            <a:gd name="T59" fmla="*/ 10432 h 2153"/>
                            <a:gd name="T60" fmla="+- 0 4113 2443"/>
                            <a:gd name="T61" fmla="*/ T60 w 1813"/>
                            <a:gd name="T62" fmla="+- 0 10408 9364"/>
                            <a:gd name="T63" fmla="*/ 10408 h 2153"/>
                            <a:gd name="T64" fmla="+- 0 2563 2443"/>
                            <a:gd name="T65" fmla="*/ T64 w 1813"/>
                            <a:gd name="T66" fmla="+- 0 10418 9364"/>
                            <a:gd name="T67" fmla="*/ 10418 h 2153"/>
                            <a:gd name="T68" fmla="+- 0 2521 2443"/>
                            <a:gd name="T69" fmla="*/ T68 w 1813"/>
                            <a:gd name="T70" fmla="+- 0 10458 9364"/>
                            <a:gd name="T71" fmla="*/ 10458 h 2153"/>
                            <a:gd name="T72" fmla="+- 0 2501 2443"/>
                            <a:gd name="T73" fmla="*/ T72 w 1813"/>
                            <a:gd name="T74" fmla="+- 0 10514 9364"/>
                            <a:gd name="T75" fmla="*/ 10514 h 2153"/>
                            <a:gd name="T76" fmla="+- 0 2506 2443"/>
                            <a:gd name="T77" fmla="*/ T76 w 1813"/>
                            <a:gd name="T78" fmla="+- 0 11376 9364"/>
                            <a:gd name="T79" fmla="*/ 11376 h 2153"/>
                            <a:gd name="T80" fmla="+- 0 2536 2443"/>
                            <a:gd name="T81" fmla="*/ T80 w 1813"/>
                            <a:gd name="T82" fmla="+- 0 11426 9364"/>
                            <a:gd name="T83" fmla="*/ 11426 h 2153"/>
                            <a:gd name="T84" fmla="+- 0 2587 2443"/>
                            <a:gd name="T85" fmla="*/ T84 w 1813"/>
                            <a:gd name="T86" fmla="+- 0 11454 9364"/>
                            <a:gd name="T87" fmla="*/ 11454 h 2153"/>
                            <a:gd name="T88" fmla="+- 0 4125 2443"/>
                            <a:gd name="T89" fmla="*/ T88 w 1813"/>
                            <a:gd name="T90" fmla="+- 0 11450 9364"/>
                            <a:gd name="T91" fmla="*/ 11450 h 2153"/>
                            <a:gd name="T92" fmla="+- 0 4172 2443"/>
                            <a:gd name="T93" fmla="*/ T92 w 1813"/>
                            <a:gd name="T94" fmla="+- 0 11416 9364"/>
                            <a:gd name="T95" fmla="*/ 11416 h 2153"/>
                            <a:gd name="T96" fmla="+- 0 4197 2443"/>
                            <a:gd name="T97" fmla="*/ T96 w 1813"/>
                            <a:gd name="T98" fmla="+- 0 11362 9364"/>
                            <a:gd name="T99" fmla="*/ 11362 h 2153"/>
                            <a:gd name="T100" fmla="+- 0 4255 2443"/>
                            <a:gd name="T101" fmla="*/ T100 w 1813"/>
                            <a:gd name="T102" fmla="+- 0 10510 9364"/>
                            <a:gd name="T103" fmla="*/ 10510 h 2153"/>
                            <a:gd name="T104" fmla="+- 0 4228 2443"/>
                            <a:gd name="T105" fmla="*/ T104 w 1813"/>
                            <a:gd name="T106" fmla="+- 0 10430 9364"/>
                            <a:gd name="T107" fmla="*/ 10430 h 2153"/>
                            <a:gd name="T108" fmla="+- 0 4221 2443"/>
                            <a:gd name="T109" fmla="*/ T108 w 1813"/>
                            <a:gd name="T110" fmla="+- 0 11384 9364"/>
                            <a:gd name="T111" fmla="*/ 11384 h 2153"/>
                            <a:gd name="T112" fmla="+- 0 4183 2443"/>
                            <a:gd name="T113" fmla="*/ T112 w 1813"/>
                            <a:gd name="T114" fmla="+- 0 11446 9364"/>
                            <a:gd name="T115" fmla="*/ 11446 h 2153"/>
                            <a:gd name="T116" fmla="+- 0 4121 2443"/>
                            <a:gd name="T117" fmla="*/ T116 w 1813"/>
                            <a:gd name="T118" fmla="+- 0 11482 9364"/>
                            <a:gd name="T119" fmla="*/ 11482 h 2153"/>
                            <a:gd name="T120" fmla="+- 0 2577 2443"/>
                            <a:gd name="T121" fmla="*/ T120 w 1813"/>
                            <a:gd name="T122" fmla="+- 0 11482 9364"/>
                            <a:gd name="T123" fmla="*/ 11482 h 2153"/>
                            <a:gd name="T124" fmla="+- 0 2515 2443"/>
                            <a:gd name="T125" fmla="*/ T124 w 1813"/>
                            <a:gd name="T126" fmla="+- 0 11444 9364"/>
                            <a:gd name="T127" fmla="*/ 11444 h 2153"/>
                            <a:gd name="T128" fmla="+- 0 2478 2443"/>
                            <a:gd name="T129" fmla="*/ T128 w 1813"/>
                            <a:gd name="T130" fmla="+- 0 11382 9364"/>
                            <a:gd name="T131" fmla="*/ 11382 h 2153"/>
                            <a:gd name="T132" fmla="+- 0 2473 2443"/>
                            <a:gd name="T133" fmla="*/ T132 w 1813"/>
                            <a:gd name="T134" fmla="+- 0 10510 9364"/>
                            <a:gd name="T135" fmla="*/ 10510 h 2153"/>
                            <a:gd name="T136" fmla="+- 0 2498 2443"/>
                            <a:gd name="T137" fmla="*/ T136 w 1813"/>
                            <a:gd name="T138" fmla="+- 0 10440 9364"/>
                            <a:gd name="T139" fmla="*/ 10440 h 2153"/>
                            <a:gd name="T140" fmla="+- 0 2551 2443"/>
                            <a:gd name="T141" fmla="*/ T140 w 1813"/>
                            <a:gd name="T142" fmla="+- 0 10392 9364"/>
                            <a:gd name="T143" fmla="*/ 10392 h 2153"/>
                            <a:gd name="T144" fmla="+- 0 4108 2443"/>
                            <a:gd name="T145" fmla="*/ T144 w 1813"/>
                            <a:gd name="T146" fmla="+- 0 10378 9364"/>
                            <a:gd name="T147" fmla="*/ 10378 h 2153"/>
                            <a:gd name="T148" fmla="+- 0 4184 2443"/>
                            <a:gd name="T149" fmla="*/ T148 w 1813"/>
                            <a:gd name="T150" fmla="+- 0 10420 9364"/>
                            <a:gd name="T151" fmla="*/ 10420 h 2153"/>
                            <a:gd name="T152" fmla="+- 0 4221 2443"/>
                            <a:gd name="T153" fmla="*/ T152 w 1813"/>
                            <a:gd name="T154" fmla="+- 0 10482 9364"/>
                            <a:gd name="T155" fmla="*/ 10482 h 2153"/>
                            <a:gd name="T156" fmla="+- 0 4227 2443"/>
                            <a:gd name="T157" fmla="*/ T156 w 1813"/>
                            <a:gd name="T158" fmla="+- 0 10428 9364"/>
                            <a:gd name="T159" fmla="*/ 10428 h 2153"/>
                            <a:gd name="T160" fmla="+- 0 4172 2443"/>
                            <a:gd name="T161" fmla="*/ T160 w 1813"/>
                            <a:gd name="T162" fmla="+- 0 10374 9364"/>
                            <a:gd name="T163" fmla="*/ 10374 h 2153"/>
                            <a:gd name="T164" fmla="+- 0 4079 2443"/>
                            <a:gd name="T165" fmla="*/ T164 w 1813"/>
                            <a:gd name="T166" fmla="+- 0 10346 9364"/>
                            <a:gd name="T167" fmla="*/ 10346 h 2153"/>
                            <a:gd name="T168" fmla="+- 0 3418 2443"/>
                            <a:gd name="T169" fmla="*/ T168 w 1813"/>
                            <a:gd name="T170" fmla="+- 0 10244 9364"/>
                            <a:gd name="T171" fmla="*/ 10244 h 2153"/>
                            <a:gd name="T172" fmla="+- 0 3366 2443"/>
                            <a:gd name="T173" fmla="*/ T172 w 1813"/>
                            <a:gd name="T174" fmla="+- 0 10287 9364"/>
                            <a:gd name="T175" fmla="*/ 10287 h 2153"/>
                            <a:gd name="T176" fmla="+- 0 3307 2443"/>
                            <a:gd name="T177" fmla="*/ T176 w 1813"/>
                            <a:gd name="T178" fmla="+- 0 10238 9364"/>
                            <a:gd name="T179" fmla="*/ 10238 h 2153"/>
                            <a:gd name="T180" fmla="+- 0 3336 2443"/>
                            <a:gd name="T181" fmla="*/ T180 w 1813"/>
                            <a:gd name="T182" fmla="+- 0 10346 9364"/>
                            <a:gd name="T183" fmla="*/ 10346 h 2153"/>
                            <a:gd name="T184" fmla="+- 0 2554 2443"/>
                            <a:gd name="T185" fmla="*/ T184 w 1813"/>
                            <a:gd name="T186" fmla="+- 0 10360 9364"/>
                            <a:gd name="T187" fmla="*/ 10360 h 2153"/>
                            <a:gd name="T188" fmla="+- 0 2486 2443"/>
                            <a:gd name="T189" fmla="*/ T188 w 1813"/>
                            <a:gd name="T190" fmla="+- 0 10410 9364"/>
                            <a:gd name="T191" fmla="*/ 10410 h 2153"/>
                            <a:gd name="T192" fmla="+- 0 2447 2443"/>
                            <a:gd name="T193" fmla="*/ T192 w 1813"/>
                            <a:gd name="T194" fmla="+- 0 10488 9364"/>
                            <a:gd name="T195" fmla="*/ 10488 h 2153"/>
                            <a:gd name="T196" fmla="+- 0 2447 2443"/>
                            <a:gd name="T197" fmla="*/ T196 w 1813"/>
                            <a:gd name="T198" fmla="+- 0 11372 9364"/>
                            <a:gd name="T199" fmla="*/ 11372 h 2153"/>
                            <a:gd name="T200" fmla="+- 0 2483 2443"/>
                            <a:gd name="T201" fmla="*/ T200 w 1813"/>
                            <a:gd name="T202" fmla="+- 0 11450 9364"/>
                            <a:gd name="T203" fmla="*/ 11450 h 2153"/>
                            <a:gd name="T204" fmla="+- 0 2567 2443"/>
                            <a:gd name="T205" fmla="*/ T204 w 1813"/>
                            <a:gd name="T206" fmla="+- 0 11508 9364"/>
                            <a:gd name="T207" fmla="*/ 11508 h 2153"/>
                            <a:gd name="T208" fmla="+- 0 4129 2443"/>
                            <a:gd name="T209" fmla="*/ T208 w 1813"/>
                            <a:gd name="T210" fmla="+- 0 11510 9364"/>
                            <a:gd name="T211" fmla="*/ 11510 h 2153"/>
                            <a:gd name="T212" fmla="+- 0 4202 2443"/>
                            <a:gd name="T213" fmla="*/ T212 w 1813"/>
                            <a:gd name="T214" fmla="+- 0 11466 9364"/>
                            <a:gd name="T215" fmla="*/ 11466 h 2153"/>
                            <a:gd name="T216" fmla="+- 0 4247 2443"/>
                            <a:gd name="T217" fmla="*/ T216 w 1813"/>
                            <a:gd name="T218" fmla="+- 0 11394 9364"/>
                            <a:gd name="T219" fmla="*/ 11394 h 215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</a:cxnLst>
                          <a:rect l="0" t="0" r="r" b="b"/>
                          <a:pathLst>
                            <a:path w="1813" h="2153">
                              <a:moveTo>
                                <a:pt x="1756" y="1160"/>
                              </a:moveTo>
                              <a:lnTo>
                                <a:pt x="1756" y="1148"/>
                              </a:lnTo>
                              <a:lnTo>
                                <a:pt x="1754" y="1136"/>
                              </a:lnTo>
                              <a:lnTo>
                                <a:pt x="1751" y="1124"/>
                              </a:lnTo>
                              <a:lnTo>
                                <a:pt x="1747" y="1114"/>
                              </a:lnTo>
                              <a:lnTo>
                                <a:pt x="1741" y="1102"/>
                              </a:lnTo>
                              <a:lnTo>
                                <a:pt x="1735" y="1092"/>
                              </a:lnTo>
                              <a:lnTo>
                                <a:pt x="1728" y="1084"/>
                              </a:lnTo>
                              <a:lnTo>
                                <a:pt x="1728" y="1160"/>
                              </a:lnTo>
                              <a:lnTo>
                                <a:pt x="1728" y="1976"/>
                              </a:lnTo>
                              <a:lnTo>
                                <a:pt x="1728" y="1982"/>
                              </a:lnTo>
                              <a:lnTo>
                                <a:pt x="1727" y="1990"/>
                              </a:lnTo>
                              <a:lnTo>
                                <a:pt x="1724" y="2000"/>
                              </a:lnTo>
                              <a:lnTo>
                                <a:pt x="1722" y="2008"/>
                              </a:lnTo>
                              <a:lnTo>
                                <a:pt x="1718" y="2018"/>
                              </a:lnTo>
                              <a:lnTo>
                                <a:pt x="1714" y="2024"/>
                              </a:lnTo>
                              <a:lnTo>
                                <a:pt x="1708" y="2032"/>
                              </a:lnTo>
                              <a:lnTo>
                                <a:pt x="1702" y="2038"/>
                              </a:lnTo>
                              <a:lnTo>
                                <a:pt x="1695" y="2046"/>
                              </a:lnTo>
                              <a:lnTo>
                                <a:pt x="1689" y="2050"/>
                              </a:lnTo>
                              <a:lnTo>
                                <a:pt x="1681" y="2056"/>
                              </a:lnTo>
                              <a:lnTo>
                                <a:pt x="1673" y="2060"/>
                              </a:lnTo>
                              <a:lnTo>
                                <a:pt x="1664" y="2064"/>
                              </a:lnTo>
                              <a:lnTo>
                                <a:pt x="1656" y="2066"/>
                              </a:lnTo>
                              <a:lnTo>
                                <a:pt x="1646" y="2068"/>
                              </a:lnTo>
                              <a:lnTo>
                                <a:pt x="171" y="2068"/>
                              </a:lnTo>
                              <a:lnTo>
                                <a:pt x="163" y="2066"/>
                              </a:lnTo>
                              <a:lnTo>
                                <a:pt x="153" y="2064"/>
                              </a:lnTo>
                              <a:lnTo>
                                <a:pt x="145" y="2062"/>
                              </a:lnTo>
                              <a:lnTo>
                                <a:pt x="136" y="2058"/>
                              </a:lnTo>
                              <a:lnTo>
                                <a:pt x="129" y="2054"/>
                              </a:lnTo>
                              <a:lnTo>
                                <a:pt x="121" y="2048"/>
                              </a:lnTo>
                              <a:lnTo>
                                <a:pt x="114" y="2042"/>
                              </a:lnTo>
                              <a:lnTo>
                                <a:pt x="108" y="2036"/>
                              </a:lnTo>
                              <a:lnTo>
                                <a:pt x="102" y="2028"/>
                              </a:lnTo>
                              <a:lnTo>
                                <a:pt x="98" y="2020"/>
                              </a:lnTo>
                              <a:lnTo>
                                <a:pt x="93" y="2012"/>
                              </a:lnTo>
                              <a:lnTo>
                                <a:pt x="90" y="2004"/>
                              </a:lnTo>
                              <a:lnTo>
                                <a:pt x="88" y="1996"/>
                              </a:lnTo>
                              <a:lnTo>
                                <a:pt x="86" y="1986"/>
                              </a:lnTo>
                              <a:lnTo>
                                <a:pt x="85" y="1976"/>
                              </a:lnTo>
                              <a:lnTo>
                                <a:pt x="85" y="1160"/>
                              </a:lnTo>
                              <a:lnTo>
                                <a:pt x="86" y="1154"/>
                              </a:lnTo>
                              <a:lnTo>
                                <a:pt x="87" y="1144"/>
                              </a:lnTo>
                              <a:lnTo>
                                <a:pt x="89" y="1136"/>
                              </a:lnTo>
                              <a:lnTo>
                                <a:pt x="92" y="1126"/>
                              </a:lnTo>
                              <a:lnTo>
                                <a:pt x="96" y="1118"/>
                              </a:lnTo>
                              <a:lnTo>
                                <a:pt x="100" y="1110"/>
                              </a:lnTo>
                              <a:lnTo>
                                <a:pt x="105" y="1104"/>
                              </a:lnTo>
                              <a:lnTo>
                                <a:pt x="111" y="1096"/>
                              </a:lnTo>
                              <a:lnTo>
                                <a:pt x="118" y="1090"/>
                              </a:lnTo>
                              <a:lnTo>
                                <a:pt x="125" y="1084"/>
                              </a:lnTo>
                              <a:lnTo>
                                <a:pt x="133" y="1080"/>
                              </a:lnTo>
                              <a:lnTo>
                                <a:pt x="141" y="1076"/>
                              </a:lnTo>
                              <a:lnTo>
                                <a:pt x="149" y="1072"/>
                              </a:lnTo>
                              <a:lnTo>
                                <a:pt x="168" y="1068"/>
                              </a:lnTo>
                              <a:lnTo>
                                <a:pt x="1642" y="1068"/>
                              </a:lnTo>
                              <a:lnTo>
                                <a:pt x="1651" y="1070"/>
                              </a:lnTo>
                              <a:lnTo>
                                <a:pt x="1660" y="1072"/>
                              </a:lnTo>
                              <a:lnTo>
                                <a:pt x="1669" y="1074"/>
                              </a:lnTo>
                              <a:lnTo>
                                <a:pt x="1677" y="1078"/>
                              </a:lnTo>
                              <a:lnTo>
                                <a:pt x="1685" y="1082"/>
                              </a:lnTo>
                              <a:lnTo>
                                <a:pt x="1692" y="1088"/>
                              </a:lnTo>
                              <a:lnTo>
                                <a:pt x="1706" y="1100"/>
                              </a:lnTo>
                              <a:lnTo>
                                <a:pt x="1711" y="1108"/>
                              </a:lnTo>
                              <a:lnTo>
                                <a:pt x="1716" y="1116"/>
                              </a:lnTo>
                              <a:lnTo>
                                <a:pt x="1720" y="1122"/>
                              </a:lnTo>
                              <a:lnTo>
                                <a:pt x="1723" y="1132"/>
                              </a:lnTo>
                              <a:lnTo>
                                <a:pt x="1726" y="1140"/>
                              </a:lnTo>
                              <a:lnTo>
                                <a:pt x="1727" y="1150"/>
                              </a:lnTo>
                              <a:lnTo>
                                <a:pt x="1728" y="1160"/>
                              </a:lnTo>
                              <a:lnTo>
                                <a:pt x="1728" y="1084"/>
                              </a:lnTo>
                              <a:lnTo>
                                <a:pt x="1720" y="1074"/>
                              </a:lnTo>
                              <a:lnTo>
                                <a:pt x="1714" y="1068"/>
                              </a:lnTo>
                              <a:lnTo>
                                <a:pt x="1711" y="1066"/>
                              </a:lnTo>
                              <a:lnTo>
                                <a:pt x="1702" y="1060"/>
                              </a:lnTo>
                              <a:lnTo>
                                <a:pt x="1692" y="1054"/>
                              </a:lnTo>
                              <a:lnTo>
                                <a:pt x="1681" y="1048"/>
                              </a:lnTo>
                              <a:lnTo>
                                <a:pt x="1670" y="1044"/>
                              </a:lnTo>
                              <a:lnTo>
                                <a:pt x="1646" y="1040"/>
                              </a:lnTo>
                              <a:lnTo>
                                <a:pt x="166" y="1040"/>
                              </a:lnTo>
                              <a:lnTo>
                                <a:pt x="142" y="1044"/>
                              </a:lnTo>
                              <a:lnTo>
                                <a:pt x="131" y="1050"/>
                              </a:lnTo>
                              <a:lnTo>
                                <a:pt x="120" y="1054"/>
                              </a:lnTo>
                              <a:lnTo>
                                <a:pt x="110" y="1060"/>
                              </a:lnTo>
                              <a:lnTo>
                                <a:pt x="101" y="1068"/>
                              </a:lnTo>
                              <a:lnTo>
                                <a:pt x="92" y="1076"/>
                              </a:lnTo>
                              <a:lnTo>
                                <a:pt x="84" y="1084"/>
                              </a:lnTo>
                              <a:lnTo>
                                <a:pt x="78" y="1094"/>
                              </a:lnTo>
                              <a:lnTo>
                                <a:pt x="71" y="1104"/>
                              </a:lnTo>
                              <a:lnTo>
                                <a:pt x="66" y="1114"/>
                              </a:lnTo>
                              <a:lnTo>
                                <a:pt x="62" y="1126"/>
                              </a:lnTo>
                              <a:lnTo>
                                <a:pt x="59" y="1138"/>
                              </a:lnTo>
                              <a:lnTo>
                                <a:pt x="58" y="1150"/>
                              </a:lnTo>
                              <a:lnTo>
                                <a:pt x="57" y="1160"/>
                              </a:lnTo>
                              <a:lnTo>
                                <a:pt x="57" y="1976"/>
                              </a:lnTo>
                              <a:lnTo>
                                <a:pt x="58" y="1988"/>
                              </a:lnTo>
                              <a:lnTo>
                                <a:pt x="60" y="2000"/>
                              </a:lnTo>
                              <a:lnTo>
                                <a:pt x="63" y="2012"/>
                              </a:lnTo>
                              <a:lnTo>
                                <a:pt x="67" y="2022"/>
                              </a:lnTo>
                              <a:lnTo>
                                <a:pt x="72" y="2032"/>
                              </a:lnTo>
                              <a:lnTo>
                                <a:pt x="78" y="2042"/>
                              </a:lnTo>
                              <a:lnTo>
                                <a:pt x="85" y="2052"/>
                              </a:lnTo>
                              <a:lnTo>
                                <a:pt x="93" y="2062"/>
                              </a:lnTo>
                              <a:lnTo>
                                <a:pt x="102" y="2068"/>
                              </a:lnTo>
                              <a:lnTo>
                                <a:pt x="112" y="2076"/>
                              </a:lnTo>
                              <a:lnTo>
                                <a:pt x="122" y="2082"/>
                              </a:lnTo>
                              <a:lnTo>
                                <a:pt x="132" y="2088"/>
                              </a:lnTo>
                              <a:lnTo>
                                <a:pt x="144" y="2090"/>
                              </a:lnTo>
                              <a:lnTo>
                                <a:pt x="155" y="2094"/>
                              </a:lnTo>
                              <a:lnTo>
                                <a:pt x="167" y="2096"/>
                              </a:lnTo>
                              <a:lnTo>
                                <a:pt x="1647" y="2096"/>
                              </a:lnTo>
                              <a:lnTo>
                                <a:pt x="1660" y="2094"/>
                              </a:lnTo>
                              <a:lnTo>
                                <a:pt x="1682" y="2086"/>
                              </a:lnTo>
                              <a:lnTo>
                                <a:pt x="1693" y="2082"/>
                              </a:lnTo>
                              <a:lnTo>
                                <a:pt x="1703" y="2076"/>
                              </a:lnTo>
                              <a:lnTo>
                                <a:pt x="1712" y="2068"/>
                              </a:lnTo>
                              <a:lnTo>
                                <a:pt x="1721" y="2060"/>
                              </a:lnTo>
                              <a:lnTo>
                                <a:pt x="1729" y="2052"/>
                              </a:lnTo>
                              <a:lnTo>
                                <a:pt x="1736" y="2042"/>
                              </a:lnTo>
                              <a:lnTo>
                                <a:pt x="1742" y="2032"/>
                              </a:lnTo>
                              <a:lnTo>
                                <a:pt x="1747" y="2020"/>
                              </a:lnTo>
                              <a:lnTo>
                                <a:pt x="1751" y="2010"/>
                              </a:lnTo>
                              <a:lnTo>
                                <a:pt x="1754" y="1998"/>
                              </a:lnTo>
                              <a:lnTo>
                                <a:pt x="1756" y="1986"/>
                              </a:lnTo>
                              <a:lnTo>
                                <a:pt x="1756" y="1976"/>
                              </a:lnTo>
                              <a:lnTo>
                                <a:pt x="1756" y="1160"/>
                              </a:lnTo>
                              <a:close/>
                              <a:moveTo>
                                <a:pt x="1813" y="1160"/>
                              </a:moveTo>
                              <a:lnTo>
                                <a:pt x="1812" y="1146"/>
                              </a:lnTo>
                              <a:lnTo>
                                <a:pt x="1810" y="1128"/>
                              </a:lnTo>
                              <a:lnTo>
                                <a:pt x="1806" y="1110"/>
                              </a:lnTo>
                              <a:lnTo>
                                <a:pt x="1800" y="1094"/>
                              </a:lnTo>
                              <a:lnTo>
                                <a:pt x="1792" y="1078"/>
                              </a:lnTo>
                              <a:lnTo>
                                <a:pt x="1785" y="1066"/>
                              </a:lnTo>
                              <a:lnTo>
                                <a:pt x="1785" y="1160"/>
                              </a:lnTo>
                              <a:lnTo>
                                <a:pt x="1785" y="1976"/>
                              </a:lnTo>
                              <a:lnTo>
                                <a:pt x="1784" y="1990"/>
                              </a:lnTo>
                              <a:lnTo>
                                <a:pt x="1782" y="2006"/>
                              </a:lnTo>
                              <a:lnTo>
                                <a:pt x="1778" y="2020"/>
                              </a:lnTo>
                              <a:lnTo>
                                <a:pt x="1773" y="2034"/>
                              </a:lnTo>
                              <a:lnTo>
                                <a:pt x="1766" y="2046"/>
                              </a:lnTo>
                              <a:lnTo>
                                <a:pt x="1759" y="2058"/>
                              </a:lnTo>
                              <a:lnTo>
                                <a:pt x="1750" y="2070"/>
                              </a:lnTo>
                              <a:lnTo>
                                <a:pt x="1740" y="2082"/>
                              </a:lnTo>
                              <a:lnTo>
                                <a:pt x="1730" y="2090"/>
                              </a:lnTo>
                              <a:lnTo>
                                <a:pt x="1718" y="2100"/>
                              </a:lnTo>
                              <a:lnTo>
                                <a:pt x="1705" y="2106"/>
                              </a:lnTo>
                              <a:lnTo>
                                <a:pt x="1692" y="2114"/>
                              </a:lnTo>
                              <a:lnTo>
                                <a:pt x="1678" y="2118"/>
                              </a:lnTo>
                              <a:lnTo>
                                <a:pt x="1664" y="2122"/>
                              </a:lnTo>
                              <a:lnTo>
                                <a:pt x="1649" y="2124"/>
                              </a:lnTo>
                              <a:lnTo>
                                <a:pt x="163" y="2124"/>
                              </a:lnTo>
                              <a:lnTo>
                                <a:pt x="148" y="2122"/>
                              </a:lnTo>
                              <a:lnTo>
                                <a:pt x="134" y="2118"/>
                              </a:lnTo>
                              <a:lnTo>
                                <a:pt x="120" y="2112"/>
                              </a:lnTo>
                              <a:lnTo>
                                <a:pt x="107" y="2106"/>
                              </a:lnTo>
                              <a:lnTo>
                                <a:pt x="95" y="2098"/>
                              </a:lnTo>
                              <a:lnTo>
                                <a:pt x="83" y="2090"/>
                              </a:lnTo>
                              <a:lnTo>
                                <a:pt x="72" y="2080"/>
                              </a:lnTo>
                              <a:lnTo>
                                <a:pt x="63" y="2070"/>
                              </a:lnTo>
                              <a:lnTo>
                                <a:pt x="54" y="2058"/>
                              </a:lnTo>
                              <a:lnTo>
                                <a:pt x="46" y="2046"/>
                              </a:lnTo>
                              <a:lnTo>
                                <a:pt x="40" y="2032"/>
                              </a:lnTo>
                              <a:lnTo>
                                <a:pt x="35" y="2018"/>
                              </a:lnTo>
                              <a:lnTo>
                                <a:pt x="32" y="2004"/>
                              </a:lnTo>
                              <a:lnTo>
                                <a:pt x="29" y="1988"/>
                              </a:lnTo>
                              <a:lnTo>
                                <a:pt x="29" y="1976"/>
                              </a:lnTo>
                              <a:lnTo>
                                <a:pt x="29" y="1160"/>
                              </a:lnTo>
                              <a:lnTo>
                                <a:pt x="30" y="1146"/>
                              </a:lnTo>
                              <a:lnTo>
                                <a:pt x="32" y="1130"/>
                              </a:lnTo>
                              <a:lnTo>
                                <a:pt x="36" y="1116"/>
                              </a:lnTo>
                              <a:lnTo>
                                <a:pt x="41" y="1102"/>
                              </a:lnTo>
                              <a:lnTo>
                                <a:pt x="47" y="1090"/>
                              </a:lnTo>
                              <a:lnTo>
                                <a:pt x="55" y="1076"/>
                              </a:lnTo>
                              <a:lnTo>
                                <a:pt x="63" y="1066"/>
                              </a:lnTo>
                              <a:lnTo>
                                <a:pt x="73" y="1054"/>
                              </a:lnTo>
                              <a:lnTo>
                                <a:pt x="84" y="1044"/>
                              </a:lnTo>
                              <a:lnTo>
                                <a:pt x="96" y="1036"/>
                              </a:lnTo>
                              <a:lnTo>
                                <a:pt x="108" y="1028"/>
                              </a:lnTo>
                              <a:lnTo>
                                <a:pt x="121" y="1022"/>
                              </a:lnTo>
                              <a:lnTo>
                                <a:pt x="150" y="1014"/>
                              </a:lnTo>
                              <a:lnTo>
                                <a:pt x="179" y="1010"/>
                              </a:lnTo>
                              <a:lnTo>
                                <a:pt x="1635" y="1010"/>
                              </a:lnTo>
                              <a:lnTo>
                                <a:pt x="1665" y="1014"/>
                              </a:lnTo>
                              <a:lnTo>
                                <a:pt x="1680" y="1018"/>
                              </a:lnTo>
                              <a:lnTo>
                                <a:pt x="1707" y="1030"/>
                              </a:lnTo>
                              <a:lnTo>
                                <a:pt x="1719" y="1038"/>
                              </a:lnTo>
                              <a:lnTo>
                                <a:pt x="1731" y="1046"/>
                              </a:lnTo>
                              <a:lnTo>
                                <a:pt x="1741" y="1056"/>
                              </a:lnTo>
                              <a:lnTo>
                                <a:pt x="1751" y="1066"/>
                              </a:lnTo>
                              <a:lnTo>
                                <a:pt x="1760" y="1078"/>
                              </a:lnTo>
                              <a:lnTo>
                                <a:pt x="1767" y="1090"/>
                              </a:lnTo>
                              <a:lnTo>
                                <a:pt x="1773" y="1104"/>
                              </a:lnTo>
                              <a:lnTo>
                                <a:pt x="1778" y="1118"/>
                              </a:lnTo>
                              <a:lnTo>
                                <a:pt x="1782" y="1132"/>
                              </a:lnTo>
                              <a:lnTo>
                                <a:pt x="1784" y="1148"/>
                              </a:lnTo>
                              <a:lnTo>
                                <a:pt x="1785" y="1160"/>
                              </a:lnTo>
                              <a:lnTo>
                                <a:pt x="1785" y="1066"/>
                              </a:lnTo>
                              <a:lnTo>
                                <a:pt x="1784" y="1064"/>
                              </a:lnTo>
                              <a:lnTo>
                                <a:pt x="1773" y="1050"/>
                              </a:lnTo>
                              <a:lnTo>
                                <a:pt x="1762" y="1036"/>
                              </a:lnTo>
                              <a:lnTo>
                                <a:pt x="1750" y="1024"/>
                              </a:lnTo>
                              <a:lnTo>
                                <a:pt x="1736" y="1014"/>
                              </a:lnTo>
                              <a:lnTo>
                                <a:pt x="1729" y="1010"/>
                              </a:lnTo>
                              <a:lnTo>
                                <a:pt x="1721" y="1006"/>
                              </a:lnTo>
                              <a:lnTo>
                                <a:pt x="1705" y="998"/>
                              </a:lnTo>
                              <a:lnTo>
                                <a:pt x="1690" y="992"/>
                              </a:lnTo>
                              <a:lnTo>
                                <a:pt x="1672" y="986"/>
                              </a:lnTo>
                              <a:lnTo>
                                <a:pt x="1636" y="982"/>
                              </a:lnTo>
                              <a:lnTo>
                                <a:pt x="923" y="982"/>
                              </a:lnTo>
                              <a:lnTo>
                                <a:pt x="925" y="979"/>
                              </a:lnTo>
                              <a:lnTo>
                                <a:pt x="973" y="896"/>
                              </a:lnTo>
                              <a:lnTo>
                                <a:pt x="977" y="889"/>
                              </a:lnTo>
                              <a:lnTo>
                                <a:pt x="975" y="880"/>
                              </a:lnTo>
                              <a:lnTo>
                                <a:pt x="961" y="872"/>
                              </a:lnTo>
                              <a:lnTo>
                                <a:pt x="951" y="874"/>
                              </a:lnTo>
                              <a:lnTo>
                                <a:pt x="947" y="881"/>
                              </a:lnTo>
                              <a:lnTo>
                                <a:pt x="923" y="923"/>
                              </a:lnTo>
                              <a:lnTo>
                                <a:pt x="923" y="872"/>
                              </a:lnTo>
                              <a:lnTo>
                                <a:pt x="920" y="0"/>
                              </a:lnTo>
                              <a:lnTo>
                                <a:pt x="890" y="0"/>
                              </a:lnTo>
                              <a:lnTo>
                                <a:pt x="893" y="923"/>
                              </a:lnTo>
                              <a:lnTo>
                                <a:pt x="864" y="874"/>
                              </a:lnTo>
                              <a:lnTo>
                                <a:pt x="855" y="872"/>
                              </a:lnTo>
                              <a:lnTo>
                                <a:pt x="848" y="876"/>
                              </a:lnTo>
                              <a:lnTo>
                                <a:pt x="841" y="880"/>
                              </a:lnTo>
                              <a:lnTo>
                                <a:pt x="838" y="889"/>
                              </a:lnTo>
                              <a:lnTo>
                                <a:pt x="893" y="982"/>
                              </a:lnTo>
                              <a:lnTo>
                                <a:pt x="179" y="982"/>
                              </a:lnTo>
                              <a:lnTo>
                                <a:pt x="163" y="984"/>
                              </a:lnTo>
                              <a:lnTo>
                                <a:pt x="145" y="986"/>
                              </a:lnTo>
                              <a:lnTo>
                                <a:pt x="128" y="990"/>
                              </a:lnTo>
                              <a:lnTo>
                                <a:pt x="111" y="996"/>
                              </a:lnTo>
                              <a:lnTo>
                                <a:pt x="96" y="1004"/>
                              </a:lnTo>
                              <a:lnTo>
                                <a:pt x="81" y="1012"/>
                              </a:lnTo>
                              <a:lnTo>
                                <a:pt x="67" y="1022"/>
                              </a:lnTo>
                              <a:lnTo>
                                <a:pt x="54" y="1034"/>
                              </a:lnTo>
                              <a:lnTo>
                                <a:pt x="43" y="1046"/>
                              </a:lnTo>
                              <a:lnTo>
                                <a:pt x="32" y="1060"/>
                              </a:lnTo>
                              <a:lnTo>
                                <a:pt x="23" y="1074"/>
                              </a:lnTo>
                              <a:lnTo>
                                <a:pt x="15" y="1090"/>
                              </a:lnTo>
                              <a:lnTo>
                                <a:pt x="9" y="1106"/>
                              </a:lnTo>
                              <a:lnTo>
                                <a:pt x="4" y="1124"/>
                              </a:lnTo>
                              <a:lnTo>
                                <a:pt x="2" y="1142"/>
                              </a:lnTo>
                              <a:lnTo>
                                <a:pt x="0" y="1160"/>
                              </a:lnTo>
                              <a:lnTo>
                                <a:pt x="0" y="1976"/>
                              </a:lnTo>
                              <a:lnTo>
                                <a:pt x="1" y="1990"/>
                              </a:lnTo>
                              <a:lnTo>
                                <a:pt x="4" y="2008"/>
                              </a:lnTo>
                              <a:lnTo>
                                <a:pt x="8" y="2026"/>
                              </a:lnTo>
                              <a:lnTo>
                                <a:pt x="14" y="2042"/>
                              </a:lnTo>
                              <a:lnTo>
                                <a:pt x="21" y="2058"/>
                              </a:lnTo>
                              <a:lnTo>
                                <a:pt x="30" y="2072"/>
                              </a:lnTo>
                              <a:lnTo>
                                <a:pt x="40" y="2086"/>
                              </a:lnTo>
                              <a:lnTo>
                                <a:pt x="51" y="2100"/>
                              </a:lnTo>
                              <a:lnTo>
                                <a:pt x="64" y="2110"/>
                              </a:lnTo>
                              <a:lnTo>
                                <a:pt x="77" y="2122"/>
                              </a:lnTo>
                              <a:lnTo>
                                <a:pt x="107" y="2138"/>
                              </a:lnTo>
                              <a:lnTo>
                                <a:pt x="124" y="2144"/>
                              </a:lnTo>
                              <a:lnTo>
                                <a:pt x="141" y="2148"/>
                              </a:lnTo>
                              <a:lnTo>
                                <a:pt x="159" y="2152"/>
                              </a:lnTo>
                              <a:lnTo>
                                <a:pt x="1650" y="2152"/>
                              </a:lnTo>
                              <a:lnTo>
                                <a:pt x="1668" y="2150"/>
                              </a:lnTo>
                              <a:lnTo>
                                <a:pt x="1686" y="2146"/>
                              </a:lnTo>
                              <a:lnTo>
                                <a:pt x="1702" y="2140"/>
                              </a:lnTo>
                              <a:lnTo>
                                <a:pt x="1718" y="2132"/>
                              </a:lnTo>
                              <a:lnTo>
                                <a:pt x="1732" y="2124"/>
                              </a:lnTo>
                              <a:lnTo>
                                <a:pt x="1747" y="2114"/>
                              </a:lnTo>
                              <a:lnTo>
                                <a:pt x="1759" y="2102"/>
                              </a:lnTo>
                              <a:lnTo>
                                <a:pt x="1771" y="2090"/>
                              </a:lnTo>
                              <a:lnTo>
                                <a:pt x="1781" y="2076"/>
                              </a:lnTo>
                              <a:lnTo>
                                <a:pt x="1791" y="2060"/>
                              </a:lnTo>
                              <a:lnTo>
                                <a:pt x="1798" y="2046"/>
                              </a:lnTo>
                              <a:lnTo>
                                <a:pt x="1804" y="2030"/>
                              </a:lnTo>
                              <a:lnTo>
                                <a:pt x="1809" y="2012"/>
                              </a:lnTo>
                              <a:lnTo>
                                <a:pt x="1812" y="1994"/>
                              </a:lnTo>
                              <a:lnTo>
                                <a:pt x="1813" y="1976"/>
                              </a:lnTo>
                              <a:lnTo>
                                <a:pt x="1813" y="11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31D44D2" id="AutoShape 215" o:spid="_x0000_s1026" style="position:absolute;margin-left:93.75pt;margin-top:418.9pt;width:90.65pt;height:107.65pt;z-index:250953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813,21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" path="m1756,1160r,-12l1754,1136r-3,-12l1747,1114r-6,-12l1735,1092r-7,-8l1728,1160r,816l1728,1982r-1,8l1724,2000r-2,8l1718,2018r-4,6l1708,2032r-6,6l1695,2046r-6,4l1681,2056r-8,4l1664,2064r-8,2l1646,2068r-1475,l163,2066r-10,-2l145,2062r-9,-4l129,2054r-8,-6l114,2042r-6,-6l102,2028r-4,-8l93,2012r-3,-8l88,1996r-2,-10l85,1976r,-816l86,1154r1,-10l89,1136r3,-10l96,1118r4,-8l105,1104r6,-8l118,1090r7,-6l133,1080r8,-4l149,1072r19,-4l1642,1068r9,2l1660,1072r9,2l1677,1078r8,4l1692,1088r14,12l1711,1108r5,8l1720,1122r3,10l1726,1140r1,10l1728,1160r,-76l1720,1074r-6,-6l1711,1066r-9,-6l1692,1054r-11,-6l1670,1044r-24,-4l166,1040r-24,4l131,1050r-11,4l110,1060r-9,8l92,1076r-8,8l78,1094r-7,10l66,1114r-4,12l59,1138r-1,12l57,1160r,816l58,1988r2,12l63,2012r4,10l72,2032r6,10l85,2052r8,10l102,2068r10,8l122,2082r10,6l144,2090r11,4l167,2096r1480,l1660,2094r22,-8l1693,2082r10,-6l1712,2068r9,-8l1729,2052r7,-10l1742,2032r5,-12l1751,2010r3,-12l1756,1986r,-10l1756,1160xm1813,1160r-1,-14l1810,1128r-4,-18l1800,1094r-8,-16l1785,1066r,94l1785,1976r-1,14l1782,2006r-4,14l1773,2034r-7,12l1759,2058r-9,12l1740,2082r-10,8l1718,2100r-13,6l1692,2114r-14,4l1664,2122r-15,2l163,2124r-15,-2l134,2118r-14,-6l107,2106r-12,-8l83,2090,72,2080r-9,-10l54,2058r-8,-12l40,2032r-5,-14l32,2004r-3,-16l29,1976r,-816l30,1146r2,-16l36,1116r5,-14l47,1090r8,-14l63,1066r10,-12l84,1044r12,-8l108,1028r13,-6l150,1014r29,-4l1635,1010r30,4l1680,1018r27,12l1719,1038r12,8l1741,1056r10,10l1760,1078r7,12l1773,1104r5,14l1782,1132r2,16l1785,1160r,-94l1784,1064r-11,-14l1762,1036r-12,-12l1736,1014r-7,-4l1721,1006r-16,-8l1690,992r-18,-6l1636,982r-713,l925,979r48,-83l977,889r-2,-9l961,872r-10,2l947,881r-24,42l923,872,920,,890,r3,923l864,874r-9,-2l848,876r-7,4l838,889r55,93l179,982r-16,2l145,986r-17,4l111,996r-15,8l81,1012r-14,10l54,1034r-11,12l32,1060r-9,14l15,1090r-6,16l4,1124r-2,18l,1160r,816l1,1990r3,18l8,2026r6,16l21,2058r9,14l40,2086r11,14l64,2110r13,12l107,2138r17,6l141,2148r18,4l1650,2152r18,-2l1686,2146r16,-6l1718,2132r14,-8l1747,2114r12,-12l1771,2090r10,-14l1791,2060r7,-14l1804,2030r5,-18l1812,1994r1,-18l1813,1160xe" fillcolor="black" stroked="f">
                <v:path arrowok="t" o:connecttype="custom" o:connectlocs="1109345,6653530;1097280,6682740;1093470,7221220;1076325,7245350;1051560,7258050;92075,7255510;68580,7239000;55880,7213600;55245,6672580;66675,6647180;89535,6629400;1054100,6626860;1083310,6644640;1096010,6670040;1088390,6624320;1060450,6609080;76200,6615430;49530,6640830;36830,6676390;40005,7223760;59055,7255510;91440,7273290;1068070,7270750;1097915,7249160;1113790,7214870;1150620,6673850;1133475,6623050;1129030,7228840;1104900,7268210;1065530,7291070;85090,7291070;45720,7266940;22225,7227570;19050,6673850;34925,6629400;68580,6598920;1057275,6590030;1105535,6616700;1129030,6656070;1132840,6621780;1097915,6587490;1038860,6569710;619125,6504940;586105,6532245;548640,6501130;567055,6569710;70485,6578600;27305,6610350;2540,6659880;2540,7221220;25400,7270750;78740,7307580;1070610,7308850;1116965,7280910;1145540,7235190" o:connectangles="0,0,0,0,0,0,0,0,0,0,0,0,0,0,0,0,0,0,0,0,0,0,0,0,0,0,0,0,0,0,0,0,0,0,0,0,0,0,0,0,0,0,0,0,0,0,0,0,0,0,0,0,0,0,0"/>
              </v:shape>
            </w:pict>
          </mc:Fallback>
        </mc:AlternateContent>
      </w:r>
      <w:r w:rsidR="00FB1A3B" w:rsidRPr="00F33AA1">
        <w:rPr>
          <w:noProof/>
        </w:rPr>
        <mc:AlternateContent>
          <mc:Choice Requires="wps">
            <w:drawing>
              <wp:anchor distT="0" distB="0" distL="114300" distR="114300" simplePos="0" relativeHeight="251053568" behindDoc="0" locked="0" layoutInCell="1" allowOverlap="1" wp14:anchorId="74F55476" wp14:editId="2D49BA11">
                <wp:simplePos x="0" y="0"/>
                <wp:positionH relativeFrom="column">
                  <wp:posOffset>2371725</wp:posOffset>
                </wp:positionH>
                <wp:positionV relativeFrom="paragraph">
                  <wp:posOffset>5330825</wp:posOffset>
                </wp:positionV>
                <wp:extent cx="1151255" cy="1367155"/>
                <wp:effectExtent l="0" t="0" r="0" b="4445"/>
                <wp:wrapNone/>
                <wp:docPr id="5" name="AutoShape 2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51255" cy="1367155"/>
                        </a:xfrm>
                        <a:custGeom>
                          <a:avLst/>
                          <a:gdLst>
                            <a:gd name="T0" fmla="+- 0 4190 2443"/>
                            <a:gd name="T1" fmla="*/ T0 w 1813"/>
                            <a:gd name="T2" fmla="+- 0 10478 9364"/>
                            <a:gd name="T3" fmla="*/ 10478 h 2153"/>
                            <a:gd name="T4" fmla="+- 0 4171 2443"/>
                            <a:gd name="T5" fmla="*/ T4 w 1813"/>
                            <a:gd name="T6" fmla="+- 0 10524 9364"/>
                            <a:gd name="T7" fmla="*/ 10524 h 2153"/>
                            <a:gd name="T8" fmla="+- 0 4165 2443"/>
                            <a:gd name="T9" fmla="*/ T8 w 1813"/>
                            <a:gd name="T10" fmla="+- 0 11372 9364"/>
                            <a:gd name="T11" fmla="*/ 11372 h 2153"/>
                            <a:gd name="T12" fmla="+- 0 4138 2443"/>
                            <a:gd name="T13" fmla="*/ T12 w 1813"/>
                            <a:gd name="T14" fmla="+- 0 11410 9364"/>
                            <a:gd name="T15" fmla="*/ 11410 h 2153"/>
                            <a:gd name="T16" fmla="+- 0 4099 2443"/>
                            <a:gd name="T17" fmla="*/ T16 w 1813"/>
                            <a:gd name="T18" fmla="+- 0 11430 9364"/>
                            <a:gd name="T19" fmla="*/ 11430 h 2153"/>
                            <a:gd name="T20" fmla="+- 0 2588 2443"/>
                            <a:gd name="T21" fmla="*/ T20 w 1813"/>
                            <a:gd name="T22" fmla="+- 0 11426 9364"/>
                            <a:gd name="T23" fmla="*/ 11426 h 2153"/>
                            <a:gd name="T24" fmla="+- 0 2551 2443"/>
                            <a:gd name="T25" fmla="*/ T24 w 1813"/>
                            <a:gd name="T26" fmla="+- 0 11400 9364"/>
                            <a:gd name="T27" fmla="*/ 11400 h 2153"/>
                            <a:gd name="T28" fmla="+- 0 2531 2443"/>
                            <a:gd name="T29" fmla="*/ T28 w 1813"/>
                            <a:gd name="T30" fmla="+- 0 11360 9364"/>
                            <a:gd name="T31" fmla="*/ 11360 h 2153"/>
                            <a:gd name="T32" fmla="+- 0 2530 2443"/>
                            <a:gd name="T33" fmla="*/ T32 w 1813"/>
                            <a:gd name="T34" fmla="+- 0 10508 9364"/>
                            <a:gd name="T35" fmla="*/ 10508 h 2153"/>
                            <a:gd name="T36" fmla="+- 0 2548 2443"/>
                            <a:gd name="T37" fmla="*/ T36 w 1813"/>
                            <a:gd name="T38" fmla="+- 0 10468 9364"/>
                            <a:gd name="T39" fmla="*/ 10468 h 2153"/>
                            <a:gd name="T40" fmla="+- 0 2584 2443"/>
                            <a:gd name="T41" fmla="*/ T40 w 1813"/>
                            <a:gd name="T42" fmla="+- 0 10440 9364"/>
                            <a:gd name="T43" fmla="*/ 10440 h 2153"/>
                            <a:gd name="T44" fmla="+- 0 4103 2443"/>
                            <a:gd name="T45" fmla="*/ T44 w 1813"/>
                            <a:gd name="T46" fmla="+- 0 10436 9364"/>
                            <a:gd name="T47" fmla="*/ 10436 h 2153"/>
                            <a:gd name="T48" fmla="+- 0 4149 2443"/>
                            <a:gd name="T49" fmla="*/ T48 w 1813"/>
                            <a:gd name="T50" fmla="+- 0 10464 9364"/>
                            <a:gd name="T51" fmla="*/ 10464 h 2153"/>
                            <a:gd name="T52" fmla="+- 0 4169 2443"/>
                            <a:gd name="T53" fmla="*/ T52 w 1813"/>
                            <a:gd name="T54" fmla="+- 0 10504 9364"/>
                            <a:gd name="T55" fmla="*/ 10504 h 2153"/>
                            <a:gd name="T56" fmla="+- 0 4157 2443"/>
                            <a:gd name="T57" fmla="*/ T56 w 1813"/>
                            <a:gd name="T58" fmla="+- 0 10432 9364"/>
                            <a:gd name="T59" fmla="*/ 10432 h 2153"/>
                            <a:gd name="T60" fmla="+- 0 4113 2443"/>
                            <a:gd name="T61" fmla="*/ T60 w 1813"/>
                            <a:gd name="T62" fmla="+- 0 10408 9364"/>
                            <a:gd name="T63" fmla="*/ 10408 h 2153"/>
                            <a:gd name="T64" fmla="+- 0 2563 2443"/>
                            <a:gd name="T65" fmla="*/ T64 w 1813"/>
                            <a:gd name="T66" fmla="+- 0 10418 9364"/>
                            <a:gd name="T67" fmla="*/ 10418 h 2153"/>
                            <a:gd name="T68" fmla="+- 0 2521 2443"/>
                            <a:gd name="T69" fmla="*/ T68 w 1813"/>
                            <a:gd name="T70" fmla="+- 0 10458 9364"/>
                            <a:gd name="T71" fmla="*/ 10458 h 2153"/>
                            <a:gd name="T72" fmla="+- 0 2501 2443"/>
                            <a:gd name="T73" fmla="*/ T72 w 1813"/>
                            <a:gd name="T74" fmla="+- 0 10514 9364"/>
                            <a:gd name="T75" fmla="*/ 10514 h 2153"/>
                            <a:gd name="T76" fmla="+- 0 2506 2443"/>
                            <a:gd name="T77" fmla="*/ T76 w 1813"/>
                            <a:gd name="T78" fmla="+- 0 11376 9364"/>
                            <a:gd name="T79" fmla="*/ 11376 h 2153"/>
                            <a:gd name="T80" fmla="+- 0 2536 2443"/>
                            <a:gd name="T81" fmla="*/ T80 w 1813"/>
                            <a:gd name="T82" fmla="+- 0 11426 9364"/>
                            <a:gd name="T83" fmla="*/ 11426 h 2153"/>
                            <a:gd name="T84" fmla="+- 0 2587 2443"/>
                            <a:gd name="T85" fmla="*/ T84 w 1813"/>
                            <a:gd name="T86" fmla="+- 0 11454 9364"/>
                            <a:gd name="T87" fmla="*/ 11454 h 2153"/>
                            <a:gd name="T88" fmla="+- 0 4125 2443"/>
                            <a:gd name="T89" fmla="*/ T88 w 1813"/>
                            <a:gd name="T90" fmla="+- 0 11450 9364"/>
                            <a:gd name="T91" fmla="*/ 11450 h 2153"/>
                            <a:gd name="T92" fmla="+- 0 4172 2443"/>
                            <a:gd name="T93" fmla="*/ T92 w 1813"/>
                            <a:gd name="T94" fmla="+- 0 11416 9364"/>
                            <a:gd name="T95" fmla="*/ 11416 h 2153"/>
                            <a:gd name="T96" fmla="+- 0 4197 2443"/>
                            <a:gd name="T97" fmla="*/ T96 w 1813"/>
                            <a:gd name="T98" fmla="+- 0 11362 9364"/>
                            <a:gd name="T99" fmla="*/ 11362 h 2153"/>
                            <a:gd name="T100" fmla="+- 0 4255 2443"/>
                            <a:gd name="T101" fmla="*/ T100 w 1813"/>
                            <a:gd name="T102" fmla="+- 0 10510 9364"/>
                            <a:gd name="T103" fmla="*/ 10510 h 2153"/>
                            <a:gd name="T104" fmla="+- 0 4228 2443"/>
                            <a:gd name="T105" fmla="*/ T104 w 1813"/>
                            <a:gd name="T106" fmla="+- 0 10430 9364"/>
                            <a:gd name="T107" fmla="*/ 10430 h 2153"/>
                            <a:gd name="T108" fmla="+- 0 4221 2443"/>
                            <a:gd name="T109" fmla="*/ T108 w 1813"/>
                            <a:gd name="T110" fmla="+- 0 11384 9364"/>
                            <a:gd name="T111" fmla="*/ 11384 h 2153"/>
                            <a:gd name="T112" fmla="+- 0 4183 2443"/>
                            <a:gd name="T113" fmla="*/ T112 w 1813"/>
                            <a:gd name="T114" fmla="+- 0 11446 9364"/>
                            <a:gd name="T115" fmla="*/ 11446 h 2153"/>
                            <a:gd name="T116" fmla="+- 0 4121 2443"/>
                            <a:gd name="T117" fmla="*/ T116 w 1813"/>
                            <a:gd name="T118" fmla="+- 0 11482 9364"/>
                            <a:gd name="T119" fmla="*/ 11482 h 2153"/>
                            <a:gd name="T120" fmla="+- 0 2577 2443"/>
                            <a:gd name="T121" fmla="*/ T120 w 1813"/>
                            <a:gd name="T122" fmla="+- 0 11482 9364"/>
                            <a:gd name="T123" fmla="*/ 11482 h 2153"/>
                            <a:gd name="T124" fmla="+- 0 2515 2443"/>
                            <a:gd name="T125" fmla="*/ T124 w 1813"/>
                            <a:gd name="T126" fmla="+- 0 11444 9364"/>
                            <a:gd name="T127" fmla="*/ 11444 h 2153"/>
                            <a:gd name="T128" fmla="+- 0 2478 2443"/>
                            <a:gd name="T129" fmla="*/ T128 w 1813"/>
                            <a:gd name="T130" fmla="+- 0 11382 9364"/>
                            <a:gd name="T131" fmla="*/ 11382 h 2153"/>
                            <a:gd name="T132" fmla="+- 0 2473 2443"/>
                            <a:gd name="T133" fmla="*/ T132 w 1813"/>
                            <a:gd name="T134" fmla="+- 0 10510 9364"/>
                            <a:gd name="T135" fmla="*/ 10510 h 2153"/>
                            <a:gd name="T136" fmla="+- 0 2498 2443"/>
                            <a:gd name="T137" fmla="*/ T136 w 1813"/>
                            <a:gd name="T138" fmla="+- 0 10440 9364"/>
                            <a:gd name="T139" fmla="*/ 10440 h 2153"/>
                            <a:gd name="T140" fmla="+- 0 2551 2443"/>
                            <a:gd name="T141" fmla="*/ T140 w 1813"/>
                            <a:gd name="T142" fmla="+- 0 10392 9364"/>
                            <a:gd name="T143" fmla="*/ 10392 h 2153"/>
                            <a:gd name="T144" fmla="+- 0 4108 2443"/>
                            <a:gd name="T145" fmla="*/ T144 w 1813"/>
                            <a:gd name="T146" fmla="+- 0 10378 9364"/>
                            <a:gd name="T147" fmla="*/ 10378 h 2153"/>
                            <a:gd name="T148" fmla="+- 0 4184 2443"/>
                            <a:gd name="T149" fmla="*/ T148 w 1813"/>
                            <a:gd name="T150" fmla="+- 0 10420 9364"/>
                            <a:gd name="T151" fmla="*/ 10420 h 2153"/>
                            <a:gd name="T152" fmla="+- 0 4221 2443"/>
                            <a:gd name="T153" fmla="*/ T152 w 1813"/>
                            <a:gd name="T154" fmla="+- 0 10482 9364"/>
                            <a:gd name="T155" fmla="*/ 10482 h 2153"/>
                            <a:gd name="T156" fmla="+- 0 4227 2443"/>
                            <a:gd name="T157" fmla="*/ T156 w 1813"/>
                            <a:gd name="T158" fmla="+- 0 10428 9364"/>
                            <a:gd name="T159" fmla="*/ 10428 h 2153"/>
                            <a:gd name="T160" fmla="+- 0 4172 2443"/>
                            <a:gd name="T161" fmla="*/ T160 w 1813"/>
                            <a:gd name="T162" fmla="+- 0 10374 9364"/>
                            <a:gd name="T163" fmla="*/ 10374 h 2153"/>
                            <a:gd name="T164" fmla="+- 0 4079 2443"/>
                            <a:gd name="T165" fmla="*/ T164 w 1813"/>
                            <a:gd name="T166" fmla="+- 0 10346 9364"/>
                            <a:gd name="T167" fmla="*/ 10346 h 2153"/>
                            <a:gd name="T168" fmla="+- 0 3418 2443"/>
                            <a:gd name="T169" fmla="*/ T168 w 1813"/>
                            <a:gd name="T170" fmla="+- 0 10244 9364"/>
                            <a:gd name="T171" fmla="*/ 10244 h 2153"/>
                            <a:gd name="T172" fmla="+- 0 3366 2443"/>
                            <a:gd name="T173" fmla="*/ T172 w 1813"/>
                            <a:gd name="T174" fmla="+- 0 10287 9364"/>
                            <a:gd name="T175" fmla="*/ 10287 h 2153"/>
                            <a:gd name="T176" fmla="+- 0 3307 2443"/>
                            <a:gd name="T177" fmla="*/ T176 w 1813"/>
                            <a:gd name="T178" fmla="+- 0 10238 9364"/>
                            <a:gd name="T179" fmla="*/ 10238 h 2153"/>
                            <a:gd name="T180" fmla="+- 0 3336 2443"/>
                            <a:gd name="T181" fmla="*/ T180 w 1813"/>
                            <a:gd name="T182" fmla="+- 0 10346 9364"/>
                            <a:gd name="T183" fmla="*/ 10346 h 2153"/>
                            <a:gd name="T184" fmla="+- 0 2554 2443"/>
                            <a:gd name="T185" fmla="*/ T184 w 1813"/>
                            <a:gd name="T186" fmla="+- 0 10360 9364"/>
                            <a:gd name="T187" fmla="*/ 10360 h 2153"/>
                            <a:gd name="T188" fmla="+- 0 2486 2443"/>
                            <a:gd name="T189" fmla="*/ T188 w 1813"/>
                            <a:gd name="T190" fmla="+- 0 10410 9364"/>
                            <a:gd name="T191" fmla="*/ 10410 h 2153"/>
                            <a:gd name="T192" fmla="+- 0 2447 2443"/>
                            <a:gd name="T193" fmla="*/ T192 w 1813"/>
                            <a:gd name="T194" fmla="+- 0 10488 9364"/>
                            <a:gd name="T195" fmla="*/ 10488 h 2153"/>
                            <a:gd name="T196" fmla="+- 0 2447 2443"/>
                            <a:gd name="T197" fmla="*/ T196 w 1813"/>
                            <a:gd name="T198" fmla="+- 0 11372 9364"/>
                            <a:gd name="T199" fmla="*/ 11372 h 2153"/>
                            <a:gd name="T200" fmla="+- 0 2483 2443"/>
                            <a:gd name="T201" fmla="*/ T200 w 1813"/>
                            <a:gd name="T202" fmla="+- 0 11450 9364"/>
                            <a:gd name="T203" fmla="*/ 11450 h 2153"/>
                            <a:gd name="T204" fmla="+- 0 2567 2443"/>
                            <a:gd name="T205" fmla="*/ T204 w 1813"/>
                            <a:gd name="T206" fmla="+- 0 11508 9364"/>
                            <a:gd name="T207" fmla="*/ 11508 h 2153"/>
                            <a:gd name="T208" fmla="+- 0 4129 2443"/>
                            <a:gd name="T209" fmla="*/ T208 w 1813"/>
                            <a:gd name="T210" fmla="+- 0 11510 9364"/>
                            <a:gd name="T211" fmla="*/ 11510 h 2153"/>
                            <a:gd name="T212" fmla="+- 0 4202 2443"/>
                            <a:gd name="T213" fmla="*/ T212 w 1813"/>
                            <a:gd name="T214" fmla="+- 0 11466 9364"/>
                            <a:gd name="T215" fmla="*/ 11466 h 2153"/>
                            <a:gd name="T216" fmla="+- 0 4247 2443"/>
                            <a:gd name="T217" fmla="*/ T216 w 1813"/>
                            <a:gd name="T218" fmla="+- 0 11394 9364"/>
                            <a:gd name="T219" fmla="*/ 11394 h 215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</a:cxnLst>
                          <a:rect l="0" t="0" r="r" b="b"/>
                          <a:pathLst>
                            <a:path w="1813" h="2153">
                              <a:moveTo>
                                <a:pt x="1756" y="1160"/>
                              </a:moveTo>
                              <a:lnTo>
                                <a:pt x="1756" y="1148"/>
                              </a:lnTo>
                              <a:lnTo>
                                <a:pt x="1754" y="1136"/>
                              </a:lnTo>
                              <a:lnTo>
                                <a:pt x="1751" y="1124"/>
                              </a:lnTo>
                              <a:lnTo>
                                <a:pt x="1747" y="1114"/>
                              </a:lnTo>
                              <a:lnTo>
                                <a:pt x="1741" y="1102"/>
                              </a:lnTo>
                              <a:lnTo>
                                <a:pt x="1735" y="1092"/>
                              </a:lnTo>
                              <a:lnTo>
                                <a:pt x="1728" y="1084"/>
                              </a:lnTo>
                              <a:lnTo>
                                <a:pt x="1728" y="1160"/>
                              </a:lnTo>
                              <a:lnTo>
                                <a:pt x="1728" y="1976"/>
                              </a:lnTo>
                              <a:lnTo>
                                <a:pt x="1728" y="1982"/>
                              </a:lnTo>
                              <a:lnTo>
                                <a:pt x="1727" y="1990"/>
                              </a:lnTo>
                              <a:lnTo>
                                <a:pt x="1724" y="2000"/>
                              </a:lnTo>
                              <a:lnTo>
                                <a:pt x="1722" y="2008"/>
                              </a:lnTo>
                              <a:lnTo>
                                <a:pt x="1718" y="2018"/>
                              </a:lnTo>
                              <a:lnTo>
                                <a:pt x="1714" y="2024"/>
                              </a:lnTo>
                              <a:lnTo>
                                <a:pt x="1708" y="2032"/>
                              </a:lnTo>
                              <a:lnTo>
                                <a:pt x="1702" y="2038"/>
                              </a:lnTo>
                              <a:lnTo>
                                <a:pt x="1695" y="2046"/>
                              </a:lnTo>
                              <a:lnTo>
                                <a:pt x="1689" y="2050"/>
                              </a:lnTo>
                              <a:lnTo>
                                <a:pt x="1681" y="2056"/>
                              </a:lnTo>
                              <a:lnTo>
                                <a:pt x="1673" y="2060"/>
                              </a:lnTo>
                              <a:lnTo>
                                <a:pt x="1664" y="2064"/>
                              </a:lnTo>
                              <a:lnTo>
                                <a:pt x="1656" y="2066"/>
                              </a:lnTo>
                              <a:lnTo>
                                <a:pt x="1646" y="2068"/>
                              </a:lnTo>
                              <a:lnTo>
                                <a:pt x="171" y="2068"/>
                              </a:lnTo>
                              <a:lnTo>
                                <a:pt x="163" y="2066"/>
                              </a:lnTo>
                              <a:lnTo>
                                <a:pt x="153" y="2064"/>
                              </a:lnTo>
                              <a:lnTo>
                                <a:pt x="145" y="2062"/>
                              </a:lnTo>
                              <a:lnTo>
                                <a:pt x="136" y="2058"/>
                              </a:lnTo>
                              <a:lnTo>
                                <a:pt x="129" y="2054"/>
                              </a:lnTo>
                              <a:lnTo>
                                <a:pt x="121" y="2048"/>
                              </a:lnTo>
                              <a:lnTo>
                                <a:pt x="114" y="2042"/>
                              </a:lnTo>
                              <a:lnTo>
                                <a:pt x="108" y="2036"/>
                              </a:lnTo>
                              <a:lnTo>
                                <a:pt x="102" y="2028"/>
                              </a:lnTo>
                              <a:lnTo>
                                <a:pt x="98" y="2020"/>
                              </a:lnTo>
                              <a:lnTo>
                                <a:pt x="93" y="2012"/>
                              </a:lnTo>
                              <a:lnTo>
                                <a:pt x="90" y="2004"/>
                              </a:lnTo>
                              <a:lnTo>
                                <a:pt x="88" y="1996"/>
                              </a:lnTo>
                              <a:lnTo>
                                <a:pt x="86" y="1986"/>
                              </a:lnTo>
                              <a:lnTo>
                                <a:pt x="85" y="1976"/>
                              </a:lnTo>
                              <a:lnTo>
                                <a:pt x="85" y="1160"/>
                              </a:lnTo>
                              <a:lnTo>
                                <a:pt x="86" y="1154"/>
                              </a:lnTo>
                              <a:lnTo>
                                <a:pt x="87" y="1144"/>
                              </a:lnTo>
                              <a:lnTo>
                                <a:pt x="89" y="1136"/>
                              </a:lnTo>
                              <a:lnTo>
                                <a:pt x="92" y="1126"/>
                              </a:lnTo>
                              <a:lnTo>
                                <a:pt x="96" y="1118"/>
                              </a:lnTo>
                              <a:lnTo>
                                <a:pt x="100" y="1110"/>
                              </a:lnTo>
                              <a:lnTo>
                                <a:pt x="105" y="1104"/>
                              </a:lnTo>
                              <a:lnTo>
                                <a:pt x="111" y="1096"/>
                              </a:lnTo>
                              <a:lnTo>
                                <a:pt x="118" y="1090"/>
                              </a:lnTo>
                              <a:lnTo>
                                <a:pt x="125" y="1084"/>
                              </a:lnTo>
                              <a:lnTo>
                                <a:pt x="133" y="1080"/>
                              </a:lnTo>
                              <a:lnTo>
                                <a:pt x="141" y="1076"/>
                              </a:lnTo>
                              <a:lnTo>
                                <a:pt x="149" y="1072"/>
                              </a:lnTo>
                              <a:lnTo>
                                <a:pt x="168" y="1068"/>
                              </a:lnTo>
                              <a:lnTo>
                                <a:pt x="1642" y="1068"/>
                              </a:lnTo>
                              <a:lnTo>
                                <a:pt x="1651" y="1070"/>
                              </a:lnTo>
                              <a:lnTo>
                                <a:pt x="1660" y="1072"/>
                              </a:lnTo>
                              <a:lnTo>
                                <a:pt x="1669" y="1074"/>
                              </a:lnTo>
                              <a:lnTo>
                                <a:pt x="1677" y="1078"/>
                              </a:lnTo>
                              <a:lnTo>
                                <a:pt x="1685" y="1082"/>
                              </a:lnTo>
                              <a:lnTo>
                                <a:pt x="1692" y="1088"/>
                              </a:lnTo>
                              <a:lnTo>
                                <a:pt x="1706" y="1100"/>
                              </a:lnTo>
                              <a:lnTo>
                                <a:pt x="1711" y="1108"/>
                              </a:lnTo>
                              <a:lnTo>
                                <a:pt x="1716" y="1116"/>
                              </a:lnTo>
                              <a:lnTo>
                                <a:pt x="1720" y="1122"/>
                              </a:lnTo>
                              <a:lnTo>
                                <a:pt x="1723" y="1132"/>
                              </a:lnTo>
                              <a:lnTo>
                                <a:pt x="1726" y="1140"/>
                              </a:lnTo>
                              <a:lnTo>
                                <a:pt x="1727" y="1150"/>
                              </a:lnTo>
                              <a:lnTo>
                                <a:pt x="1728" y="1160"/>
                              </a:lnTo>
                              <a:lnTo>
                                <a:pt x="1728" y="1084"/>
                              </a:lnTo>
                              <a:lnTo>
                                <a:pt x="1720" y="1074"/>
                              </a:lnTo>
                              <a:lnTo>
                                <a:pt x="1714" y="1068"/>
                              </a:lnTo>
                              <a:lnTo>
                                <a:pt x="1711" y="1066"/>
                              </a:lnTo>
                              <a:lnTo>
                                <a:pt x="1702" y="1060"/>
                              </a:lnTo>
                              <a:lnTo>
                                <a:pt x="1692" y="1054"/>
                              </a:lnTo>
                              <a:lnTo>
                                <a:pt x="1681" y="1048"/>
                              </a:lnTo>
                              <a:lnTo>
                                <a:pt x="1670" y="1044"/>
                              </a:lnTo>
                              <a:lnTo>
                                <a:pt x="1646" y="1040"/>
                              </a:lnTo>
                              <a:lnTo>
                                <a:pt x="166" y="1040"/>
                              </a:lnTo>
                              <a:lnTo>
                                <a:pt x="142" y="1044"/>
                              </a:lnTo>
                              <a:lnTo>
                                <a:pt x="131" y="1050"/>
                              </a:lnTo>
                              <a:lnTo>
                                <a:pt x="120" y="1054"/>
                              </a:lnTo>
                              <a:lnTo>
                                <a:pt x="110" y="1060"/>
                              </a:lnTo>
                              <a:lnTo>
                                <a:pt x="101" y="1068"/>
                              </a:lnTo>
                              <a:lnTo>
                                <a:pt x="92" y="1076"/>
                              </a:lnTo>
                              <a:lnTo>
                                <a:pt x="84" y="1084"/>
                              </a:lnTo>
                              <a:lnTo>
                                <a:pt x="78" y="1094"/>
                              </a:lnTo>
                              <a:lnTo>
                                <a:pt x="71" y="1104"/>
                              </a:lnTo>
                              <a:lnTo>
                                <a:pt x="66" y="1114"/>
                              </a:lnTo>
                              <a:lnTo>
                                <a:pt x="62" y="1126"/>
                              </a:lnTo>
                              <a:lnTo>
                                <a:pt x="59" y="1138"/>
                              </a:lnTo>
                              <a:lnTo>
                                <a:pt x="58" y="1150"/>
                              </a:lnTo>
                              <a:lnTo>
                                <a:pt x="57" y="1160"/>
                              </a:lnTo>
                              <a:lnTo>
                                <a:pt x="57" y="1976"/>
                              </a:lnTo>
                              <a:lnTo>
                                <a:pt x="58" y="1988"/>
                              </a:lnTo>
                              <a:lnTo>
                                <a:pt x="60" y="2000"/>
                              </a:lnTo>
                              <a:lnTo>
                                <a:pt x="63" y="2012"/>
                              </a:lnTo>
                              <a:lnTo>
                                <a:pt x="67" y="2022"/>
                              </a:lnTo>
                              <a:lnTo>
                                <a:pt x="72" y="2032"/>
                              </a:lnTo>
                              <a:lnTo>
                                <a:pt x="78" y="2042"/>
                              </a:lnTo>
                              <a:lnTo>
                                <a:pt x="85" y="2052"/>
                              </a:lnTo>
                              <a:lnTo>
                                <a:pt x="93" y="2062"/>
                              </a:lnTo>
                              <a:lnTo>
                                <a:pt x="102" y="2068"/>
                              </a:lnTo>
                              <a:lnTo>
                                <a:pt x="112" y="2076"/>
                              </a:lnTo>
                              <a:lnTo>
                                <a:pt x="122" y="2082"/>
                              </a:lnTo>
                              <a:lnTo>
                                <a:pt x="132" y="2088"/>
                              </a:lnTo>
                              <a:lnTo>
                                <a:pt x="144" y="2090"/>
                              </a:lnTo>
                              <a:lnTo>
                                <a:pt x="155" y="2094"/>
                              </a:lnTo>
                              <a:lnTo>
                                <a:pt x="167" y="2096"/>
                              </a:lnTo>
                              <a:lnTo>
                                <a:pt x="1647" y="2096"/>
                              </a:lnTo>
                              <a:lnTo>
                                <a:pt x="1660" y="2094"/>
                              </a:lnTo>
                              <a:lnTo>
                                <a:pt x="1682" y="2086"/>
                              </a:lnTo>
                              <a:lnTo>
                                <a:pt x="1693" y="2082"/>
                              </a:lnTo>
                              <a:lnTo>
                                <a:pt x="1703" y="2076"/>
                              </a:lnTo>
                              <a:lnTo>
                                <a:pt x="1712" y="2068"/>
                              </a:lnTo>
                              <a:lnTo>
                                <a:pt x="1721" y="2060"/>
                              </a:lnTo>
                              <a:lnTo>
                                <a:pt x="1729" y="2052"/>
                              </a:lnTo>
                              <a:lnTo>
                                <a:pt x="1736" y="2042"/>
                              </a:lnTo>
                              <a:lnTo>
                                <a:pt x="1742" y="2032"/>
                              </a:lnTo>
                              <a:lnTo>
                                <a:pt x="1747" y="2020"/>
                              </a:lnTo>
                              <a:lnTo>
                                <a:pt x="1751" y="2010"/>
                              </a:lnTo>
                              <a:lnTo>
                                <a:pt x="1754" y="1998"/>
                              </a:lnTo>
                              <a:lnTo>
                                <a:pt x="1756" y="1986"/>
                              </a:lnTo>
                              <a:lnTo>
                                <a:pt x="1756" y="1976"/>
                              </a:lnTo>
                              <a:lnTo>
                                <a:pt x="1756" y="1160"/>
                              </a:lnTo>
                              <a:close/>
                              <a:moveTo>
                                <a:pt x="1813" y="1160"/>
                              </a:moveTo>
                              <a:lnTo>
                                <a:pt x="1812" y="1146"/>
                              </a:lnTo>
                              <a:lnTo>
                                <a:pt x="1810" y="1128"/>
                              </a:lnTo>
                              <a:lnTo>
                                <a:pt x="1806" y="1110"/>
                              </a:lnTo>
                              <a:lnTo>
                                <a:pt x="1800" y="1094"/>
                              </a:lnTo>
                              <a:lnTo>
                                <a:pt x="1792" y="1078"/>
                              </a:lnTo>
                              <a:lnTo>
                                <a:pt x="1785" y="1066"/>
                              </a:lnTo>
                              <a:lnTo>
                                <a:pt x="1785" y="1160"/>
                              </a:lnTo>
                              <a:lnTo>
                                <a:pt x="1785" y="1976"/>
                              </a:lnTo>
                              <a:lnTo>
                                <a:pt x="1784" y="1990"/>
                              </a:lnTo>
                              <a:lnTo>
                                <a:pt x="1782" y="2006"/>
                              </a:lnTo>
                              <a:lnTo>
                                <a:pt x="1778" y="2020"/>
                              </a:lnTo>
                              <a:lnTo>
                                <a:pt x="1773" y="2034"/>
                              </a:lnTo>
                              <a:lnTo>
                                <a:pt x="1766" y="2046"/>
                              </a:lnTo>
                              <a:lnTo>
                                <a:pt x="1759" y="2058"/>
                              </a:lnTo>
                              <a:lnTo>
                                <a:pt x="1750" y="2070"/>
                              </a:lnTo>
                              <a:lnTo>
                                <a:pt x="1740" y="2082"/>
                              </a:lnTo>
                              <a:lnTo>
                                <a:pt x="1730" y="2090"/>
                              </a:lnTo>
                              <a:lnTo>
                                <a:pt x="1718" y="2100"/>
                              </a:lnTo>
                              <a:lnTo>
                                <a:pt x="1705" y="2106"/>
                              </a:lnTo>
                              <a:lnTo>
                                <a:pt x="1692" y="2114"/>
                              </a:lnTo>
                              <a:lnTo>
                                <a:pt x="1678" y="2118"/>
                              </a:lnTo>
                              <a:lnTo>
                                <a:pt x="1664" y="2122"/>
                              </a:lnTo>
                              <a:lnTo>
                                <a:pt x="1649" y="2124"/>
                              </a:lnTo>
                              <a:lnTo>
                                <a:pt x="163" y="2124"/>
                              </a:lnTo>
                              <a:lnTo>
                                <a:pt x="148" y="2122"/>
                              </a:lnTo>
                              <a:lnTo>
                                <a:pt x="134" y="2118"/>
                              </a:lnTo>
                              <a:lnTo>
                                <a:pt x="120" y="2112"/>
                              </a:lnTo>
                              <a:lnTo>
                                <a:pt x="107" y="2106"/>
                              </a:lnTo>
                              <a:lnTo>
                                <a:pt x="95" y="2098"/>
                              </a:lnTo>
                              <a:lnTo>
                                <a:pt x="83" y="2090"/>
                              </a:lnTo>
                              <a:lnTo>
                                <a:pt x="72" y="2080"/>
                              </a:lnTo>
                              <a:lnTo>
                                <a:pt x="63" y="2070"/>
                              </a:lnTo>
                              <a:lnTo>
                                <a:pt x="54" y="2058"/>
                              </a:lnTo>
                              <a:lnTo>
                                <a:pt x="46" y="2046"/>
                              </a:lnTo>
                              <a:lnTo>
                                <a:pt x="40" y="2032"/>
                              </a:lnTo>
                              <a:lnTo>
                                <a:pt x="35" y="2018"/>
                              </a:lnTo>
                              <a:lnTo>
                                <a:pt x="32" y="2004"/>
                              </a:lnTo>
                              <a:lnTo>
                                <a:pt x="29" y="1988"/>
                              </a:lnTo>
                              <a:lnTo>
                                <a:pt x="29" y="1976"/>
                              </a:lnTo>
                              <a:lnTo>
                                <a:pt x="29" y="1160"/>
                              </a:lnTo>
                              <a:lnTo>
                                <a:pt x="30" y="1146"/>
                              </a:lnTo>
                              <a:lnTo>
                                <a:pt x="32" y="1130"/>
                              </a:lnTo>
                              <a:lnTo>
                                <a:pt x="36" y="1116"/>
                              </a:lnTo>
                              <a:lnTo>
                                <a:pt x="41" y="1102"/>
                              </a:lnTo>
                              <a:lnTo>
                                <a:pt x="47" y="1090"/>
                              </a:lnTo>
                              <a:lnTo>
                                <a:pt x="55" y="1076"/>
                              </a:lnTo>
                              <a:lnTo>
                                <a:pt x="63" y="1066"/>
                              </a:lnTo>
                              <a:lnTo>
                                <a:pt x="73" y="1054"/>
                              </a:lnTo>
                              <a:lnTo>
                                <a:pt x="84" y="1044"/>
                              </a:lnTo>
                              <a:lnTo>
                                <a:pt x="96" y="1036"/>
                              </a:lnTo>
                              <a:lnTo>
                                <a:pt x="108" y="1028"/>
                              </a:lnTo>
                              <a:lnTo>
                                <a:pt x="121" y="1022"/>
                              </a:lnTo>
                              <a:lnTo>
                                <a:pt x="150" y="1014"/>
                              </a:lnTo>
                              <a:lnTo>
                                <a:pt x="179" y="1010"/>
                              </a:lnTo>
                              <a:lnTo>
                                <a:pt x="1635" y="1010"/>
                              </a:lnTo>
                              <a:lnTo>
                                <a:pt x="1665" y="1014"/>
                              </a:lnTo>
                              <a:lnTo>
                                <a:pt x="1680" y="1018"/>
                              </a:lnTo>
                              <a:lnTo>
                                <a:pt x="1707" y="1030"/>
                              </a:lnTo>
                              <a:lnTo>
                                <a:pt x="1719" y="1038"/>
                              </a:lnTo>
                              <a:lnTo>
                                <a:pt x="1731" y="1046"/>
                              </a:lnTo>
                              <a:lnTo>
                                <a:pt x="1741" y="1056"/>
                              </a:lnTo>
                              <a:lnTo>
                                <a:pt x="1751" y="1066"/>
                              </a:lnTo>
                              <a:lnTo>
                                <a:pt x="1760" y="1078"/>
                              </a:lnTo>
                              <a:lnTo>
                                <a:pt x="1767" y="1090"/>
                              </a:lnTo>
                              <a:lnTo>
                                <a:pt x="1773" y="1104"/>
                              </a:lnTo>
                              <a:lnTo>
                                <a:pt x="1778" y="1118"/>
                              </a:lnTo>
                              <a:lnTo>
                                <a:pt x="1782" y="1132"/>
                              </a:lnTo>
                              <a:lnTo>
                                <a:pt x="1784" y="1148"/>
                              </a:lnTo>
                              <a:lnTo>
                                <a:pt x="1785" y="1160"/>
                              </a:lnTo>
                              <a:lnTo>
                                <a:pt x="1785" y="1066"/>
                              </a:lnTo>
                              <a:lnTo>
                                <a:pt x="1784" y="1064"/>
                              </a:lnTo>
                              <a:lnTo>
                                <a:pt x="1773" y="1050"/>
                              </a:lnTo>
                              <a:lnTo>
                                <a:pt x="1762" y="1036"/>
                              </a:lnTo>
                              <a:lnTo>
                                <a:pt x="1750" y="1024"/>
                              </a:lnTo>
                              <a:lnTo>
                                <a:pt x="1736" y="1014"/>
                              </a:lnTo>
                              <a:lnTo>
                                <a:pt x="1729" y="1010"/>
                              </a:lnTo>
                              <a:lnTo>
                                <a:pt x="1721" y="1006"/>
                              </a:lnTo>
                              <a:lnTo>
                                <a:pt x="1705" y="998"/>
                              </a:lnTo>
                              <a:lnTo>
                                <a:pt x="1690" y="992"/>
                              </a:lnTo>
                              <a:lnTo>
                                <a:pt x="1672" y="986"/>
                              </a:lnTo>
                              <a:lnTo>
                                <a:pt x="1636" y="982"/>
                              </a:lnTo>
                              <a:lnTo>
                                <a:pt x="923" y="982"/>
                              </a:lnTo>
                              <a:lnTo>
                                <a:pt x="925" y="979"/>
                              </a:lnTo>
                              <a:lnTo>
                                <a:pt x="973" y="896"/>
                              </a:lnTo>
                              <a:lnTo>
                                <a:pt x="977" y="889"/>
                              </a:lnTo>
                              <a:lnTo>
                                <a:pt x="975" y="880"/>
                              </a:lnTo>
                              <a:lnTo>
                                <a:pt x="961" y="872"/>
                              </a:lnTo>
                              <a:lnTo>
                                <a:pt x="951" y="874"/>
                              </a:lnTo>
                              <a:lnTo>
                                <a:pt x="947" y="881"/>
                              </a:lnTo>
                              <a:lnTo>
                                <a:pt x="923" y="923"/>
                              </a:lnTo>
                              <a:lnTo>
                                <a:pt x="923" y="872"/>
                              </a:lnTo>
                              <a:lnTo>
                                <a:pt x="920" y="0"/>
                              </a:lnTo>
                              <a:lnTo>
                                <a:pt x="890" y="0"/>
                              </a:lnTo>
                              <a:lnTo>
                                <a:pt x="893" y="923"/>
                              </a:lnTo>
                              <a:lnTo>
                                <a:pt x="864" y="874"/>
                              </a:lnTo>
                              <a:lnTo>
                                <a:pt x="855" y="872"/>
                              </a:lnTo>
                              <a:lnTo>
                                <a:pt x="848" y="876"/>
                              </a:lnTo>
                              <a:lnTo>
                                <a:pt x="841" y="880"/>
                              </a:lnTo>
                              <a:lnTo>
                                <a:pt x="838" y="889"/>
                              </a:lnTo>
                              <a:lnTo>
                                <a:pt x="893" y="982"/>
                              </a:lnTo>
                              <a:lnTo>
                                <a:pt x="179" y="982"/>
                              </a:lnTo>
                              <a:lnTo>
                                <a:pt x="163" y="984"/>
                              </a:lnTo>
                              <a:lnTo>
                                <a:pt x="145" y="986"/>
                              </a:lnTo>
                              <a:lnTo>
                                <a:pt x="128" y="990"/>
                              </a:lnTo>
                              <a:lnTo>
                                <a:pt x="111" y="996"/>
                              </a:lnTo>
                              <a:lnTo>
                                <a:pt x="96" y="1004"/>
                              </a:lnTo>
                              <a:lnTo>
                                <a:pt x="81" y="1012"/>
                              </a:lnTo>
                              <a:lnTo>
                                <a:pt x="67" y="1022"/>
                              </a:lnTo>
                              <a:lnTo>
                                <a:pt x="54" y="1034"/>
                              </a:lnTo>
                              <a:lnTo>
                                <a:pt x="43" y="1046"/>
                              </a:lnTo>
                              <a:lnTo>
                                <a:pt x="32" y="1060"/>
                              </a:lnTo>
                              <a:lnTo>
                                <a:pt x="23" y="1074"/>
                              </a:lnTo>
                              <a:lnTo>
                                <a:pt x="15" y="1090"/>
                              </a:lnTo>
                              <a:lnTo>
                                <a:pt x="9" y="1106"/>
                              </a:lnTo>
                              <a:lnTo>
                                <a:pt x="4" y="1124"/>
                              </a:lnTo>
                              <a:lnTo>
                                <a:pt x="2" y="1142"/>
                              </a:lnTo>
                              <a:lnTo>
                                <a:pt x="0" y="1160"/>
                              </a:lnTo>
                              <a:lnTo>
                                <a:pt x="0" y="1976"/>
                              </a:lnTo>
                              <a:lnTo>
                                <a:pt x="1" y="1990"/>
                              </a:lnTo>
                              <a:lnTo>
                                <a:pt x="4" y="2008"/>
                              </a:lnTo>
                              <a:lnTo>
                                <a:pt x="8" y="2026"/>
                              </a:lnTo>
                              <a:lnTo>
                                <a:pt x="14" y="2042"/>
                              </a:lnTo>
                              <a:lnTo>
                                <a:pt x="21" y="2058"/>
                              </a:lnTo>
                              <a:lnTo>
                                <a:pt x="30" y="2072"/>
                              </a:lnTo>
                              <a:lnTo>
                                <a:pt x="40" y="2086"/>
                              </a:lnTo>
                              <a:lnTo>
                                <a:pt x="51" y="2100"/>
                              </a:lnTo>
                              <a:lnTo>
                                <a:pt x="64" y="2110"/>
                              </a:lnTo>
                              <a:lnTo>
                                <a:pt x="77" y="2122"/>
                              </a:lnTo>
                              <a:lnTo>
                                <a:pt x="107" y="2138"/>
                              </a:lnTo>
                              <a:lnTo>
                                <a:pt x="124" y="2144"/>
                              </a:lnTo>
                              <a:lnTo>
                                <a:pt x="141" y="2148"/>
                              </a:lnTo>
                              <a:lnTo>
                                <a:pt x="159" y="2152"/>
                              </a:lnTo>
                              <a:lnTo>
                                <a:pt x="1650" y="2152"/>
                              </a:lnTo>
                              <a:lnTo>
                                <a:pt x="1668" y="2150"/>
                              </a:lnTo>
                              <a:lnTo>
                                <a:pt x="1686" y="2146"/>
                              </a:lnTo>
                              <a:lnTo>
                                <a:pt x="1702" y="2140"/>
                              </a:lnTo>
                              <a:lnTo>
                                <a:pt x="1718" y="2132"/>
                              </a:lnTo>
                              <a:lnTo>
                                <a:pt x="1732" y="2124"/>
                              </a:lnTo>
                              <a:lnTo>
                                <a:pt x="1747" y="2114"/>
                              </a:lnTo>
                              <a:lnTo>
                                <a:pt x="1759" y="2102"/>
                              </a:lnTo>
                              <a:lnTo>
                                <a:pt x="1771" y="2090"/>
                              </a:lnTo>
                              <a:lnTo>
                                <a:pt x="1781" y="2076"/>
                              </a:lnTo>
                              <a:lnTo>
                                <a:pt x="1791" y="2060"/>
                              </a:lnTo>
                              <a:lnTo>
                                <a:pt x="1798" y="2046"/>
                              </a:lnTo>
                              <a:lnTo>
                                <a:pt x="1804" y="2030"/>
                              </a:lnTo>
                              <a:lnTo>
                                <a:pt x="1809" y="2012"/>
                              </a:lnTo>
                              <a:lnTo>
                                <a:pt x="1812" y="1994"/>
                              </a:lnTo>
                              <a:lnTo>
                                <a:pt x="1813" y="1976"/>
                              </a:lnTo>
                              <a:lnTo>
                                <a:pt x="1813" y="11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99C543" id="AutoShape 215" o:spid="_x0000_s1026" style="position:absolute;margin-left:186.75pt;margin-top:419.75pt;width:90.65pt;height:107.65pt;z-index:251053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813,21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" path="m1756,1160r,-12l1754,1136r-3,-12l1747,1114r-6,-12l1735,1092r-7,-8l1728,1160r,816l1728,1982r-1,8l1724,2000r-2,8l1718,2018r-4,6l1708,2032r-6,6l1695,2046r-6,4l1681,2056r-8,4l1664,2064r-8,2l1646,2068r-1475,l163,2066r-10,-2l145,2062r-9,-4l129,2054r-8,-6l114,2042r-6,-6l102,2028r-4,-8l93,2012r-3,-8l88,1996r-2,-10l85,1976r,-816l86,1154r1,-10l89,1136r3,-10l96,1118r4,-8l105,1104r6,-8l118,1090r7,-6l133,1080r8,-4l149,1072r19,-4l1642,1068r9,2l1660,1072r9,2l1677,1078r8,4l1692,1088r14,12l1711,1108r5,8l1720,1122r3,10l1726,1140r1,10l1728,1160r,-76l1720,1074r-6,-6l1711,1066r-9,-6l1692,1054r-11,-6l1670,1044r-24,-4l166,1040r-24,4l131,1050r-11,4l110,1060r-9,8l92,1076r-8,8l78,1094r-7,10l66,1114r-4,12l59,1138r-1,12l57,1160r,816l58,1988r2,12l63,2012r4,10l72,2032r6,10l85,2052r8,10l102,2068r10,8l122,2082r10,6l144,2090r11,4l167,2096r1480,l1660,2094r22,-8l1693,2082r10,-6l1712,2068r9,-8l1729,2052r7,-10l1742,2032r5,-12l1751,2010r3,-12l1756,1986r,-10l1756,1160xm1813,1160r-1,-14l1810,1128r-4,-18l1800,1094r-8,-16l1785,1066r,94l1785,1976r-1,14l1782,2006r-4,14l1773,2034r-7,12l1759,2058r-9,12l1740,2082r-10,8l1718,2100r-13,6l1692,2114r-14,4l1664,2122r-15,2l163,2124r-15,-2l134,2118r-14,-6l107,2106r-12,-8l83,2090,72,2080r-9,-10l54,2058r-8,-12l40,2032r-5,-14l32,2004r-3,-16l29,1976r,-816l30,1146r2,-16l36,1116r5,-14l47,1090r8,-14l63,1066r10,-12l84,1044r12,-8l108,1028r13,-6l150,1014r29,-4l1635,1010r30,4l1680,1018r27,12l1719,1038r12,8l1741,1056r10,10l1760,1078r7,12l1773,1104r5,14l1782,1132r2,16l1785,1160r,-94l1784,1064r-11,-14l1762,1036r-12,-12l1736,1014r-7,-4l1721,1006r-16,-8l1690,992r-18,-6l1636,982r-713,l925,979r48,-83l977,889r-2,-9l961,872r-10,2l947,881r-24,42l923,872,920,,890,r3,923l864,874r-9,-2l848,876r-7,4l838,889r55,93l179,982r-16,2l145,986r-17,4l111,996r-15,8l81,1012r-14,10l54,1034r-11,12l32,1060r-9,14l15,1090r-6,16l4,1124r-2,18l,1160r,816l1,1990r3,18l8,2026r6,16l21,2058r9,14l40,2086r11,14l64,2110r13,12l107,2138r17,6l141,2148r18,4l1650,2152r18,-2l1686,2146r16,-6l1718,2132r14,-8l1747,2114r12,-12l1771,2090r10,-14l1791,2060r7,-14l1804,2030r5,-18l1812,1994r1,-18l1813,1160xe" fillcolor="black" stroked="f">
                <v:path arrowok="t" o:connecttype="custom" o:connectlocs="1109345,6653530;1097280,6682740;1093470,7221220;1076325,7245350;1051560,7258050;92075,7255510;68580,7239000;55880,7213600;55245,6672580;66675,6647180;89535,6629400;1054100,6626860;1083310,6644640;1096010,6670040;1088390,6624320;1060450,6609080;76200,6615430;49530,6640830;36830,6676390;40005,7223760;59055,7255510;91440,7273290;1068070,7270750;1097915,7249160;1113790,7214870;1150620,6673850;1133475,6623050;1129030,7228840;1104900,7268210;1065530,7291070;85090,7291070;45720,7266940;22225,7227570;19050,6673850;34925,6629400;68580,6598920;1057275,6590030;1105535,6616700;1129030,6656070;1132840,6621780;1097915,6587490;1038860,6569710;619125,6504940;586105,6532245;548640,6501130;567055,6569710;70485,6578600;27305,6610350;2540,6659880;2540,7221220;25400,7270750;78740,7307580;1070610,7308850;1116965,7280910;1145540,7235190" o:connectangles="0,0,0,0,0,0,0,0,0,0,0,0,0,0,0,0,0,0,0,0,0,0,0,0,0,0,0,0,0,0,0,0,0,0,0,0,0,0,0,0,0,0,0,0,0,0,0,0,0,0,0,0,0,0,0"/>
              </v:shape>
            </w:pict>
          </mc:Fallback>
        </mc:AlternateContent>
      </w:r>
      <w:r w:rsidR="00FB1A3B" w:rsidRPr="00F33AA1">
        <w:rPr>
          <w:noProof/>
        </w:rPr>
        <mc:AlternateContent>
          <mc:Choice Requires="wps">
            <w:drawing>
              <wp:anchor distT="0" distB="0" distL="114300" distR="114300" simplePos="0" relativeHeight="251088384" behindDoc="0" locked="0" layoutInCell="1" allowOverlap="1" wp14:anchorId="5FC25554" wp14:editId="071B42F4">
                <wp:simplePos x="0" y="0"/>
                <wp:positionH relativeFrom="column">
                  <wp:posOffset>3562350</wp:posOffset>
                </wp:positionH>
                <wp:positionV relativeFrom="paragraph">
                  <wp:posOffset>5321300</wp:posOffset>
                </wp:positionV>
                <wp:extent cx="1151255" cy="1367155"/>
                <wp:effectExtent l="0" t="0" r="0" b="4445"/>
                <wp:wrapNone/>
                <wp:docPr id="7" name="AutoShape 2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51255" cy="1367155"/>
                        </a:xfrm>
                        <a:custGeom>
                          <a:avLst/>
                          <a:gdLst>
                            <a:gd name="T0" fmla="+- 0 4190 2443"/>
                            <a:gd name="T1" fmla="*/ T0 w 1813"/>
                            <a:gd name="T2" fmla="+- 0 10478 9364"/>
                            <a:gd name="T3" fmla="*/ 10478 h 2153"/>
                            <a:gd name="T4" fmla="+- 0 4171 2443"/>
                            <a:gd name="T5" fmla="*/ T4 w 1813"/>
                            <a:gd name="T6" fmla="+- 0 10524 9364"/>
                            <a:gd name="T7" fmla="*/ 10524 h 2153"/>
                            <a:gd name="T8" fmla="+- 0 4165 2443"/>
                            <a:gd name="T9" fmla="*/ T8 w 1813"/>
                            <a:gd name="T10" fmla="+- 0 11372 9364"/>
                            <a:gd name="T11" fmla="*/ 11372 h 2153"/>
                            <a:gd name="T12" fmla="+- 0 4138 2443"/>
                            <a:gd name="T13" fmla="*/ T12 w 1813"/>
                            <a:gd name="T14" fmla="+- 0 11410 9364"/>
                            <a:gd name="T15" fmla="*/ 11410 h 2153"/>
                            <a:gd name="T16" fmla="+- 0 4099 2443"/>
                            <a:gd name="T17" fmla="*/ T16 w 1813"/>
                            <a:gd name="T18" fmla="+- 0 11430 9364"/>
                            <a:gd name="T19" fmla="*/ 11430 h 2153"/>
                            <a:gd name="T20" fmla="+- 0 2588 2443"/>
                            <a:gd name="T21" fmla="*/ T20 w 1813"/>
                            <a:gd name="T22" fmla="+- 0 11426 9364"/>
                            <a:gd name="T23" fmla="*/ 11426 h 2153"/>
                            <a:gd name="T24" fmla="+- 0 2551 2443"/>
                            <a:gd name="T25" fmla="*/ T24 w 1813"/>
                            <a:gd name="T26" fmla="+- 0 11400 9364"/>
                            <a:gd name="T27" fmla="*/ 11400 h 2153"/>
                            <a:gd name="T28" fmla="+- 0 2531 2443"/>
                            <a:gd name="T29" fmla="*/ T28 w 1813"/>
                            <a:gd name="T30" fmla="+- 0 11360 9364"/>
                            <a:gd name="T31" fmla="*/ 11360 h 2153"/>
                            <a:gd name="T32" fmla="+- 0 2530 2443"/>
                            <a:gd name="T33" fmla="*/ T32 w 1813"/>
                            <a:gd name="T34" fmla="+- 0 10508 9364"/>
                            <a:gd name="T35" fmla="*/ 10508 h 2153"/>
                            <a:gd name="T36" fmla="+- 0 2548 2443"/>
                            <a:gd name="T37" fmla="*/ T36 w 1813"/>
                            <a:gd name="T38" fmla="+- 0 10468 9364"/>
                            <a:gd name="T39" fmla="*/ 10468 h 2153"/>
                            <a:gd name="T40" fmla="+- 0 2584 2443"/>
                            <a:gd name="T41" fmla="*/ T40 w 1813"/>
                            <a:gd name="T42" fmla="+- 0 10440 9364"/>
                            <a:gd name="T43" fmla="*/ 10440 h 2153"/>
                            <a:gd name="T44" fmla="+- 0 4103 2443"/>
                            <a:gd name="T45" fmla="*/ T44 w 1813"/>
                            <a:gd name="T46" fmla="+- 0 10436 9364"/>
                            <a:gd name="T47" fmla="*/ 10436 h 2153"/>
                            <a:gd name="T48" fmla="+- 0 4149 2443"/>
                            <a:gd name="T49" fmla="*/ T48 w 1813"/>
                            <a:gd name="T50" fmla="+- 0 10464 9364"/>
                            <a:gd name="T51" fmla="*/ 10464 h 2153"/>
                            <a:gd name="T52" fmla="+- 0 4169 2443"/>
                            <a:gd name="T53" fmla="*/ T52 w 1813"/>
                            <a:gd name="T54" fmla="+- 0 10504 9364"/>
                            <a:gd name="T55" fmla="*/ 10504 h 2153"/>
                            <a:gd name="T56" fmla="+- 0 4157 2443"/>
                            <a:gd name="T57" fmla="*/ T56 w 1813"/>
                            <a:gd name="T58" fmla="+- 0 10432 9364"/>
                            <a:gd name="T59" fmla="*/ 10432 h 2153"/>
                            <a:gd name="T60" fmla="+- 0 4113 2443"/>
                            <a:gd name="T61" fmla="*/ T60 w 1813"/>
                            <a:gd name="T62" fmla="+- 0 10408 9364"/>
                            <a:gd name="T63" fmla="*/ 10408 h 2153"/>
                            <a:gd name="T64" fmla="+- 0 2563 2443"/>
                            <a:gd name="T65" fmla="*/ T64 w 1813"/>
                            <a:gd name="T66" fmla="+- 0 10418 9364"/>
                            <a:gd name="T67" fmla="*/ 10418 h 2153"/>
                            <a:gd name="T68" fmla="+- 0 2521 2443"/>
                            <a:gd name="T69" fmla="*/ T68 w 1813"/>
                            <a:gd name="T70" fmla="+- 0 10458 9364"/>
                            <a:gd name="T71" fmla="*/ 10458 h 2153"/>
                            <a:gd name="T72" fmla="+- 0 2501 2443"/>
                            <a:gd name="T73" fmla="*/ T72 w 1813"/>
                            <a:gd name="T74" fmla="+- 0 10514 9364"/>
                            <a:gd name="T75" fmla="*/ 10514 h 2153"/>
                            <a:gd name="T76" fmla="+- 0 2506 2443"/>
                            <a:gd name="T77" fmla="*/ T76 w 1813"/>
                            <a:gd name="T78" fmla="+- 0 11376 9364"/>
                            <a:gd name="T79" fmla="*/ 11376 h 2153"/>
                            <a:gd name="T80" fmla="+- 0 2536 2443"/>
                            <a:gd name="T81" fmla="*/ T80 w 1813"/>
                            <a:gd name="T82" fmla="+- 0 11426 9364"/>
                            <a:gd name="T83" fmla="*/ 11426 h 2153"/>
                            <a:gd name="T84" fmla="+- 0 2587 2443"/>
                            <a:gd name="T85" fmla="*/ T84 w 1813"/>
                            <a:gd name="T86" fmla="+- 0 11454 9364"/>
                            <a:gd name="T87" fmla="*/ 11454 h 2153"/>
                            <a:gd name="T88" fmla="+- 0 4125 2443"/>
                            <a:gd name="T89" fmla="*/ T88 w 1813"/>
                            <a:gd name="T90" fmla="+- 0 11450 9364"/>
                            <a:gd name="T91" fmla="*/ 11450 h 2153"/>
                            <a:gd name="T92" fmla="+- 0 4172 2443"/>
                            <a:gd name="T93" fmla="*/ T92 w 1813"/>
                            <a:gd name="T94" fmla="+- 0 11416 9364"/>
                            <a:gd name="T95" fmla="*/ 11416 h 2153"/>
                            <a:gd name="T96" fmla="+- 0 4197 2443"/>
                            <a:gd name="T97" fmla="*/ T96 w 1813"/>
                            <a:gd name="T98" fmla="+- 0 11362 9364"/>
                            <a:gd name="T99" fmla="*/ 11362 h 2153"/>
                            <a:gd name="T100" fmla="+- 0 4255 2443"/>
                            <a:gd name="T101" fmla="*/ T100 w 1813"/>
                            <a:gd name="T102" fmla="+- 0 10510 9364"/>
                            <a:gd name="T103" fmla="*/ 10510 h 2153"/>
                            <a:gd name="T104" fmla="+- 0 4228 2443"/>
                            <a:gd name="T105" fmla="*/ T104 w 1813"/>
                            <a:gd name="T106" fmla="+- 0 10430 9364"/>
                            <a:gd name="T107" fmla="*/ 10430 h 2153"/>
                            <a:gd name="T108" fmla="+- 0 4221 2443"/>
                            <a:gd name="T109" fmla="*/ T108 w 1813"/>
                            <a:gd name="T110" fmla="+- 0 11384 9364"/>
                            <a:gd name="T111" fmla="*/ 11384 h 2153"/>
                            <a:gd name="T112" fmla="+- 0 4183 2443"/>
                            <a:gd name="T113" fmla="*/ T112 w 1813"/>
                            <a:gd name="T114" fmla="+- 0 11446 9364"/>
                            <a:gd name="T115" fmla="*/ 11446 h 2153"/>
                            <a:gd name="T116" fmla="+- 0 4121 2443"/>
                            <a:gd name="T117" fmla="*/ T116 w 1813"/>
                            <a:gd name="T118" fmla="+- 0 11482 9364"/>
                            <a:gd name="T119" fmla="*/ 11482 h 2153"/>
                            <a:gd name="T120" fmla="+- 0 2577 2443"/>
                            <a:gd name="T121" fmla="*/ T120 w 1813"/>
                            <a:gd name="T122" fmla="+- 0 11482 9364"/>
                            <a:gd name="T123" fmla="*/ 11482 h 2153"/>
                            <a:gd name="T124" fmla="+- 0 2515 2443"/>
                            <a:gd name="T125" fmla="*/ T124 w 1813"/>
                            <a:gd name="T126" fmla="+- 0 11444 9364"/>
                            <a:gd name="T127" fmla="*/ 11444 h 2153"/>
                            <a:gd name="T128" fmla="+- 0 2478 2443"/>
                            <a:gd name="T129" fmla="*/ T128 w 1813"/>
                            <a:gd name="T130" fmla="+- 0 11382 9364"/>
                            <a:gd name="T131" fmla="*/ 11382 h 2153"/>
                            <a:gd name="T132" fmla="+- 0 2473 2443"/>
                            <a:gd name="T133" fmla="*/ T132 w 1813"/>
                            <a:gd name="T134" fmla="+- 0 10510 9364"/>
                            <a:gd name="T135" fmla="*/ 10510 h 2153"/>
                            <a:gd name="T136" fmla="+- 0 2498 2443"/>
                            <a:gd name="T137" fmla="*/ T136 w 1813"/>
                            <a:gd name="T138" fmla="+- 0 10440 9364"/>
                            <a:gd name="T139" fmla="*/ 10440 h 2153"/>
                            <a:gd name="T140" fmla="+- 0 2551 2443"/>
                            <a:gd name="T141" fmla="*/ T140 w 1813"/>
                            <a:gd name="T142" fmla="+- 0 10392 9364"/>
                            <a:gd name="T143" fmla="*/ 10392 h 2153"/>
                            <a:gd name="T144" fmla="+- 0 4108 2443"/>
                            <a:gd name="T145" fmla="*/ T144 w 1813"/>
                            <a:gd name="T146" fmla="+- 0 10378 9364"/>
                            <a:gd name="T147" fmla="*/ 10378 h 2153"/>
                            <a:gd name="T148" fmla="+- 0 4184 2443"/>
                            <a:gd name="T149" fmla="*/ T148 w 1813"/>
                            <a:gd name="T150" fmla="+- 0 10420 9364"/>
                            <a:gd name="T151" fmla="*/ 10420 h 2153"/>
                            <a:gd name="T152" fmla="+- 0 4221 2443"/>
                            <a:gd name="T153" fmla="*/ T152 w 1813"/>
                            <a:gd name="T154" fmla="+- 0 10482 9364"/>
                            <a:gd name="T155" fmla="*/ 10482 h 2153"/>
                            <a:gd name="T156" fmla="+- 0 4227 2443"/>
                            <a:gd name="T157" fmla="*/ T156 w 1813"/>
                            <a:gd name="T158" fmla="+- 0 10428 9364"/>
                            <a:gd name="T159" fmla="*/ 10428 h 2153"/>
                            <a:gd name="T160" fmla="+- 0 4172 2443"/>
                            <a:gd name="T161" fmla="*/ T160 w 1813"/>
                            <a:gd name="T162" fmla="+- 0 10374 9364"/>
                            <a:gd name="T163" fmla="*/ 10374 h 2153"/>
                            <a:gd name="T164" fmla="+- 0 4079 2443"/>
                            <a:gd name="T165" fmla="*/ T164 w 1813"/>
                            <a:gd name="T166" fmla="+- 0 10346 9364"/>
                            <a:gd name="T167" fmla="*/ 10346 h 2153"/>
                            <a:gd name="T168" fmla="+- 0 3418 2443"/>
                            <a:gd name="T169" fmla="*/ T168 w 1813"/>
                            <a:gd name="T170" fmla="+- 0 10244 9364"/>
                            <a:gd name="T171" fmla="*/ 10244 h 2153"/>
                            <a:gd name="T172" fmla="+- 0 3366 2443"/>
                            <a:gd name="T173" fmla="*/ T172 w 1813"/>
                            <a:gd name="T174" fmla="+- 0 10287 9364"/>
                            <a:gd name="T175" fmla="*/ 10287 h 2153"/>
                            <a:gd name="T176" fmla="+- 0 3307 2443"/>
                            <a:gd name="T177" fmla="*/ T176 w 1813"/>
                            <a:gd name="T178" fmla="+- 0 10238 9364"/>
                            <a:gd name="T179" fmla="*/ 10238 h 2153"/>
                            <a:gd name="T180" fmla="+- 0 3336 2443"/>
                            <a:gd name="T181" fmla="*/ T180 w 1813"/>
                            <a:gd name="T182" fmla="+- 0 10346 9364"/>
                            <a:gd name="T183" fmla="*/ 10346 h 2153"/>
                            <a:gd name="T184" fmla="+- 0 2554 2443"/>
                            <a:gd name="T185" fmla="*/ T184 w 1813"/>
                            <a:gd name="T186" fmla="+- 0 10360 9364"/>
                            <a:gd name="T187" fmla="*/ 10360 h 2153"/>
                            <a:gd name="T188" fmla="+- 0 2486 2443"/>
                            <a:gd name="T189" fmla="*/ T188 w 1813"/>
                            <a:gd name="T190" fmla="+- 0 10410 9364"/>
                            <a:gd name="T191" fmla="*/ 10410 h 2153"/>
                            <a:gd name="T192" fmla="+- 0 2447 2443"/>
                            <a:gd name="T193" fmla="*/ T192 w 1813"/>
                            <a:gd name="T194" fmla="+- 0 10488 9364"/>
                            <a:gd name="T195" fmla="*/ 10488 h 2153"/>
                            <a:gd name="T196" fmla="+- 0 2447 2443"/>
                            <a:gd name="T197" fmla="*/ T196 w 1813"/>
                            <a:gd name="T198" fmla="+- 0 11372 9364"/>
                            <a:gd name="T199" fmla="*/ 11372 h 2153"/>
                            <a:gd name="T200" fmla="+- 0 2483 2443"/>
                            <a:gd name="T201" fmla="*/ T200 w 1813"/>
                            <a:gd name="T202" fmla="+- 0 11450 9364"/>
                            <a:gd name="T203" fmla="*/ 11450 h 2153"/>
                            <a:gd name="T204" fmla="+- 0 2567 2443"/>
                            <a:gd name="T205" fmla="*/ T204 w 1813"/>
                            <a:gd name="T206" fmla="+- 0 11508 9364"/>
                            <a:gd name="T207" fmla="*/ 11508 h 2153"/>
                            <a:gd name="T208" fmla="+- 0 4129 2443"/>
                            <a:gd name="T209" fmla="*/ T208 w 1813"/>
                            <a:gd name="T210" fmla="+- 0 11510 9364"/>
                            <a:gd name="T211" fmla="*/ 11510 h 2153"/>
                            <a:gd name="T212" fmla="+- 0 4202 2443"/>
                            <a:gd name="T213" fmla="*/ T212 w 1813"/>
                            <a:gd name="T214" fmla="+- 0 11466 9364"/>
                            <a:gd name="T215" fmla="*/ 11466 h 2153"/>
                            <a:gd name="T216" fmla="+- 0 4247 2443"/>
                            <a:gd name="T217" fmla="*/ T216 w 1813"/>
                            <a:gd name="T218" fmla="+- 0 11394 9364"/>
                            <a:gd name="T219" fmla="*/ 11394 h 215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</a:cxnLst>
                          <a:rect l="0" t="0" r="r" b="b"/>
                          <a:pathLst>
                            <a:path w="1813" h="2153">
                              <a:moveTo>
                                <a:pt x="1756" y="1160"/>
                              </a:moveTo>
                              <a:lnTo>
                                <a:pt x="1756" y="1148"/>
                              </a:lnTo>
                              <a:lnTo>
                                <a:pt x="1754" y="1136"/>
                              </a:lnTo>
                              <a:lnTo>
                                <a:pt x="1751" y="1124"/>
                              </a:lnTo>
                              <a:lnTo>
                                <a:pt x="1747" y="1114"/>
                              </a:lnTo>
                              <a:lnTo>
                                <a:pt x="1741" y="1102"/>
                              </a:lnTo>
                              <a:lnTo>
                                <a:pt x="1735" y="1092"/>
                              </a:lnTo>
                              <a:lnTo>
                                <a:pt x="1728" y="1084"/>
                              </a:lnTo>
                              <a:lnTo>
                                <a:pt x="1728" y="1160"/>
                              </a:lnTo>
                              <a:lnTo>
                                <a:pt x="1728" y="1976"/>
                              </a:lnTo>
                              <a:lnTo>
                                <a:pt x="1728" y="1982"/>
                              </a:lnTo>
                              <a:lnTo>
                                <a:pt x="1727" y="1990"/>
                              </a:lnTo>
                              <a:lnTo>
                                <a:pt x="1724" y="2000"/>
                              </a:lnTo>
                              <a:lnTo>
                                <a:pt x="1722" y="2008"/>
                              </a:lnTo>
                              <a:lnTo>
                                <a:pt x="1718" y="2018"/>
                              </a:lnTo>
                              <a:lnTo>
                                <a:pt x="1714" y="2024"/>
                              </a:lnTo>
                              <a:lnTo>
                                <a:pt x="1708" y="2032"/>
                              </a:lnTo>
                              <a:lnTo>
                                <a:pt x="1702" y="2038"/>
                              </a:lnTo>
                              <a:lnTo>
                                <a:pt x="1695" y="2046"/>
                              </a:lnTo>
                              <a:lnTo>
                                <a:pt x="1689" y="2050"/>
                              </a:lnTo>
                              <a:lnTo>
                                <a:pt x="1681" y="2056"/>
                              </a:lnTo>
                              <a:lnTo>
                                <a:pt x="1673" y="2060"/>
                              </a:lnTo>
                              <a:lnTo>
                                <a:pt x="1664" y="2064"/>
                              </a:lnTo>
                              <a:lnTo>
                                <a:pt x="1656" y="2066"/>
                              </a:lnTo>
                              <a:lnTo>
                                <a:pt x="1646" y="2068"/>
                              </a:lnTo>
                              <a:lnTo>
                                <a:pt x="171" y="2068"/>
                              </a:lnTo>
                              <a:lnTo>
                                <a:pt x="163" y="2066"/>
                              </a:lnTo>
                              <a:lnTo>
                                <a:pt x="153" y="2064"/>
                              </a:lnTo>
                              <a:lnTo>
                                <a:pt x="145" y="2062"/>
                              </a:lnTo>
                              <a:lnTo>
                                <a:pt x="136" y="2058"/>
                              </a:lnTo>
                              <a:lnTo>
                                <a:pt x="129" y="2054"/>
                              </a:lnTo>
                              <a:lnTo>
                                <a:pt x="121" y="2048"/>
                              </a:lnTo>
                              <a:lnTo>
                                <a:pt x="114" y="2042"/>
                              </a:lnTo>
                              <a:lnTo>
                                <a:pt x="108" y="2036"/>
                              </a:lnTo>
                              <a:lnTo>
                                <a:pt x="102" y="2028"/>
                              </a:lnTo>
                              <a:lnTo>
                                <a:pt x="98" y="2020"/>
                              </a:lnTo>
                              <a:lnTo>
                                <a:pt x="93" y="2012"/>
                              </a:lnTo>
                              <a:lnTo>
                                <a:pt x="90" y="2004"/>
                              </a:lnTo>
                              <a:lnTo>
                                <a:pt x="88" y="1996"/>
                              </a:lnTo>
                              <a:lnTo>
                                <a:pt x="86" y="1986"/>
                              </a:lnTo>
                              <a:lnTo>
                                <a:pt x="85" y="1976"/>
                              </a:lnTo>
                              <a:lnTo>
                                <a:pt x="85" y="1160"/>
                              </a:lnTo>
                              <a:lnTo>
                                <a:pt x="86" y="1154"/>
                              </a:lnTo>
                              <a:lnTo>
                                <a:pt x="87" y="1144"/>
                              </a:lnTo>
                              <a:lnTo>
                                <a:pt x="89" y="1136"/>
                              </a:lnTo>
                              <a:lnTo>
                                <a:pt x="92" y="1126"/>
                              </a:lnTo>
                              <a:lnTo>
                                <a:pt x="96" y="1118"/>
                              </a:lnTo>
                              <a:lnTo>
                                <a:pt x="100" y="1110"/>
                              </a:lnTo>
                              <a:lnTo>
                                <a:pt x="105" y="1104"/>
                              </a:lnTo>
                              <a:lnTo>
                                <a:pt x="111" y="1096"/>
                              </a:lnTo>
                              <a:lnTo>
                                <a:pt x="118" y="1090"/>
                              </a:lnTo>
                              <a:lnTo>
                                <a:pt x="125" y="1084"/>
                              </a:lnTo>
                              <a:lnTo>
                                <a:pt x="133" y="1080"/>
                              </a:lnTo>
                              <a:lnTo>
                                <a:pt x="141" y="1076"/>
                              </a:lnTo>
                              <a:lnTo>
                                <a:pt x="149" y="1072"/>
                              </a:lnTo>
                              <a:lnTo>
                                <a:pt x="168" y="1068"/>
                              </a:lnTo>
                              <a:lnTo>
                                <a:pt x="1642" y="1068"/>
                              </a:lnTo>
                              <a:lnTo>
                                <a:pt x="1651" y="1070"/>
                              </a:lnTo>
                              <a:lnTo>
                                <a:pt x="1660" y="1072"/>
                              </a:lnTo>
                              <a:lnTo>
                                <a:pt x="1669" y="1074"/>
                              </a:lnTo>
                              <a:lnTo>
                                <a:pt x="1677" y="1078"/>
                              </a:lnTo>
                              <a:lnTo>
                                <a:pt x="1685" y="1082"/>
                              </a:lnTo>
                              <a:lnTo>
                                <a:pt x="1692" y="1088"/>
                              </a:lnTo>
                              <a:lnTo>
                                <a:pt x="1706" y="1100"/>
                              </a:lnTo>
                              <a:lnTo>
                                <a:pt x="1711" y="1108"/>
                              </a:lnTo>
                              <a:lnTo>
                                <a:pt x="1716" y="1116"/>
                              </a:lnTo>
                              <a:lnTo>
                                <a:pt x="1720" y="1122"/>
                              </a:lnTo>
                              <a:lnTo>
                                <a:pt x="1723" y="1132"/>
                              </a:lnTo>
                              <a:lnTo>
                                <a:pt x="1726" y="1140"/>
                              </a:lnTo>
                              <a:lnTo>
                                <a:pt x="1727" y="1150"/>
                              </a:lnTo>
                              <a:lnTo>
                                <a:pt x="1728" y="1160"/>
                              </a:lnTo>
                              <a:lnTo>
                                <a:pt x="1728" y="1084"/>
                              </a:lnTo>
                              <a:lnTo>
                                <a:pt x="1720" y="1074"/>
                              </a:lnTo>
                              <a:lnTo>
                                <a:pt x="1714" y="1068"/>
                              </a:lnTo>
                              <a:lnTo>
                                <a:pt x="1711" y="1066"/>
                              </a:lnTo>
                              <a:lnTo>
                                <a:pt x="1702" y="1060"/>
                              </a:lnTo>
                              <a:lnTo>
                                <a:pt x="1692" y="1054"/>
                              </a:lnTo>
                              <a:lnTo>
                                <a:pt x="1681" y="1048"/>
                              </a:lnTo>
                              <a:lnTo>
                                <a:pt x="1670" y="1044"/>
                              </a:lnTo>
                              <a:lnTo>
                                <a:pt x="1646" y="1040"/>
                              </a:lnTo>
                              <a:lnTo>
                                <a:pt x="166" y="1040"/>
                              </a:lnTo>
                              <a:lnTo>
                                <a:pt x="142" y="1044"/>
                              </a:lnTo>
                              <a:lnTo>
                                <a:pt x="131" y="1050"/>
                              </a:lnTo>
                              <a:lnTo>
                                <a:pt x="120" y="1054"/>
                              </a:lnTo>
                              <a:lnTo>
                                <a:pt x="110" y="1060"/>
                              </a:lnTo>
                              <a:lnTo>
                                <a:pt x="101" y="1068"/>
                              </a:lnTo>
                              <a:lnTo>
                                <a:pt x="92" y="1076"/>
                              </a:lnTo>
                              <a:lnTo>
                                <a:pt x="84" y="1084"/>
                              </a:lnTo>
                              <a:lnTo>
                                <a:pt x="78" y="1094"/>
                              </a:lnTo>
                              <a:lnTo>
                                <a:pt x="71" y="1104"/>
                              </a:lnTo>
                              <a:lnTo>
                                <a:pt x="66" y="1114"/>
                              </a:lnTo>
                              <a:lnTo>
                                <a:pt x="62" y="1126"/>
                              </a:lnTo>
                              <a:lnTo>
                                <a:pt x="59" y="1138"/>
                              </a:lnTo>
                              <a:lnTo>
                                <a:pt x="58" y="1150"/>
                              </a:lnTo>
                              <a:lnTo>
                                <a:pt x="57" y="1160"/>
                              </a:lnTo>
                              <a:lnTo>
                                <a:pt x="57" y="1976"/>
                              </a:lnTo>
                              <a:lnTo>
                                <a:pt x="58" y="1988"/>
                              </a:lnTo>
                              <a:lnTo>
                                <a:pt x="60" y="2000"/>
                              </a:lnTo>
                              <a:lnTo>
                                <a:pt x="63" y="2012"/>
                              </a:lnTo>
                              <a:lnTo>
                                <a:pt x="67" y="2022"/>
                              </a:lnTo>
                              <a:lnTo>
                                <a:pt x="72" y="2032"/>
                              </a:lnTo>
                              <a:lnTo>
                                <a:pt x="78" y="2042"/>
                              </a:lnTo>
                              <a:lnTo>
                                <a:pt x="85" y="2052"/>
                              </a:lnTo>
                              <a:lnTo>
                                <a:pt x="93" y="2062"/>
                              </a:lnTo>
                              <a:lnTo>
                                <a:pt x="102" y="2068"/>
                              </a:lnTo>
                              <a:lnTo>
                                <a:pt x="112" y="2076"/>
                              </a:lnTo>
                              <a:lnTo>
                                <a:pt x="122" y="2082"/>
                              </a:lnTo>
                              <a:lnTo>
                                <a:pt x="132" y="2088"/>
                              </a:lnTo>
                              <a:lnTo>
                                <a:pt x="144" y="2090"/>
                              </a:lnTo>
                              <a:lnTo>
                                <a:pt x="155" y="2094"/>
                              </a:lnTo>
                              <a:lnTo>
                                <a:pt x="167" y="2096"/>
                              </a:lnTo>
                              <a:lnTo>
                                <a:pt x="1647" y="2096"/>
                              </a:lnTo>
                              <a:lnTo>
                                <a:pt x="1660" y="2094"/>
                              </a:lnTo>
                              <a:lnTo>
                                <a:pt x="1682" y="2086"/>
                              </a:lnTo>
                              <a:lnTo>
                                <a:pt x="1693" y="2082"/>
                              </a:lnTo>
                              <a:lnTo>
                                <a:pt x="1703" y="2076"/>
                              </a:lnTo>
                              <a:lnTo>
                                <a:pt x="1712" y="2068"/>
                              </a:lnTo>
                              <a:lnTo>
                                <a:pt x="1721" y="2060"/>
                              </a:lnTo>
                              <a:lnTo>
                                <a:pt x="1729" y="2052"/>
                              </a:lnTo>
                              <a:lnTo>
                                <a:pt x="1736" y="2042"/>
                              </a:lnTo>
                              <a:lnTo>
                                <a:pt x="1742" y="2032"/>
                              </a:lnTo>
                              <a:lnTo>
                                <a:pt x="1747" y="2020"/>
                              </a:lnTo>
                              <a:lnTo>
                                <a:pt x="1751" y="2010"/>
                              </a:lnTo>
                              <a:lnTo>
                                <a:pt x="1754" y="1998"/>
                              </a:lnTo>
                              <a:lnTo>
                                <a:pt x="1756" y="1986"/>
                              </a:lnTo>
                              <a:lnTo>
                                <a:pt x="1756" y="1976"/>
                              </a:lnTo>
                              <a:lnTo>
                                <a:pt x="1756" y="1160"/>
                              </a:lnTo>
                              <a:close/>
                              <a:moveTo>
                                <a:pt x="1813" y="1160"/>
                              </a:moveTo>
                              <a:lnTo>
                                <a:pt x="1812" y="1146"/>
                              </a:lnTo>
                              <a:lnTo>
                                <a:pt x="1810" y="1128"/>
                              </a:lnTo>
                              <a:lnTo>
                                <a:pt x="1806" y="1110"/>
                              </a:lnTo>
                              <a:lnTo>
                                <a:pt x="1800" y="1094"/>
                              </a:lnTo>
                              <a:lnTo>
                                <a:pt x="1792" y="1078"/>
                              </a:lnTo>
                              <a:lnTo>
                                <a:pt x="1785" y="1066"/>
                              </a:lnTo>
                              <a:lnTo>
                                <a:pt x="1785" y="1160"/>
                              </a:lnTo>
                              <a:lnTo>
                                <a:pt x="1785" y="1976"/>
                              </a:lnTo>
                              <a:lnTo>
                                <a:pt x="1784" y="1990"/>
                              </a:lnTo>
                              <a:lnTo>
                                <a:pt x="1782" y="2006"/>
                              </a:lnTo>
                              <a:lnTo>
                                <a:pt x="1778" y="2020"/>
                              </a:lnTo>
                              <a:lnTo>
                                <a:pt x="1773" y="2034"/>
                              </a:lnTo>
                              <a:lnTo>
                                <a:pt x="1766" y="2046"/>
                              </a:lnTo>
                              <a:lnTo>
                                <a:pt x="1759" y="2058"/>
                              </a:lnTo>
                              <a:lnTo>
                                <a:pt x="1750" y="2070"/>
                              </a:lnTo>
                              <a:lnTo>
                                <a:pt x="1740" y="2082"/>
                              </a:lnTo>
                              <a:lnTo>
                                <a:pt x="1730" y="2090"/>
                              </a:lnTo>
                              <a:lnTo>
                                <a:pt x="1718" y="2100"/>
                              </a:lnTo>
                              <a:lnTo>
                                <a:pt x="1705" y="2106"/>
                              </a:lnTo>
                              <a:lnTo>
                                <a:pt x="1692" y="2114"/>
                              </a:lnTo>
                              <a:lnTo>
                                <a:pt x="1678" y="2118"/>
                              </a:lnTo>
                              <a:lnTo>
                                <a:pt x="1664" y="2122"/>
                              </a:lnTo>
                              <a:lnTo>
                                <a:pt x="1649" y="2124"/>
                              </a:lnTo>
                              <a:lnTo>
                                <a:pt x="163" y="2124"/>
                              </a:lnTo>
                              <a:lnTo>
                                <a:pt x="148" y="2122"/>
                              </a:lnTo>
                              <a:lnTo>
                                <a:pt x="134" y="2118"/>
                              </a:lnTo>
                              <a:lnTo>
                                <a:pt x="120" y="2112"/>
                              </a:lnTo>
                              <a:lnTo>
                                <a:pt x="107" y="2106"/>
                              </a:lnTo>
                              <a:lnTo>
                                <a:pt x="95" y="2098"/>
                              </a:lnTo>
                              <a:lnTo>
                                <a:pt x="83" y="2090"/>
                              </a:lnTo>
                              <a:lnTo>
                                <a:pt x="72" y="2080"/>
                              </a:lnTo>
                              <a:lnTo>
                                <a:pt x="63" y="2070"/>
                              </a:lnTo>
                              <a:lnTo>
                                <a:pt x="54" y="2058"/>
                              </a:lnTo>
                              <a:lnTo>
                                <a:pt x="46" y="2046"/>
                              </a:lnTo>
                              <a:lnTo>
                                <a:pt x="40" y="2032"/>
                              </a:lnTo>
                              <a:lnTo>
                                <a:pt x="35" y="2018"/>
                              </a:lnTo>
                              <a:lnTo>
                                <a:pt x="32" y="2004"/>
                              </a:lnTo>
                              <a:lnTo>
                                <a:pt x="29" y="1988"/>
                              </a:lnTo>
                              <a:lnTo>
                                <a:pt x="29" y="1976"/>
                              </a:lnTo>
                              <a:lnTo>
                                <a:pt x="29" y="1160"/>
                              </a:lnTo>
                              <a:lnTo>
                                <a:pt x="30" y="1146"/>
                              </a:lnTo>
                              <a:lnTo>
                                <a:pt x="32" y="1130"/>
                              </a:lnTo>
                              <a:lnTo>
                                <a:pt x="36" y="1116"/>
                              </a:lnTo>
                              <a:lnTo>
                                <a:pt x="41" y="1102"/>
                              </a:lnTo>
                              <a:lnTo>
                                <a:pt x="47" y="1090"/>
                              </a:lnTo>
                              <a:lnTo>
                                <a:pt x="55" y="1076"/>
                              </a:lnTo>
                              <a:lnTo>
                                <a:pt x="63" y="1066"/>
                              </a:lnTo>
                              <a:lnTo>
                                <a:pt x="73" y="1054"/>
                              </a:lnTo>
                              <a:lnTo>
                                <a:pt x="84" y="1044"/>
                              </a:lnTo>
                              <a:lnTo>
                                <a:pt x="96" y="1036"/>
                              </a:lnTo>
                              <a:lnTo>
                                <a:pt x="108" y="1028"/>
                              </a:lnTo>
                              <a:lnTo>
                                <a:pt x="121" y="1022"/>
                              </a:lnTo>
                              <a:lnTo>
                                <a:pt x="150" y="1014"/>
                              </a:lnTo>
                              <a:lnTo>
                                <a:pt x="179" y="1010"/>
                              </a:lnTo>
                              <a:lnTo>
                                <a:pt x="1635" y="1010"/>
                              </a:lnTo>
                              <a:lnTo>
                                <a:pt x="1665" y="1014"/>
                              </a:lnTo>
                              <a:lnTo>
                                <a:pt x="1680" y="1018"/>
                              </a:lnTo>
                              <a:lnTo>
                                <a:pt x="1707" y="1030"/>
                              </a:lnTo>
                              <a:lnTo>
                                <a:pt x="1719" y="1038"/>
                              </a:lnTo>
                              <a:lnTo>
                                <a:pt x="1731" y="1046"/>
                              </a:lnTo>
                              <a:lnTo>
                                <a:pt x="1741" y="1056"/>
                              </a:lnTo>
                              <a:lnTo>
                                <a:pt x="1751" y="1066"/>
                              </a:lnTo>
                              <a:lnTo>
                                <a:pt x="1760" y="1078"/>
                              </a:lnTo>
                              <a:lnTo>
                                <a:pt x="1767" y="1090"/>
                              </a:lnTo>
                              <a:lnTo>
                                <a:pt x="1773" y="1104"/>
                              </a:lnTo>
                              <a:lnTo>
                                <a:pt x="1778" y="1118"/>
                              </a:lnTo>
                              <a:lnTo>
                                <a:pt x="1782" y="1132"/>
                              </a:lnTo>
                              <a:lnTo>
                                <a:pt x="1784" y="1148"/>
                              </a:lnTo>
                              <a:lnTo>
                                <a:pt x="1785" y="1160"/>
                              </a:lnTo>
                              <a:lnTo>
                                <a:pt x="1785" y="1066"/>
                              </a:lnTo>
                              <a:lnTo>
                                <a:pt x="1784" y="1064"/>
                              </a:lnTo>
                              <a:lnTo>
                                <a:pt x="1773" y="1050"/>
                              </a:lnTo>
                              <a:lnTo>
                                <a:pt x="1762" y="1036"/>
                              </a:lnTo>
                              <a:lnTo>
                                <a:pt x="1750" y="1024"/>
                              </a:lnTo>
                              <a:lnTo>
                                <a:pt x="1736" y="1014"/>
                              </a:lnTo>
                              <a:lnTo>
                                <a:pt x="1729" y="1010"/>
                              </a:lnTo>
                              <a:lnTo>
                                <a:pt x="1721" y="1006"/>
                              </a:lnTo>
                              <a:lnTo>
                                <a:pt x="1705" y="998"/>
                              </a:lnTo>
                              <a:lnTo>
                                <a:pt x="1690" y="992"/>
                              </a:lnTo>
                              <a:lnTo>
                                <a:pt x="1672" y="986"/>
                              </a:lnTo>
                              <a:lnTo>
                                <a:pt x="1636" y="982"/>
                              </a:lnTo>
                              <a:lnTo>
                                <a:pt x="923" y="982"/>
                              </a:lnTo>
                              <a:lnTo>
                                <a:pt x="925" y="979"/>
                              </a:lnTo>
                              <a:lnTo>
                                <a:pt x="973" y="896"/>
                              </a:lnTo>
                              <a:lnTo>
                                <a:pt x="977" y="889"/>
                              </a:lnTo>
                              <a:lnTo>
                                <a:pt x="975" y="880"/>
                              </a:lnTo>
                              <a:lnTo>
                                <a:pt x="961" y="872"/>
                              </a:lnTo>
                              <a:lnTo>
                                <a:pt x="951" y="874"/>
                              </a:lnTo>
                              <a:lnTo>
                                <a:pt x="947" y="881"/>
                              </a:lnTo>
                              <a:lnTo>
                                <a:pt x="923" y="923"/>
                              </a:lnTo>
                              <a:lnTo>
                                <a:pt x="923" y="872"/>
                              </a:lnTo>
                              <a:lnTo>
                                <a:pt x="920" y="0"/>
                              </a:lnTo>
                              <a:lnTo>
                                <a:pt x="890" y="0"/>
                              </a:lnTo>
                              <a:lnTo>
                                <a:pt x="893" y="923"/>
                              </a:lnTo>
                              <a:lnTo>
                                <a:pt x="864" y="874"/>
                              </a:lnTo>
                              <a:lnTo>
                                <a:pt x="855" y="872"/>
                              </a:lnTo>
                              <a:lnTo>
                                <a:pt x="848" y="876"/>
                              </a:lnTo>
                              <a:lnTo>
                                <a:pt x="841" y="880"/>
                              </a:lnTo>
                              <a:lnTo>
                                <a:pt x="838" y="889"/>
                              </a:lnTo>
                              <a:lnTo>
                                <a:pt x="893" y="982"/>
                              </a:lnTo>
                              <a:lnTo>
                                <a:pt x="179" y="982"/>
                              </a:lnTo>
                              <a:lnTo>
                                <a:pt x="163" y="984"/>
                              </a:lnTo>
                              <a:lnTo>
                                <a:pt x="145" y="986"/>
                              </a:lnTo>
                              <a:lnTo>
                                <a:pt x="128" y="990"/>
                              </a:lnTo>
                              <a:lnTo>
                                <a:pt x="111" y="996"/>
                              </a:lnTo>
                              <a:lnTo>
                                <a:pt x="96" y="1004"/>
                              </a:lnTo>
                              <a:lnTo>
                                <a:pt x="81" y="1012"/>
                              </a:lnTo>
                              <a:lnTo>
                                <a:pt x="67" y="1022"/>
                              </a:lnTo>
                              <a:lnTo>
                                <a:pt x="54" y="1034"/>
                              </a:lnTo>
                              <a:lnTo>
                                <a:pt x="43" y="1046"/>
                              </a:lnTo>
                              <a:lnTo>
                                <a:pt x="32" y="1060"/>
                              </a:lnTo>
                              <a:lnTo>
                                <a:pt x="23" y="1074"/>
                              </a:lnTo>
                              <a:lnTo>
                                <a:pt x="15" y="1090"/>
                              </a:lnTo>
                              <a:lnTo>
                                <a:pt x="9" y="1106"/>
                              </a:lnTo>
                              <a:lnTo>
                                <a:pt x="4" y="1124"/>
                              </a:lnTo>
                              <a:lnTo>
                                <a:pt x="2" y="1142"/>
                              </a:lnTo>
                              <a:lnTo>
                                <a:pt x="0" y="1160"/>
                              </a:lnTo>
                              <a:lnTo>
                                <a:pt x="0" y="1976"/>
                              </a:lnTo>
                              <a:lnTo>
                                <a:pt x="1" y="1990"/>
                              </a:lnTo>
                              <a:lnTo>
                                <a:pt x="4" y="2008"/>
                              </a:lnTo>
                              <a:lnTo>
                                <a:pt x="8" y="2026"/>
                              </a:lnTo>
                              <a:lnTo>
                                <a:pt x="14" y="2042"/>
                              </a:lnTo>
                              <a:lnTo>
                                <a:pt x="21" y="2058"/>
                              </a:lnTo>
                              <a:lnTo>
                                <a:pt x="30" y="2072"/>
                              </a:lnTo>
                              <a:lnTo>
                                <a:pt x="40" y="2086"/>
                              </a:lnTo>
                              <a:lnTo>
                                <a:pt x="51" y="2100"/>
                              </a:lnTo>
                              <a:lnTo>
                                <a:pt x="64" y="2110"/>
                              </a:lnTo>
                              <a:lnTo>
                                <a:pt x="77" y="2122"/>
                              </a:lnTo>
                              <a:lnTo>
                                <a:pt x="107" y="2138"/>
                              </a:lnTo>
                              <a:lnTo>
                                <a:pt x="124" y="2144"/>
                              </a:lnTo>
                              <a:lnTo>
                                <a:pt x="141" y="2148"/>
                              </a:lnTo>
                              <a:lnTo>
                                <a:pt x="159" y="2152"/>
                              </a:lnTo>
                              <a:lnTo>
                                <a:pt x="1650" y="2152"/>
                              </a:lnTo>
                              <a:lnTo>
                                <a:pt x="1668" y="2150"/>
                              </a:lnTo>
                              <a:lnTo>
                                <a:pt x="1686" y="2146"/>
                              </a:lnTo>
                              <a:lnTo>
                                <a:pt x="1702" y="2140"/>
                              </a:lnTo>
                              <a:lnTo>
                                <a:pt x="1718" y="2132"/>
                              </a:lnTo>
                              <a:lnTo>
                                <a:pt x="1732" y="2124"/>
                              </a:lnTo>
                              <a:lnTo>
                                <a:pt x="1747" y="2114"/>
                              </a:lnTo>
                              <a:lnTo>
                                <a:pt x="1759" y="2102"/>
                              </a:lnTo>
                              <a:lnTo>
                                <a:pt x="1771" y="2090"/>
                              </a:lnTo>
                              <a:lnTo>
                                <a:pt x="1781" y="2076"/>
                              </a:lnTo>
                              <a:lnTo>
                                <a:pt x="1791" y="2060"/>
                              </a:lnTo>
                              <a:lnTo>
                                <a:pt x="1798" y="2046"/>
                              </a:lnTo>
                              <a:lnTo>
                                <a:pt x="1804" y="2030"/>
                              </a:lnTo>
                              <a:lnTo>
                                <a:pt x="1809" y="2012"/>
                              </a:lnTo>
                              <a:lnTo>
                                <a:pt x="1812" y="1994"/>
                              </a:lnTo>
                              <a:lnTo>
                                <a:pt x="1813" y="1976"/>
                              </a:lnTo>
                              <a:lnTo>
                                <a:pt x="1813" y="11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6159E81" id="AutoShape 215" o:spid="_x0000_s1026" style="position:absolute;margin-left:280.5pt;margin-top:419pt;width:90.65pt;height:107.65pt;z-index:251088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813,21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" path="m1756,1160r,-12l1754,1136r-3,-12l1747,1114r-6,-12l1735,1092r-7,-8l1728,1160r,816l1728,1982r-1,8l1724,2000r-2,8l1718,2018r-4,6l1708,2032r-6,6l1695,2046r-6,4l1681,2056r-8,4l1664,2064r-8,2l1646,2068r-1475,l163,2066r-10,-2l145,2062r-9,-4l129,2054r-8,-6l114,2042r-6,-6l102,2028r-4,-8l93,2012r-3,-8l88,1996r-2,-10l85,1976r,-816l86,1154r1,-10l89,1136r3,-10l96,1118r4,-8l105,1104r6,-8l118,1090r7,-6l133,1080r8,-4l149,1072r19,-4l1642,1068r9,2l1660,1072r9,2l1677,1078r8,4l1692,1088r14,12l1711,1108r5,8l1720,1122r3,10l1726,1140r1,10l1728,1160r,-76l1720,1074r-6,-6l1711,1066r-9,-6l1692,1054r-11,-6l1670,1044r-24,-4l166,1040r-24,4l131,1050r-11,4l110,1060r-9,8l92,1076r-8,8l78,1094r-7,10l66,1114r-4,12l59,1138r-1,12l57,1160r,816l58,1988r2,12l63,2012r4,10l72,2032r6,10l85,2052r8,10l102,2068r10,8l122,2082r10,6l144,2090r11,4l167,2096r1480,l1660,2094r22,-8l1693,2082r10,-6l1712,2068r9,-8l1729,2052r7,-10l1742,2032r5,-12l1751,2010r3,-12l1756,1986r,-10l1756,1160xm1813,1160r-1,-14l1810,1128r-4,-18l1800,1094r-8,-16l1785,1066r,94l1785,1976r-1,14l1782,2006r-4,14l1773,2034r-7,12l1759,2058r-9,12l1740,2082r-10,8l1718,2100r-13,6l1692,2114r-14,4l1664,2122r-15,2l163,2124r-15,-2l134,2118r-14,-6l107,2106r-12,-8l83,2090,72,2080r-9,-10l54,2058r-8,-12l40,2032r-5,-14l32,2004r-3,-16l29,1976r,-816l30,1146r2,-16l36,1116r5,-14l47,1090r8,-14l63,1066r10,-12l84,1044r12,-8l108,1028r13,-6l150,1014r29,-4l1635,1010r30,4l1680,1018r27,12l1719,1038r12,8l1741,1056r10,10l1760,1078r7,12l1773,1104r5,14l1782,1132r2,16l1785,1160r,-94l1784,1064r-11,-14l1762,1036r-12,-12l1736,1014r-7,-4l1721,1006r-16,-8l1690,992r-18,-6l1636,982r-713,l925,979r48,-83l977,889r-2,-9l961,872r-10,2l947,881r-24,42l923,872,920,,890,r3,923l864,874r-9,-2l848,876r-7,4l838,889r55,93l179,982r-16,2l145,986r-17,4l111,996r-15,8l81,1012r-14,10l54,1034r-11,12l32,1060r-9,14l15,1090r-6,16l4,1124r-2,18l,1160r,816l1,1990r3,18l8,2026r6,16l21,2058r9,14l40,2086r11,14l64,2110r13,12l107,2138r17,6l141,2148r18,4l1650,2152r18,-2l1686,2146r16,-6l1718,2132r14,-8l1747,2114r12,-12l1771,2090r10,-14l1791,2060r7,-14l1804,2030r5,-18l1812,1994r1,-18l1813,1160xe" fillcolor="black" stroked="f">
                <v:path arrowok="t" o:connecttype="custom" o:connectlocs="1109345,6653530;1097280,6682740;1093470,7221220;1076325,7245350;1051560,7258050;92075,7255510;68580,7239000;55880,7213600;55245,6672580;66675,6647180;89535,6629400;1054100,6626860;1083310,6644640;1096010,6670040;1088390,6624320;1060450,6609080;76200,6615430;49530,6640830;36830,6676390;40005,7223760;59055,7255510;91440,7273290;1068070,7270750;1097915,7249160;1113790,7214870;1150620,6673850;1133475,6623050;1129030,7228840;1104900,7268210;1065530,7291070;85090,7291070;45720,7266940;22225,7227570;19050,6673850;34925,6629400;68580,6598920;1057275,6590030;1105535,6616700;1129030,6656070;1132840,6621780;1097915,6587490;1038860,6569710;619125,6504940;586105,6532245;548640,6501130;567055,6569710;70485,6578600;27305,6610350;2540,6659880;2540,7221220;25400,7270750;78740,7307580;1070610,7308850;1116965,7280910;1145540,7235190" o:connectangles="0,0,0,0,0,0,0,0,0,0,0,0,0,0,0,0,0,0,0,0,0,0,0,0,0,0,0,0,0,0,0,0,0,0,0,0,0,0,0,0,0,0,0,0,0,0,0,0,0,0,0,0,0,0,0"/>
              </v:shape>
            </w:pict>
          </mc:Fallback>
        </mc:AlternateContent>
      </w:r>
      <w:r w:rsidR="00F65CC5" w:rsidRPr="00F33AA1">
        <w:rPr>
          <w:noProof/>
        </w:rPr>
        <mc:AlternateContent>
          <mc:Choice Requires="wps">
            <w:drawing>
              <wp:anchor distT="0" distB="0" distL="114300" distR="114300" simplePos="0" relativeHeight="250886656" behindDoc="0" locked="0" layoutInCell="1" allowOverlap="1" wp14:anchorId="34E9A345" wp14:editId="4CB0C57A">
                <wp:simplePos x="0" y="0"/>
                <wp:positionH relativeFrom="page">
                  <wp:posOffset>1435735</wp:posOffset>
                </wp:positionH>
                <wp:positionV relativeFrom="paragraph">
                  <wp:posOffset>4655185</wp:posOffset>
                </wp:positionV>
                <wp:extent cx="907415" cy="660400"/>
                <wp:effectExtent l="0" t="0" r="0" b="0"/>
                <wp:wrapNone/>
                <wp:docPr id="250" name="Text Box 2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7415" cy="660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67FC2D7" w14:textId="03B6CE60" w:rsidR="001006E8" w:rsidRPr="00565FA6" w:rsidRDefault="002E66CB">
                            <w:pPr>
                              <w:pStyle w:val="BodyText"/>
                              <w:spacing w:before="47" w:line="230" w:lineRule="auto"/>
                              <w:ind w:left="134" w:right="136" w:hanging="3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What is the </w:t>
                            </w:r>
                            <w:r w:rsidR="00376874">
                              <w:rPr>
                                <w:lang w:val="en-US"/>
                              </w:rPr>
                              <w:t>work function</w:t>
                            </w:r>
                            <w:r w:rsidR="00AB3224">
                              <w:rPr>
                                <w:lang w:val="en-US"/>
                              </w:rPr>
                              <w:t>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E9A345" id="_x0000_s1045" type="#_x0000_t202" style="position:absolute;left:0;text-align:left;margin-left:113.05pt;margin-top:366.55pt;width:71.45pt;height:52pt;z-index:250886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" filled="f" strokeweight="1pt">
                <v:stroke dashstyle="longDash"/>
                <v:textbox inset="0,0,0,0">
                  <w:txbxContent>
                    <w:p w14:paraId="767FC2D7" w14:textId="03B6CE60" w:rsidR="001006E8" w:rsidRPr="00565FA6" w:rsidRDefault="002E66CB">
                      <w:pPr>
                        <w:pStyle w:val="BodyText"/>
                        <w:spacing w:before="47" w:line="230" w:lineRule="auto"/>
                        <w:ind w:left="134" w:right="136" w:hanging="3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What is the </w:t>
                      </w:r>
                      <w:r w:rsidR="00376874">
                        <w:rPr>
                          <w:lang w:val="en-US"/>
                        </w:rPr>
                        <w:t>work function</w:t>
                      </w:r>
                      <w:r w:rsidR="00AB3224">
                        <w:rPr>
                          <w:lang w:val="en-US"/>
                        </w:rPr>
                        <w:t>?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C91CAF" w:rsidRPr="00F33AA1">
        <w:rPr>
          <w:noProof/>
        </w:rPr>
        <mc:AlternateContent>
          <mc:Choice Requires="wps">
            <w:drawing>
              <wp:anchor distT="0" distB="0" distL="114300" distR="114300" simplePos="0" relativeHeight="251180544" behindDoc="0" locked="0" layoutInCell="1" allowOverlap="1" wp14:anchorId="15306CF3" wp14:editId="7237859F">
                <wp:simplePos x="0" y="0"/>
                <wp:positionH relativeFrom="column">
                  <wp:posOffset>619124</wp:posOffset>
                </wp:positionH>
                <wp:positionV relativeFrom="paragraph">
                  <wp:posOffset>4121150</wp:posOffset>
                </wp:positionV>
                <wp:extent cx="371475" cy="514350"/>
                <wp:effectExtent l="38100" t="0" r="28575" b="5715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71475" cy="5143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5F1F08" id="Straight Arrow Connector 23" o:spid="_x0000_s1026" type="#_x0000_t32" style="position:absolute;margin-left:48.75pt;margin-top:324.5pt;width:29.25pt;height:40.5pt;flip:x;z-index:251180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" strokecolor="black [3213]" strokeweight="1.75pt">
                <v:stroke endarrow="open"/>
              </v:shape>
            </w:pict>
          </mc:Fallback>
        </mc:AlternateContent>
      </w:r>
      <w:r w:rsidR="00BD4D3F" w:rsidRPr="00F33AA1">
        <w:rPr>
          <w:noProof/>
        </w:rPr>
        <mc:AlternateContent>
          <mc:Choice Requires="wps">
            <w:drawing>
              <wp:anchor distT="0" distB="0" distL="114300" distR="114300" simplePos="0" relativeHeight="251205120" behindDoc="0" locked="0" layoutInCell="1" allowOverlap="1" wp14:anchorId="1492CC50" wp14:editId="68EDB74F">
                <wp:simplePos x="0" y="0"/>
                <wp:positionH relativeFrom="column">
                  <wp:posOffset>6029324</wp:posOffset>
                </wp:positionH>
                <wp:positionV relativeFrom="paragraph">
                  <wp:posOffset>1987550</wp:posOffset>
                </wp:positionV>
                <wp:extent cx="45719" cy="542925"/>
                <wp:effectExtent l="38100" t="38100" r="50165" b="28575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5719" cy="5429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5C64BC" id="Straight Arrow Connector 32" o:spid="_x0000_s1026" type="#_x0000_t32" style="position:absolute;margin-left:474.75pt;margin-top:156.5pt;width:3.6pt;height:42.75pt;flip:x y;z-index:251205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" strokecolor="black [3213]" strokeweight="1.75pt">
                <v:stroke endarrow="block"/>
              </v:shape>
            </w:pict>
          </mc:Fallback>
        </mc:AlternateContent>
      </w:r>
      <w:r w:rsidR="00CD5194" w:rsidRPr="00F33AA1">
        <w:rPr>
          <w:noProof/>
        </w:rPr>
        <mc:AlternateContent>
          <mc:Choice Requires="wps">
            <w:drawing>
              <wp:anchor distT="0" distB="0" distL="114300" distR="114300" simplePos="0" relativeHeight="251188736" behindDoc="0" locked="0" layoutInCell="1" allowOverlap="1" wp14:anchorId="5C322A1C" wp14:editId="7E8B0915">
                <wp:simplePos x="0" y="0"/>
                <wp:positionH relativeFrom="column">
                  <wp:posOffset>4048125</wp:posOffset>
                </wp:positionH>
                <wp:positionV relativeFrom="paragraph">
                  <wp:posOffset>2006599</wp:posOffset>
                </wp:positionV>
                <wp:extent cx="533400" cy="619125"/>
                <wp:effectExtent l="38100" t="38100" r="19050" b="28575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33400" cy="6191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ECBC7E" id="Straight Arrow Connector 27" o:spid="_x0000_s1026" type="#_x0000_t32" style="position:absolute;margin-left:318.75pt;margin-top:158pt;width:42pt;height:48.75pt;flip:x y;z-index:251188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" strokecolor="black [3213]" strokeweight="1.75pt">
                <v:stroke endarrow="block"/>
              </v:shape>
            </w:pict>
          </mc:Fallback>
        </mc:AlternateContent>
      </w:r>
      <w:r w:rsidR="00A832A8" w:rsidRPr="00F33AA1">
        <w:rPr>
          <w:noProof/>
        </w:rPr>
        <mc:AlternateContent>
          <mc:Choice Requires="wps">
            <w:drawing>
              <wp:anchor distT="0" distB="0" distL="114300" distR="114300" simplePos="0" relativeHeight="252030464" behindDoc="0" locked="0" layoutInCell="1" allowOverlap="1" wp14:anchorId="14887F51" wp14:editId="616DED63">
                <wp:simplePos x="0" y="0"/>
                <wp:positionH relativeFrom="column">
                  <wp:posOffset>9001125</wp:posOffset>
                </wp:positionH>
                <wp:positionV relativeFrom="paragraph">
                  <wp:posOffset>2113915</wp:posOffset>
                </wp:positionV>
                <wp:extent cx="1171575" cy="219075"/>
                <wp:effectExtent l="0" t="0" r="9525" b="9525"/>
                <wp:wrapNone/>
                <wp:docPr id="61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1575" cy="219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02098E" id="Rectangle 61" o:spid="_x0000_s1026" style="position:absolute;margin-left:708.75pt;margin-top:166.45pt;width:92.25pt;height:17.25pt;z-index:25203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" fillcolor="window" stroked="f" strokeweight="2pt"/>
            </w:pict>
          </mc:Fallback>
        </mc:AlternateContent>
      </w:r>
      <w:r w:rsidR="00117389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D0F7E1C" wp14:editId="7CEB771F">
                <wp:simplePos x="0" y="0"/>
                <wp:positionH relativeFrom="column">
                  <wp:posOffset>4038600</wp:posOffset>
                </wp:positionH>
                <wp:positionV relativeFrom="paragraph">
                  <wp:posOffset>2764790</wp:posOffset>
                </wp:positionV>
                <wp:extent cx="304800" cy="47625"/>
                <wp:effectExtent l="19050" t="57150" r="19050" b="47625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04800" cy="476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BC4E758" id="Straight Arrow Connector 28" o:spid="_x0000_s1026" type="#_x0000_t32" style="position:absolute;margin-left:318pt;margin-top:217.7pt;width:24pt;height:3.75pt;flip:x y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" strokecolor="black [3213]" strokeweight="1.75pt">
                <v:stroke endarrow="block"/>
              </v:shape>
            </w:pict>
          </mc:Fallback>
        </mc:AlternateContent>
      </w:r>
      <w:r w:rsidR="00117389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EDBAD8A" wp14:editId="2CBD8183">
                <wp:simplePos x="0" y="0"/>
                <wp:positionH relativeFrom="column">
                  <wp:posOffset>2705100</wp:posOffset>
                </wp:positionH>
                <wp:positionV relativeFrom="paragraph">
                  <wp:posOffset>2936240</wp:posOffset>
                </wp:positionV>
                <wp:extent cx="209550" cy="9525"/>
                <wp:effectExtent l="38100" t="76200" r="0" b="85725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09550" cy="95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EB177E1" id="Straight Arrow Connector 30" o:spid="_x0000_s1026" type="#_x0000_t32" style="position:absolute;margin-left:213pt;margin-top:231.2pt;width:16.5pt;height:.75pt;flip:x 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" strokecolor="black [3213]" strokeweight="1.75pt">
                <v:stroke endarrow="block"/>
              </v:shape>
            </w:pict>
          </mc:Fallback>
        </mc:AlternateContent>
      </w:r>
      <w:r w:rsidR="00117389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43904" behindDoc="0" locked="0" layoutInCell="1" allowOverlap="1" wp14:anchorId="7957B1C3" wp14:editId="28081245">
                <wp:simplePos x="0" y="0"/>
                <wp:positionH relativeFrom="column">
                  <wp:posOffset>4514850</wp:posOffset>
                </wp:positionH>
                <wp:positionV relativeFrom="paragraph">
                  <wp:posOffset>2777490</wp:posOffset>
                </wp:positionV>
                <wp:extent cx="1885950" cy="60960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85950" cy="609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785371" w14:textId="5A4698B4" w:rsidR="00633AC0" w:rsidRPr="007E2641" w:rsidRDefault="0034730E" w:rsidP="00633AC0">
                            <w:pPr>
                              <w:jc w:val="center"/>
                              <w:rPr>
                                <w:sz w:val="32"/>
                                <w:szCs w:val="32"/>
                                <w:lang w:val="en-US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  <w:lang w:val="en-US"/>
                              </w:rPr>
                              <w:t>Wave-particle dual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57B1C3" id="_x0000_s1046" type="#_x0000_t202" style="position:absolute;left:0;text-align:left;margin-left:355.5pt;margin-top:218.7pt;width:148.5pt;height:48pt;z-index:2516439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" filled="f" stroked="f">
                <v:textbox>
                  <w:txbxContent>
                    <w:p w14:paraId="06785371" w14:textId="5A4698B4" w:rsidR="00633AC0" w:rsidRPr="007E2641" w:rsidRDefault="0034730E" w:rsidP="00633AC0">
                      <w:pPr>
                        <w:jc w:val="center"/>
                        <w:rPr>
                          <w:sz w:val="32"/>
                          <w:szCs w:val="32"/>
                          <w:lang w:val="en-US"/>
                        </w:rPr>
                      </w:pPr>
                      <w:r>
                        <w:rPr>
                          <w:sz w:val="32"/>
                          <w:szCs w:val="32"/>
                          <w:lang w:val="en-US"/>
                        </w:rPr>
                        <w:t>Wave-particle duality</w:t>
                      </w:r>
                    </w:p>
                  </w:txbxContent>
                </v:textbox>
              </v:shape>
            </w:pict>
          </mc:Fallback>
        </mc:AlternateContent>
      </w:r>
      <w:r w:rsidR="00117389" w:rsidRPr="00F33AA1">
        <w:rPr>
          <w:noProof/>
        </w:rPr>
        <mc:AlternateContent>
          <mc:Choice Requires="wpg">
            <w:drawing>
              <wp:anchor distT="0" distB="0" distL="114300" distR="114300" simplePos="0" relativeHeight="251639808" behindDoc="1" locked="0" layoutInCell="1" allowOverlap="1" wp14:anchorId="23FDB7F7" wp14:editId="58B1AA1F">
                <wp:simplePos x="0" y="0"/>
                <wp:positionH relativeFrom="column">
                  <wp:posOffset>3648075</wp:posOffset>
                </wp:positionH>
                <wp:positionV relativeFrom="paragraph">
                  <wp:posOffset>2472055</wp:posOffset>
                </wp:positionV>
                <wp:extent cx="3205480" cy="1212215"/>
                <wp:effectExtent l="0" t="19050" r="13970" b="6985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05480" cy="1212215"/>
                          <a:chOff x="0" y="0"/>
                          <a:chExt cx="3205480" cy="1212215"/>
                        </a:xfrm>
                      </wpg:grpSpPr>
                      <wps:wsp>
                        <wps:cNvPr id="235" name="AutoShape 225"/>
                        <wps:cNvSpPr>
                          <a:spLocks/>
                        </wps:cNvSpPr>
                        <wps:spPr bwMode="auto">
                          <a:xfrm>
                            <a:off x="485775" y="0"/>
                            <a:ext cx="2719705" cy="1184275"/>
                          </a:xfrm>
                          <a:custGeom>
                            <a:avLst/>
                            <a:gdLst>
                              <a:gd name="T0" fmla="+- 0 6636 6423"/>
                              <a:gd name="T1" fmla="*/ T0 w 4283"/>
                              <a:gd name="T2" fmla="+- 0 5428 4775"/>
                              <a:gd name="T3" fmla="*/ 5428 h 1865"/>
                              <a:gd name="T4" fmla="+- 0 6461 6423"/>
                              <a:gd name="T5" fmla="*/ T4 w 4283"/>
                              <a:gd name="T6" fmla="+- 0 5544 4775"/>
                              <a:gd name="T7" fmla="*/ 5544 h 1865"/>
                              <a:gd name="T8" fmla="+- 0 6437 6423"/>
                              <a:gd name="T9" fmla="*/ T8 w 4283"/>
                              <a:gd name="T10" fmla="+- 0 5717 4775"/>
                              <a:gd name="T11" fmla="*/ 5717 h 1865"/>
                              <a:gd name="T12" fmla="+- 0 6636 6423"/>
                              <a:gd name="T13" fmla="*/ T12 w 4283"/>
                              <a:gd name="T14" fmla="+- 0 5872 4775"/>
                              <a:gd name="T15" fmla="*/ 5872 h 1865"/>
                              <a:gd name="T16" fmla="+- 0 6547 6423"/>
                              <a:gd name="T17" fmla="*/ T16 w 4283"/>
                              <a:gd name="T18" fmla="+- 0 5949 4775"/>
                              <a:gd name="T19" fmla="*/ 5949 h 1865"/>
                              <a:gd name="T20" fmla="+- 0 6526 6423"/>
                              <a:gd name="T21" fmla="*/ T20 w 4283"/>
                              <a:gd name="T22" fmla="+- 0 6095 4775"/>
                              <a:gd name="T23" fmla="*/ 6095 h 1865"/>
                              <a:gd name="T24" fmla="+- 0 6643 6423"/>
                              <a:gd name="T25" fmla="*/ T24 w 4283"/>
                              <a:gd name="T26" fmla="+- 0 6224 4775"/>
                              <a:gd name="T27" fmla="*/ 6224 h 1865"/>
                              <a:gd name="T28" fmla="+- 0 6862 6423"/>
                              <a:gd name="T29" fmla="*/ T28 w 4283"/>
                              <a:gd name="T30" fmla="+- 0 6293 4775"/>
                              <a:gd name="T31" fmla="*/ 6293 h 1865"/>
                              <a:gd name="T32" fmla="+- 0 6974 6423"/>
                              <a:gd name="T33" fmla="*/ T32 w 4283"/>
                              <a:gd name="T34" fmla="+- 0 6298 4775"/>
                              <a:gd name="T35" fmla="*/ 6298 h 1865"/>
                              <a:gd name="T36" fmla="+- 0 6997 6423"/>
                              <a:gd name="T37" fmla="*/ T36 w 4283"/>
                              <a:gd name="T38" fmla="+- 0 6299 4775"/>
                              <a:gd name="T39" fmla="*/ 6299 h 1865"/>
                              <a:gd name="T40" fmla="+- 0 7169 6423"/>
                              <a:gd name="T41" fmla="*/ T40 w 4283"/>
                              <a:gd name="T42" fmla="+- 0 6421 4775"/>
                              <a:gd name="T43" fmla="*/ 6421 h 1865"/>
                              <a:gd name="T44" fmla="+- 0 7397 6423"/>
                              <a:gd name="T45" fmla="*/ T44 w 4283"/>
                              <a:gd name="T46" fmla="+- 0 6500 4775"/>
                              <a:gd name="T47" fmla="*/ 6500 h 1865"/>
                              <a:gd name="T48" fmla="+- 0 7661 6423"/>
                              <a:gd name="T49" fmla="*/ T48 w 4283"/>
                              <a:gd name="T50" fmla="+- 0 6527 4775"/>
                              <a:gd name="T51" fmla="*/ 6527 h 1865"/>
                              <a:gd name="T52" fmla="+- 0 7905 6423"/>
                              <a:gd name="T53" fmla="*/ T52 w 4283"/>
                              <a:gd name="T54" fmla="+- 0 6504 4775"/>
                              <a:gd name="T55" fmla="*/ 6504 h 1865"/>
                              <a:gd name="T56" fmla="+- 0 8054 6423"/>
                              <a:gd name="T57" fmla="*/ T56 w 4283"/>
                              <a:gd name="T58" fmla="+- 0 6463 4775"/>
                              <a:gd name="T59" fmla="*/ 6463 h 1865"/>
                              <a:gd name="T60" fmla="+- 0 8226 6423"/>
                              <a:gd name="T61" fmla="*/ T60 w 4283"/>
                              <a:gd name="T62" fmla="+- 0 6567 4775"/>
                              <a:gd name="T63" fmla="*/ 6567 h 1865"/>
                              <a:gd name="T64" fmla="+- 0 8447 6423"/>
                              <a:gd name="T65" fmla="*/ T64 w 4283"/>
                              <a:gd name="T66" fmla="+- 0 6627 4775"/>
                              <a:gd name="T67" fmla="*/ 6627 h 1865"/>
                              <a:gd name="T68" fmla="+- 0 8698 6423"/>
                              <a:gd name="T69" fmla="*/ T68 w 4283"/>
                              <a:gd name="T70" fmla="+- 0 6636 4775"/>
                              <a:gd name="T71" fmla="*/ 6636 h 1865"/>
                              <a:gd name="T72" fmla="+- 0 8939 6423"/>
                              <a:gd name="T73" fmla="*/ T72 w 4283"/>
                              <a:gd name="T74" fmla="+- 0 6588 4775"/>
                              <a:gd name="T75" fmla="*/ 6588 h 1865"/>
                              <a:gd name="T76" fmla="+- 0 9131 6423"/>
                              <a:gd name="T77" fmla="*/ T76 w 4283"/>
                              <a:gd name="T78" fmla="+- 0 6492 4775"/>
                              <a:gd name="T79" fmla="*/ 6492 h 1865"/>
                              <a:gd name="T80" fmla="+- 0 9252 6423"/>
                              <a:gd name="T81" fmla="*/ T80 w 4283"/>
                              <a:gd name="T82" fmla="+- 0 6357 4775"/>
                              <a:gd name="T83" fmla="*/ 6357 h 1865"/>
                              <a:gd name="T84" fmla="+- 0 9398 6423"/>
                              <a:gd name="T85" fmla="*/ T84 w 4283"/>
                              <a:gd name="T86" fmla="+- 0 6397 4775"/>
                              <a:gd name="T87" fmla="*/ 6397 h 1865"/>
                              <a:gd name="T88" fmla="+- 0 9648 6423"/>
                              <a:gd name="T89" fmla="*/ T88 w 4283"/>
                              <a:gd name="T90" fmla="+- 0 6406 4775"/>
                              <a:gd name="T91" fmla="*/ 6406 h 1865"/>
                              <a:gd name="T92" fmla="+- 0 9893 6423"/>
                              <a:gd name="T93" fmla="*/ T92 w 4283"/>
                              <a:gd name="T94" fmla="+- 0 6346 4775"/>
                              <a:gd name="T95" fmla="*/ 6346 h 1865"/>
                              <a:gd name="T96" fmla="+- 0 10064 6423"/>
                              <a:gd name="T97" fmla="*/ T96 w 4283"/>
                              <a:gd name="T98" fmla="+- 0 6229 4775"/>
                              <a:gd name="T99" fmla="*/ 6229 h 1865"/>
                              <a:gd name="T100" fmla="+- 0 10129 6423"/>
                              <a:gd name="T101" fmla="*/ T100 w 4283"/>
                              <a:gd name="T102" fmla="+- 0 6074 4775"/>
                              <a:gd name="T103" fmla="*/ 6074 h 1865"/>
                              <a:gd name="T104" fmla="+- 0 10315 6423"/>
                              <a:gd name="T105" fmla="*/ T104 w 4283"/>
                              <a:gd name="T106" fmla="+- 0 6040 4775"/>
                              <a:gd name="T107" fmla="*/ 6040 h 1865"/>
                              <a:gd name="T108" fmla="+- 0 10541 6423"/>
                              <a:gd name="T109" fmla="*/ T108 w 4283"/>
                              <a:gd name="T110" fmla="+- 0 5940 4775"/>
                              <a:gd name="T111" fmla="*/ 5940 h 1865"/>
                              <a:gd name="T112" fmla="+- 0 10677 6423"/>
                              <a:gd name="T113" fmla="*/ T112 w 4283"/>
                              <a:gd name="T114" fmla="+- 0 5793 4775"/>
                              <a:gd name="T115" fmla="*/ 5793 h 1865"/>
                              <a:gd name="T116" fmla="+- 0 10696 6423"/>
                              <a:gd name="T117" fmla="*/ T116 w 4283"/>
                              <a:gd name="T118" fmla="+- 0 5614 4775"/>
                              <a:gd name="T119" fmla="*/ 5614 h 1865"/>
                              <a:gd name="T120" fmla="+- 0 10566 6423"/>
                              <a:gd name="T121" fmla="*/ T120 w 4283"/>
                              <a:gd name="T122" fmla="+- 0 5437 4775"/>
                              <a:gd name="T123" fmla="*/ 5437 h 1865"/>
                              <a:gd name="T124" fmla="+- 0 10597 6423"/>
                              <a:gd name="T125" fmla="*/ T124 w 4283"/>
                              <a:gd name="T126" fmla="+- 0 5376 4775"/>
                              <a:gd name="T127" fmla="*/ 5376 h 1865"/>
                              <a:gd name="T128" fmla="+- 0 10598 6423"/>
                              <a:gd name="T129" fmla="*/ T128 w 4283"/>
                              <a:gd name="T130" fmla="+- 0 5253 4775"/>
                              <a:gd name="T131" fmla="*/ 5253 h 1865"/>
                              <a:gd name="T132" fmla="+- 0 10468 6423"/>
                              <a:gd name="T133" fmla="*/ T132 w 4283"/>
                              <a:gd name="T134" fmla="+- 0 5100 4775"/>
                              <a:gd name="T135" fmla="*/ 5100 h 1865"/>
                              <a:gd name="T136" fmla="+- 0 10218 6423"/>
                              <a:gd name="T137" fmla="*/ T136 w 4283"/>
                              <a:gd name="T138" fmla="+- 0 5010 4775"/>
                              <a:gd name="T139" fmla="*/ 5010 h 1865"/>
                              <a:gd name="T140" fmla="+- 0 10148 6423"/>
                              <a:gd name="T141" fmla="*/ T140 w 4283"/>
                              <a:gd name="T142" fmla="+- 0 4903 4775"/>
                              <a:gd name="T143" fmla="*/ 4903 h 1865"/>
                              <a:gd name="T144" fmla="+- 0 9934 6423"/>
                              <a:gd name="T145" fmla="*/ T144 w 4283"/>
                              <a:gd name="T146" fmla="+- 0 4798 4775"/>
                              <a:gd name="T147" fmla="*/ 4798 h 1865"/>
                              <a:gd name="T148" fmla="+- 0 9662 6423"/>
                              <a:gd name="T149" fmla="*/ T148 w 4283"/>
                              <a:gd name="T150" fmla="+- 0 4779 4775"/>
                              <a:gd name="T151" fmla="*/ 4779 h 1865"/>
                              <a:gd name="T152" fmla="+- 0 9438 6423"/>
                              <a:gd name="T153" fmla="*/ T152 w 4283"/>
                              <a:gd name="T154" fmla="+- 0 4841 4775"/>
                              <a:gd name="T155" fmla="*/ 4841 h 1865"/>
                              <a:gd name="T156" fmla="+- 0 9325 6423"/>
                              <a:gd name="T157" fmla="*/ T156 w 4283"/>
                              <a:gd name="T158" fmla="+- 0 4841 4775"/>
                              <a:gd name="T159" fmla="*/ 4841 h 1865"/>
                              <a:gd name="T160" fmla="+- 0 9115 6423"/>
                              <a:gd name="T161" fmla="*/ T160 w 4283"/>
                              <a:gd name="T162" fmla="+- 0 4779 4775"/>
                              <a:gd name="T163" fmla="*/ 4779 h 1865"/>
                              <a:gd name="T164" fmla="+- 0 8849 6423"/>
                              <a:gd name="T165" fmla="*/ T164 w 4283"/>
                              <a:gd name="T166" fmla="+- 0 4800 4775"/>
                              <a:gd name="T167" fmla="*/ 4800 h 1865"/>
                              <a:gd name="T168" fmla="+- 0 8648 6423"/>
                              <a:gd name="T169" fmla="*/ T168 w 4283"/>
                              <a:gd name="T170" fmla="+- 0 4917 4775"/>
                              <a:gd name="T171" fmla="*/ 4917 h 1865"/>
                              <a:gd name="T172" fmla="+- 0 8516 6423"/>
                              <a:gd name="T173" fmla="*/ T172 w 4283"/>
                              <a:gd name="T174" fmla="+- 0 4865 4775"/>
                              <a:gd name="T175" fmla="*/ 4865 h 1865"/>
                              <a:gd name="T176" fmla="+- 0 8278 6423"/>
                              <a:gd name="T177" fmla="*/ T176 w 4283"/>
                              <a:gd name="T178" fmla="+- 0 4831 4775"/>
                              <a:gd name="T179" fmla="*/ 4831 h 1865"/>
                              <a:gd name="T180" fmla="+- 0 8041 6423"/>
                              <a:gd name="T181" fmla="*/ T180 w 4283"/>
                              <a:gd name="T182" fmla="+- 0 4864 4775"/>
                              <a:gd name="T183" fmla="*/ 4864 h 1865"/>
                              <a:gd name="T184" fmla="+- 0 7856 6423"/>
                              <a:gd name="T185" fmla="*/ T184 w 4283"/>
                              <a:gd name="T186" fmla="+- 0 4956 4775"/>
                              <a:gd name="T187" fmla="*/ 4956 h 1865"/>
                              <a:gd name="T188" fmla="+- 0 7730 6423"/>
                              <a:gd name="T189" fmla="*/ T188 w 4283"/>
                              <a:gd name="T190" fmla="+- 0 4976 4775"/>
                              <a:gd name="T191" fmla="*/ 4976 h 1865"/>
                              <a:gd name="T192" fmla="+- 0 7471 6423"/>
                              <a:gd name="T193" fmla="*/ T192 w 4283"/>
                              <a:gd name="T194" fmla="+- 0 4945 4775"/>
                              <a:gd name="T195" fmla="*/ 4945 h 1865"/>
                              <a:gd name="T196" fmla="+- 0 7210 6423"/>
                              <a:gd name="T197" fmla="*/ T196 w 4283"/>
                              <a:gd name="T198" fmla="+- 0 4976 4775"/>
                              <a:gd name="T199" fmla="*/ 4976 h 1865"/>
                              <a:gd name="T200" fmla="+- 0 6998 6423"/>
                              <a:gd name="T201" fmla="*/ T200 w 4283"/>
                              <a:gd name="T202" fmla="+- 0 5061 4775"/>
                              <a:gd name="T203" fmla="*/ 5061 h 1865"/>
                              <a:gd name="T204" fmla="+- 0 6854 6423"/>
                              <a:gd name="T205" fmla="*/ T204 w 4283"/>
                              <a:gd name="T206" fmla="+- 0 5188 4775"/>
                              <a:gd name="T207" fmla="*/ 5188 h 1865"/>
                              <a:gd name="T208" fmla="+- 0 6802 6423"/>
                              <a:gd name="T209" fmla="*/ T208 w 4283"/>
                              <a:gd name="T210" fmla="+- 0 5342 4775"/>
                              <a:gd name="T211" fmla="*/ 5342 h 1865"/>
                              <a:gd name="T212" fmla="+- 0 6805 6423"/>
                              <a:gd name="T213" fmla="*/ T212 w 4283"/>
                              <a:gd name="T214" fmla="+- 0 5382 4775"/>
                              <a:gd name="T215" fmla="*/ 5382 h 1865"/>
                              <a:gd name="T216" fmla="+- 0 6636 6423"/>
                              <a:gd name="T217" fmla="*/ T216 w 4283"/>
                              <a:gd name="T218" fmla="+- 0 5872 4775"/>
                              <a:gd name="T219" fmla="*/ 5872 h 1865"/>
                              <a:gd name="T220" fmla="+- 0 6796 6423"/>
                              <a:gd name="T221" fmla="*/ T220 w 4283"/>
                              <a:gd name="T222" fmla="+- 0 5905 4775"/>
                              <a:gd name="T223" fmla="*/ 5905 h 1865"/>
                              <a:gd name="T224" fmla="+- 0 6876 6423"/>
                              <a:gd name="T225" fmla="*/ T224 w 4283"/>
                              <a:gd name="T226" fmla="+- 0 5906 4775"/>
                              <a:gd name="T227" fmla="*/ 5906 h 1865"/>
                              <a:gd name="T228" fmla="+- 0 7027 6423"/>
                              <a:gd name="T229" fmla="*/ T228 w 4283"/>
                              <a:gd name="T230" fmla="+- 0 6294 4775"/>
                              <a:gd name="T231" fmla="*/ 6294 h 1865"/>
                              <a:gd name="T232" fmla="+- 0 7109 6423"/>
                              <a:gd name="T233" fmla="*/ T232 w 4283"/>
                              <a:gd name="T234" fmla="+- 0 6280 4775"/>
                              <a:gd name="T235" fmla="*/ 6280 h 1865"/>
                              <a:gd name="T236" fmla="+- 0 8018 6423"/>
                              <a:gd name="T237" fmla="*/ T236 w 4283"/>
                              <a:gd name="T238" fmla="+- 0 6426 4775"/>
                              <a:gd name="T239" fmla="*/ 6426 h 1865"/>
                              <a:gd name="T240" fmla="+- 0 9252 6423"/>
                              <a:gd name="T241" fmla="*/ T240 w 4283"/>
                              <a:gd name="T242" fmla="+- 0 6357 4775"/>
                              <a:gd name="T243" fmla="*/ 6357 h 1865"/>
                              <a:gd name="T244" fmla="+- 0 9274 6423"/>
                              <a:gd name="T245" fmla="*/ T244 w 4283"/>
                              <a:gd name="T246" fmla="+- 0 6295 4775"/>
                              <a:gd name="T247" fmla="*/ 6295 h 18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  <a:cxn ang="0">
                                <a:pos x="T245" y="T247"/>
                              </a:cxn>
                            </a:cxnLst>
                            <a:rect l="0" t="0" r="r" b="b"/>
                            <a:pathLst>
                              <a:path w="4283" h="1865">
                                <a:moveTo>
                                  <a:pt x="386" y="620"/>
                                </a:moveTo>
                                <a:lnTo>
                                  <a:pt x="295" y="631"/>
                                </a:lnTo>
                                <a:lnTo>
                                  <a:pt x="213" y="653"/>
                                </a:lnTo>
                                <a:lnTo>
                                  <a:pt x="142" y="685"/>
                                </a:lnTo>
                                <a:lnTo>
                                  <a:pt x="83" y="724"/>
                                </a:lnTo>
                                <a:lnTo>
                                  <a:pt x="38" y="769"/>
                                </a:lnTo>
                                <a:lnTo>
                                  <a:pt x="9" y="820"/>
                                </a:lnTo>
                                <a:lnTo>
                                  <a:pt x="0" y="875"/>
                                </a:lnTo>
                                <a:lnTo>
                                  <a:pt x="14" y="942"/>
                                </a:lnTo>
                                <a:lnTo>
                                  <a:pt x="57" y="1003"/>
                                </a:lnTo>
                                <a:lnTo>
                                  <a:pt x="124" y="1055"/>
                                </a:lnTo>
                                <a:lnTo>
                                  <a:pt x="213" y="1097"/>
                                </a:lnTo>
                                <a:lnTo>
                                  <a:pt x="210" y="1094"/>
                                </a:lnTo>
                                <a:lnTo>
                                  <a:pt x="161" y="1132"/>
                                </a:lnTo>
                                <a:lnTo>
                                  <a:pt x="124" y="1174"/>
                                </a:lnTo>
                                <a:lnTo>
                                  <a:pt x="101" y="1220"/>
                                </a:lnTo>
                                <a:lnTo>
                                  <a:pt x="94" y="1268"/>
                                </a:lnTo>
                                <a:lnTo>
                                  <a:pt x="103" y="1320"/>
                                </a:lnTo>
                                <a:lnTo>
                                  <a:pt x="128" y="1368"/>
                                </a:lnTo>
                                <a:lnTo>
                                  <a:pt x="168" y="1411"/>
                                </a:lnTo>
                                <a:lnTo>
                                  <a:pt x="220" y="1449"/>
                                </a:lnTo>
                                <a:lnTo>
                                  <a:pt x="284" y="1480"/>
                                </a:lnTo>
                                <a:lnTo>
                                  <a:pt x="358" y="1504"/>
                                </a:lnTo>
                                <a:lnTo>
                                  <a:pt x="439" y="1518"/>
                                </a:lnTo>
                                <a:lnTo>
                                  <a:pt x="526" y="1524"/>
                                </a:lnTo>
                                <a:lnTo>
                                  <a:pt x="539" y="1523"/>
                                </a:lnTo>
                                <a:lnTo>
                                  <a:pt x="551" y="1523"/>
                                </a:lnTo>
                                <a:lnTo>
                                  <a:pt x="564" y="1523"/>
                                </a:lnTo>
                                <a:lnTo>
                                  <a:pt x="576" y="1522"/>
                                </a:lnTo>
                                <a:lnTo>
                                  <a:pt x="574" y="1524"/>
                                </a:lnTo>
                                <a:lnTo>
                                  <a:pt x="624" y="1569"/>
                                </a:lnTo>
                                <a:lnTo>
                                  <a:pt x="681" y="1610"/>
                                </a:lnTo>
                                <a:lnTo>
                                  <a:pt x="746" y="1646"/>
                                </a:lnTo>
                                <a:lnTo>
                                  <a:pt x="817" y="1677"/>
                                </a:lnTo>
                                <a:lnTo>
                                  <a:pt x="893" y="1704"/>
                                </a:lnTo>
                                <a:lnTo>
                                  <a:pt x="974" y="1725"/>
                                </a:lnTo>
                                <a:lnTo>
                                  <a:pt x="1059" y="1740"/>
                                </a:lnTo>
                                <a:lnTo>
                                  <a:pt x="1148" y="1749"/>
                                </a:lnTo>
                                <a:lnTo>
                                  <a:pt x="1238" y="1752"/>
                                </a:lnTo>
                                <a:lnTo>
                                  <a:pt x="1321" y="1750"/>
                                </a:lnTo>
                                <a:lnTo>
                                  <a:pt x="1403" y="1742"/>
                                </a:lnTo>
                                <a:lnTo>
                                  <a:pt x="1482" y="1729"/>
                                </a:lnTo>
                                <a:lnTo>
                                  <a:pt x="1559" y="1710"/>
                                </a:lnTo>
                                <a:lnTo>
                                  <a:pt x="1632" y="1687"/>
                                </a:lnTo>
                                <a:lnTo>
                                  <a:pt x="1631" y="1688"/>
                                </a:lnTo>
                                <a:lnTo>
                                  <a:pt x="1682" y="1727"/>
                                </a:lnTo>
                                <a:lnTo>
                                  <a:pt x="1739" y="1762"/>
                                </a:lnTo>
                                <a:lnTo>
                                  <a:pt x="1803" y="1792"/>
                                </a:lnTo>
                                <a:lnTo>
                                  <a:pt x="1872" y="1817"/>
                                </a:lnTo>
                                <a:lnTo>
                                  <a:pt x="1946" y="1838"/>
                                </a:lnTo>
                                <a:lnTo>
                                  <a:pt x="2024" y="1852"/>
                                </a:lnTo>
                                <a:lnTo>
                                  <a:pt x="2105" y="1861"/>
                                </a:lnTo>
                                <a:lnTo>
                                  <a:pt x="2188" y="1864"/>
                                </a:lnTo>
                                <a:lnTo>
                                  <a:pt x="2275" y="1861"/>
                                </a:lnTo>
                                <a:lnTo>
                                  <a:pt x="2360" y="1851"/>
                                </a:lnTo>
                                <a:lnTo>
                                  <a:pt x="2440" y="1835"/>
                                </a:lnTo>
                                <a:lnTo>
                                  <a:pt x="2516" y="1813"/>
                                </a:lnTo>
                                <a:lnTo>
                                  <a:pt x="2587" y="1786"/>
                                </a:lnTo>
                                <a:lnTo>
                                  <a:pt x="2651" y="1754"/>
                                </a:lnTo>
                                <a:lnTo>
                                  <a:pt x="2708" y="1717"/>
                                </a:lnTo>
                                <a:lnTo>
                                  <a:pt x="2757" y="1676"/>
                                </a:lnTo>
                                <a:lnTo>
                                  <a:pt x="2798" y="1630"/>
                                </a:lnTo>
                                <a:lnTo>
                                  <a:pt x="2829" y="1582"/>
                                </a:lnTo>
                                <a:lnTo>
                                  <a:pt x="2829" y="1584"/>
                                </a:lnTo>
                                <a:lnTo>
                                  <a:pt x="2900" y="1606"/>
                                </a:lnTo>
                                <a:lnTo>
                                  <a:pt x="2975" y="1622"/>
                                </a:lnTo>
                                <a:lnTo>
                                  <a:pt x="3053" y="1632"/>
                                </a:lnTo>
                                <a:lnTo>
                                  <a:pt x="3133" y="1636"/>
                                </a:lnTo>
                                <a:lnTo>
                                  <a:pt x="3225" y="1631"/>
                                </a:lnTo>
                                <a:lnTo>
                                  <a:pt x="3313" y="1618"/>
                                </a:lnTo>
                                <a:lnTo>
                                  <a:pt x="3395" y="1598"/>
                                </a:lnTo>
                                <a:lnTo>
                                  <a:pt x="3470" y="1571"/>
                                </a:lnTo>
                                <a:lnTo>
                                  <a:pt x="3537" y="1537"/>
                                </a:lnTo>
                                <a:lnTo>
                                  <a:pt x="3594" y="1498"/>
                                </a:lnTo>
                                <a:lnTo>
                                  <a:pt x="3641" y="1454"/>
                                </a:lnTo>
                                <a:lnTo>
                                  <a:pt x="3676" y="1405"/>
                                </a:lnTo>
                                <a:lnTo>
                                  <a:pt x="3698" y="1354"/>
                                </a:lnTo>
                                <a:lnTo>
                                  <a:pt x="3706" y="1299"/>
                                </a:lnTo>
                                <a:lnTo>
                                  <a:pt x="3705" y="1298"/>
                                </a:lnTo>
                                <a:lnTo>
                                  <a:pt x="3802" y="1285"/>
                                </a:lnTo>
                                <a:lnTo>
                                  <a:pt x="3892" y="1265"/>
                                </a:lnTo>
                                <a:lnTo>
                                  <a:pt x="3976" y="1238"/>
                                </a:lnTo>
                                <a:lnTo>
                                  <a:pt x="4051" y="1204"/>
                                </a:lnTo>
                                <a:lnTo>
                                  <a:pt x="4118" y="1165"/>
                                </a:lnTo>
                                <a:lnTo>
                                  <a:pt x="4174" y="1120"/>
                                </a:lnTo>
                                <a:lnTo>
                                  <a:pt x="4220" y="1071"/>
                                </a:lnTo>
                                <a:lnTo>
                                  <a:pt x="4254" y="1018"/>
                                </a:lnTo>
                                <a:lnTo>
                                  <a:pt x="4275" y="962"/>
                                </a:lnTo>
                                <a:lnTo>
                                  <a:pt x="4282" y="904"/>
                                </a:lnTo>
                                <a:lnTo>
                                  <a:pt x="4273" y="839"/>
                                </a:lnTo>
                                <a:lnTo>
                                  <a:pt x="4246" y="776"/>
                                </a:lnTo>
                                <a:lnTo>
                                  <a:pt x="4203" y="717"/>
                                </a:lnTo>
                                <a:lnTo>
                                  <a:pt x="4143" y="662"/>
                                </a:lnTo>
                                <a:lnTo>
                                  <a:pt x="4142" y="661"/>
                                </a:lnTo>
                                <a:lnTo>
                                  <a:pt x="4160" y="632"/>
                                </a:lnTo>
                                <a:lnTo>
                                  <a:pt x="4174" y="601"/>
                                </a:lnTo>
                                <a:lnTo>
                                  <a:pt x="4182" y="569"/>
                                </a:lnTo>
                                <a:lnTo>
                                  <a:pt x="4184" y="538"/>
                                </a:lnTo>
                                <a:lnTo>
                                  <a:pt x="4175" y="478"/>
                                </a:lnTo>
                                <a:lnTo>
                                  <a:pt x="4147" y="422"/>
                                </a:lnTo>
                                <a:lnTo>
                                  <a:pt x="4103" y="371"/>
                                </a:lnTo>
                                <a:lnTo>
                                  <a:pt x="4045" y="325"/>
                                </a:lnTo>
                                <a:lnTo>
                                  <a:pt x="3972" y="286"/>
                                </a:lnTo>
                                <a:lnTo>
                                  <a:pt x="3889" y="256"/>
                                </a:lnTo>
                                <a:lnTo>
                                  <a:pt x="3795" y="235"/>
                                </a:lnTo>
                                <a:lnTo>
                                  <a:pt x="3796" y="234"/>
                                </a:lnTo>
                                <a:lnTo>
                                  <a:pt x="3769" y="179"/>
                                </a:lnTo>
                                <a:lnTo>
                                  <a:pt x="3725" y="128"/>
                                </a:lnTo>
                                <a:lnTo>
                                  <a:pt x="3666" y="85"/>
                                </a:lnTo>
                                <a:lnTo>
                                  <a:pt x="3594" y="49"/>
                                </a:lnTo>
                                <a:lnTo>
                                  <a:pt x="3511" y="23"/>
                                </a:lnTo>
                                <a:lnTo>
                                  <a:pt x="3420" y="6"/>
                                </a:lnTo>
                                <a:lnTo>
                                  <a:pt x="3322" y="0"/>
                                </a:lnTo>
                                <a:lnTo>
                                  <a:pt x="3239" y="4"/>
                                </a:lnTo>
                                <a:lnTo>
                                  <a:pt x="3158" y="17"/>
                                </a:lnTo>
                                <a:lnTo>
                                  <a:pt x="3083" y="38"/>
                                </a:lnTo>
                                <a:lnTo>
                                  <a:pt x="3015" y="66"/>
                                </a:lnTo>
                                <a:lnTo>
                                  <a:pt x="2955" y="101"/>
                                </a:lnTo>
                                <a:lnTo>
                                  <a:pt x="2956" y="101"/>
                                </a:lnTo>
                                <a:lnTo>
                                  <a:pt x="2902" y="66"/>
                                </a:lnTo>
                                <a:lnTo>
                                  <a:pt x="2838" y="38"/>
                                </a:lnTo>
                                <a:lnTo>
                                  <a:pt x="2768" y="17"/>
                                </a:lnTo>
                                <a:lnTo>
                                  <a:pt x="2692" y="4"/>
                                </a:lnTo>
                                <a:lnTo>
                                  <a:pt x="2612" y="0"/>
                                </a:lnTo>
                                <a:lnTo>
                                  <a:pt x="2516" y="6"/>
                                </a:lnTo>
                                <a:lnTo>
                                  <a:pt x="2426" y="25"/>
                                </a:lnTo>
                                <a:lnTo>
                                  <a:pt x="2345" y="54"/>
                                </a:lnTo>
                                <a:lnTo>
                                  <a:pt x="2277" y="94"/>
                                </a:lnTo>
                                <a:lnTo>
                                  <a:pt x="2225" y="142"/>
                                </a:lnTo>
                                <a:lnTo>
                                  <a:pt x="2226" y="146"/>
                                </a:lnTo>
                                <a:lnTo>
                                  <a:pt x="2163" y="115"/>
                                </a:lnTo>
                                <a:lnTo>
                                  <a:pt x="2093" y="90"/>
                                </a:lnTo>
                                <a:lnTo>
                                  <a:pt x="2017" y="71"/>
                                </a:lnTo>
                                <a:lnTo>
                                  <a:pt x="1938" y="60"/>
                                </a:lnTo>
                                <a:lnTo>
                                  <a:pt x="1855" y="56"/>
                                </a:lnTo>
                                <a:lnTo>
                                  <a:pt x="1773" y="60"/>
                                </a:lnTo>
                                <a:lnTo>
                                  <a:pt x="1693" y="71"/>
                                </a:lnTo>
                                <a:lnTo>
                                  <a:pt x="1618" y="89"/>
                                </a:lnTo>
                                <a:lnTo>
                                  <a:pt x="1549" y="114"/>
                                </a:lnTo>
                                <a:lnTo>
                                  <a:pt x="1487" y="145"/>
                                </a:lnTo>
                                <a:lnTo>
                                  <a:pt x="1433" y="181"/>
                                </a:lnTo>
                                <a:lnTo>
                                  <a:pt x="1388" y="223"/>
                                </a:lnTo>
                                <a:lnTo>
                                  <a:pt x="1387" y="225"/>
                                </a:lnTo>
                                <a:lnTo>
                                  <a:pt x="1307" y="201"/>
                                </a:lnTo>
                                <a:lnTo>
                                  <a:pt x="1223" y="184"/>
                                </a:lnTo>
                                <a:lnTo>
                                  <a:pt x="1137" y="174"/>
                                </a:lnTo>
                                <a:lnTo>
                                  <a:pt x="1048" y="170"/>
                                </a:lnTo>
                                <a:lnTo>
                                  <a:pt x="957" y="174"/>
                                </a:lnTo>
                                <a:lnTo>
                                  <a:pt x="870" y="184"/>
                                </a:lnTo>
                                <a:lnTo>
                                  <a:pt x="787" y="201"/>
                                </a:lnTo>
                                <a:lnTo>
                                  <a:pt x="710" y="224"/>
                                </a:lnTo>
                                <a:lnTo>
                                  <a:pt x="639" y="253"/>
                                </a:lnTo>
                                <a:lnTo>
                                  <a:pt x="575" y="286"/>
                                </a:lnTo>
                                <a:lnTo>
                                  <a:pt x="518" y="325"/>
                                </a:lnTo>
                                <a:lnTo>
                                  <a:pt x="470" y="367"/>
                                </a:lnTo>
                                <a:lnTo>
                                  <a:pt x="431" y="413"/>
                                </a:lnTo>
                                <a:lnTo>
                                  <a:pt x="403" y="461"/>
                                </a:lnTo>
                                <a:lnTo>
                                  <a:pt x="385" y="513"/>
                                </a:lnTo>
                                <a:lnTo>
                                  <a:pt x="379" y="567"/>
                                </a:lnTo>
                                <a:lnTo>
                                  <a:pt x="379" y="580"/>
                                </a:lnTo>
                                <a:lnTo>
                                  <a:pt x="380" y="594"/>
                                </a:lnTo>
                                <a:lnTo>
                                  <a:pt x="382" y="607"/>
                                </a:lnTo>
                                <a:lnTo>
                                  <a:pt x="385" y="620"/>
                                </a:lnTo>
                                <a:lnTo>
                                  <a:pt x="386" y="620"/>
                                </a:lnTo>
                                <a:close/>
                                <a:moveTo>
                                  <a:pt x="213" y="1097"/>
                                </a:moveTo>
                                <a:lnTo>
                                  <a:pt x="264" y="1112"/>
                                </a:lnTo>
                                <a:lnTo>
                                  <a:pt x="317" y="1123"/>
                                </a:lnTo>
                                <a:lnTo>
                                  <a:pt x="373" y="1130"/>
                                </a:lnTo>
                                <a:lnTo>
                                  <a:pt x="430" y="1132"/>
                                </a:lnTo>
                                <a:lnTo>
                                  <a:pt x="441" y="1132"/>
                                </a:lnTo>
                                <a:lnTo>
                                  <a:pt x="453" y="1131"/>
                                </a:lnTo>
                                <a:lnTo>
                                  <a:pt x="464" y="1131"/>
                                </a:lnTo>
                                <a:moveTo>
                                  <a:pt x="576" y="1522"/>
                                </a:moveTo>
                                <a:lnTo>
                                  <a:pt x="604" y="1519"/>
                                </a:lnTo>
                                <a:lnTo>
                                  <a:pt x="632" y="1516"/>
                                </a:lnTo>
                                <a:lnTo>
                                  <a:pt x="659" y="1511"/>
                                </a:lnTo>
                                <a:lnTo>
                                  <a:pt x="686" y="1505"/>
                                </a:lnTo>
                                <a:moveTo>
                                  <a:pt x="1565" y="1613"/>
                                </a:moveTo>
                                <a:lnTo>
                                  <a:pt x="1579" y="1632"/>
                                </a:lnTo>
                                <a:lnTo>
                                  <a:pt x="1595" y="1651"/>
                                </a:lnTo>
                                <a:lnTo>
                                  <a:pt x="1612" y="1670"/>
                                </a:lnTo>
                                <a:lnTo>
                                  <a:pt x="1631" y="1688"/>
                                </a:lnTo>
                                <a:moveTo>
                                  <a:pt x="2829" y="1582"/>
                                </a:moveTo>
                                <a:lnTo>
                                  <a:pt x="2838" y="1562"/>
                                </a:lnTo>
                                <a:lnTo>
                                  <a:pt x="2845" y="1541"/>
                                </a:lnTo>
                                <a:lnTo>
                                  <a:pt x="2851" y="1520"/>
                                </a:lnTo>
                                <a:lnTo>
                                  <a:pt x="2855" y="1499"/>
                                </a:lnTo>
                              </a:path>
                            </a:pathLst>
                          </a:custGeom>
                          <a:noFill/>
                          <a:ln w="317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9" name="Freeform 221"/>
                        <wps:cNvSpPr>
                          <a:spLocks/>
                        </wps:cNvSpPr>
                        <wps:spPr bwMode="auto">
                          <a:xfrm>
                            <a:off x="228600" y="904875"/>
                            <a:ext cx="453390" cy="197485"/>
                          </a:xfrm>
                          <a:custGeom>
                            <a:avLst/>
                            <a:gdLst>
                              <a:gd name="T0" fmla="+- 0 6877 6520"/>
                              <a:gd name="T1" fmla="*/ T0 w 714"/>
                              <a:gd name="T2" fmla="+- 0 6312 6312"/>
                              <a:gd name="T3" fmla="*/ 6312 h 311"/>
                              <a:gd name="T4" fmla="+- 0 6782 6520"/>
                              <a:gd name="T5" fmla="*/ T4 w 714"/>
                              <a:gd name="T6" fmla="+- 0 6317 6312"/>
                              <a:gd name="T7" fmla="*/ 6317 h 311"/>
                              <a:gd name="T8" fmla="+- 0 6697 6520"/>
                              <a:gd name="T9" fmla="*/ T8 w 714"/>
                              <a:gd name="T10" fmla="+- 0 6333 6312"/>
                              <a:gd name="T11" fmla="*/ 6333 h 311"/>
                              <a:gd name="T12" fmla="+- 0 6625 6520"/>
                              <a:gd name="T13" fmla="*/ T12 w 714"/>
                              <a:gd name="T14" fmla="+- 0 6357 6312"/>
                              <a:gd name="T15" fmla="*/ 6357 h 311"/>
                              <a:gd name="T16" fmla="+- 0 6569 6520"/>
                              <a:gd name="T17" fmla="*/ T16 w 714"/>
                              <a:gd name="T18" fmla="+- 0 6389 6312"/>
                              <a:gd name="T19" fmla="*/ 6389 h 311"/>
                              <a:gd name="T20" fmla="+- 0 6520 6520"/>
                              <a:gd name="T21" fmla="*/ T20 w 714"/>
                              <a:gd name="T22" fmla="+- 0 6467 6312"/>
                              <a:gd name="T23" fmla="*/ 6467 h 311"/>
                              <a:gd name="T24" fmla="+- 0 6533 6520"/>
                              <a:gd name="T25" fmla="*/ T24 w 714"/>
                              <a:gd name="T26" fmla="+- 0 6509 6312"/>
                              <a:gd name="T27" fmla="*/ 6509 h 311"/>
                              <a:gd name="T28" fmla="+- 0 6625 6520"/>
                              <a:gd name="T29" fmla="*/ T28 w 714"/>
                              <a:gd name="T30" fmla="+- 0 6577 6312"/>
                              <a:gd name="T31" fmla="*/ 6577 h 311"/>
                              <a:gd name="T32" fmla="+- 0 6697 6520"/>
                              <a:gd name="T33" fmla="*/ T32 w 714"/>
                              <a:gd name="T34" fmla="+- 0 6601 6312"/>
                              <a:gd name="T35" fmla="*/ 6601 h 311"/>
                              <a:gd name="T36" fmla="+- 0 6782 6520"/>
                              <a:gd name="T37" fmla="*/ T36 w 714"/>
                              <a:gd name="T38" fmla="+- 0 6617 6312"/>
                              <a:gd name="T39" fmla="*/ 6617 h 311"/>
                              <a:gd name="T40" fmla="+- 0 6877 6520"/>
                              <a:gd name="T41" fmla="*/ T40 w 714"/>
                              <a:gd name="T42" fmla="+- 0 6623 6312"/>
                              <a:gd name="T43" fmla="*/ 6623 h 311"/>
                              <a:gd name="T44" fmla="+- 0 6972 6520"/>
                              <a:gd name="T45" fmla="*/ T44 w 714"/>
                              <a:gd name="T46" fmla="+- 0 6617 6312"/>
                              <a:gd name="T47" fmla="*/ 6617 h 311"/>
                              <a:gd name="T48" fmla="+- 0 7057 6520"/>
                              <a:gd name="T49" fmla="*/ T48 w 714"/>
                              <a:gd name="T50" fmla="+- 0 6601 6312"/>
                              <a:gd name="T51" fmla="*/ 6601 h 311"/>
                              <a:gd name="T52" fmla="+- 0 7129 6520"/>
                              <a:gd name="T53" fmla="*/ T52 w 714"/>
                              <a:gd name="T54" fmla="+- 0 6577 6312"/>
                              <a:gd name="T55" fmla="*/ 6577 h 311"/>
                              <a:gd name="T56" fmla="+- 0 7185 6520"/>
                              <a:gd name="T57" fmla="*/ T56 w 714"/>
                              <a:gd name="T58" fmla="+- 0 6546 6312"/>
                              <a:gd name="T59" fmla="*/ 6546 h 311"/>
                              <a:gd name="T60" fmla="+- 0 7234 6520"/>
                              <a:gd name="T61" fmla="*/ T60 w 714"/>
                              <a:gd name="T62" fmla="+- 0 6467 6312"/>
                              <a:gd name="T63" fmla="*/ 6467 h 311"/>
                              <a:gd name="T64" fmla="+- 0 7221 6520"/>
                              <a:gd name="T65" fmla="*/ T64 w 714"/>
                              <a:gd name="T66" fmla="+- 0 6426 6312"/>
                              <a:gd name="T67" fmla="*/ 6426 h 311"/>
                              <a:gd name="T68" fmla="+- 0 7129 6520"/>
                              <a:gd name="T69" fmla="*/ T68 w 714"/>
                              <a:gd name="T70" fmla="+- 0 6357 6312"/>
                              <a:gd name="T71" fmla="*/ 6357 h 311"/>
                              <a:gd name="T72" fmla="+- 0 7057 6520"/>
                              <a:gd name="T73" fmla="*/ T72 w 714"/>
                              <a:gd name="T74" fmla="+- 0 6333 6312"/>
                              <a:gd name="T75" fmla="*/ 6333 h 311"/>
                              <a:gd name="T76" fmla="+- 0 6972 6520"/>
                              <a:gd name="T77" fmla="*/ T76 w 714"/>
                              <a:gd name="T78" fmla="+- 0 6317 6312"/>
                              <a:gd name="T79" fmla="*/ 6317 h 311"/>
                              <a:gd name="T80" fmla="+- 0 6877 6520"/>
                              <a:gd name="T81" fmla="*/ T80 w 714"/>
                              <a:gd name="T82" fmla="+- 0 6312 6312"/>
                              <a:gd name="T83" fmla="*/ 6312 h 31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714" h="311">
                                <a:moveTo>
                                  <a:pt x="357" y="0"/>
                                </a:moveTo>
                                <a:lnTo>
                                  <a:pt x="262" y="5"/>
                                </a:lnTo>
                                <a:lnTo>
                                  <a:pt x="177" y="21"/>
                                </a:lnTo>
                                <a:lnTo>
                                  <a:pt x="105" y="45"/>
                                </a:lnTo>
                                <a:lnTo>
                                  <a:pt x="49" y="77"/>
                                </a:lnTo>
                                <a:lnTo>
                                  <a:pt x="0" y="155"/>
                                </a:lnTo>
                                <a:lnTo>
                                  <a:pt x="13" y="197"/>
                                </a:lnTo>
                                <a:lnTo>
                                  <a:pt x="105" y="265"/>
                                </a:lnTo>
                                <a:lnTo>
                                  <a:pt x="177" y="289"/>
                                </a:lnTo>
                                <a:lnTo>
                                  <a:pt x="262" y="305"/>
                                </a:lnTo>
                                <a:lnTo>
                                  <a:pt x="357" y="311"/>
                                </a:lnTo>
                                <a:lnTo>
                                  <a:pt x="452" y="305"/>
                                </a:lnTo>
                                <a:lnTo>
                                  <a:pt x="537" y="289"/>
                                </a:lnTo>
                                <a:lnTo>
                                  <a:pt x="609" y="265"/>
                                </a:lnTo>
                                <a:lnTo>
                                  <a:pt x="665" y="234"/>
                                </a:lnTo>
                                <a:lnTo>
                                  <a:pt x="714" y="155"/>
                                </a:lnTo>
                                <a:lnTo>
                                  <a:pt x="701" y="114"/>
                                </a:lnTo>
                                <a:lnTo>
                                  <a:pt x="609" y="45"/>
                                </a:lnTo>
                                <a:lnTo>
                                  <a:pt x="537" y="21"/>
                                </a:lnTo>
                                <a:lnTo>
                                  <a:pt x="452" y="5"/>
                                </a:lnTo>
                                <a:lnTo>
                                  <a:pt x="357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17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1" name="Freeform 219"/>
                        <wps:cNvSpPr>
                          <a:spLocks/>
                        </wps:cNvSpPr>
                        <wps:spPr bwMode="auto">
                          <a:xfrm>
                            <a:off x="66675" y="1038225"/>
                            <a:ext cx="302260" cy="132080"/>
                          </a:xfrm>
                          <a:custGeom>
                            <a:avLst/>
                            <a:gdLst>
                              <a:gd name="T0" fmla="+- 0 6513 6275"/>
                              <a:gd name="T1" fmla="*/ T0 w 476"/>
                              <a:gd name="T2" fmla="+- 0 6528 6528"/>
                              <a:gd name="T3" fmla="*/ 6528 h 208"/>
                              <a:gd name="T4" fmla="+- 0 6420 6275"/>
                              <a:gd name="T5" fmla="*/ T4 w 476"/>
                              <a:gd name="T6" fmla="+- 0 6536 6528"/>
                              <a:gd name="T7" fmla="*/ 6536 h 208"/>
                              <a:gd name="T8" fmla="+- 0 6345 6275"/>
                              <a:gd name="T9" fmla="*/ T8 w 476"/>
                              <a:gd name="T10" fmla="+- 0 6558 6528"/>
                              <a:gd name="T11" fmla="*/ 6558 h 208"/>
                              <a:gd name="T12" fmla="+- 0 6294 6275"/>
                              <a:gd name="T13" fmla="*/ T12 w 476"/>
                              <a:gd name="T14" fmla="+- 0 6591 6528"/>
                              <a:gd name="T15" fmla="*/ 6591 h 208"/>
                              <a:gd name="T16" fmla="+- 0 6275 6275"/>
                              <a:gd name="T17" fmla="*/ T16 w 476"/>
                              <a:gd name="T18" fmla="+- 0 6631 6528"/>
                              <a:gd name="T19" fmla="*/ 6631 h 208"/>
                              <a:gd name="T20" fmla="+- 0 6294 6275"/>
                              <a:gd name="T21" fmla="*/ T20 w 476"/>
                              <a:gd name="T22" fmla="+- 0 6672 6528"/>
                              <a:gd name="T23" fmla="*/ 6672 h 208"/>
                              <a:gd name="T24" fmla="+- 0 6345 6275"/>
                              <a:gd name="T25" fmla="*/ T24 w 476"/>
                              <a:gd name="T26" fmla="+- 0 6705 6528"/>
                              <a:gd name="T27" fmla="*/ 6705 h 208"/>
                              <a:gd name="T28" fmla="+- 0 6420 6275"/>
                              <a:gd name="T29" fmla="*/ T28 w 476"/>
                              <a:gd name="T30" fmla="+- 0 6727 6528"/>
                              <a:gd name="T31" fmla="*/ 6727 h 208"/>
                              <a:gd name="T32" fmla="+- 0 6513 6275"/>
                              <a:gd name="T33" fmla="*/ T32 w 476"/>
                              <a:gd name="T34" fmla="+- 0 6735 6528"/>
                              <a:gd name="T35" fmla="*/ 6735 h 208"/>
                              <a:gd name="T36" fmla="+- 0 6606 6275"/>
                              <a:gd name="T37" fmla="*/ T36 w 476"/>
                              <a:gd name="T38" fmla="+- 0 6727 6528"/>
                              <a:gd name="T39" fmla="*/ 6727 h 208"/>
                              <a:gd name="T40" fmla="+- 0 6681 6275"/>
                              <a:gd name="T41" fmla="*/ T40 w 476"/>
                              <a:gd name="T42" fmla="+- 0 6705 6528"/>
                              <a:gd name="T43" fmla="*/ 6705 h 208"/>
                              <a:gd name="T44" fmla="+- 0 6732 6275"/>
                              <a:gd name="T45" fmla="*/ T44 w 476"/>
                              <a:gd name="T46" fmla="+- 0 6672 6528"/>
                              <a:gd name="T47" fmla="*/ 6672 h 208"/>
                              <a:gd name="T48" fmla="+- 0 6751 6275"/>
                              <a:gd name="T49" fmla="*/ T48 w 476"/>
                              <a:gd name="T50" fmla="+- 0 6631 6528"/>
                              <a:gd name="T51" fmla="*/ 6631 h 208"/>
                              <a:gd name="T52" fmla="+- 0 6732 6275"/>
                              <a:gd name="T53" fmla="*/ T52 w 476"/>
                              <a:gd name="T54" fmla="+- 0 6591 6528"/>
                              <a:gd name="T55" fmla="*/ 6591 h 208"/>
                              <a:gd name="T56" fmla="+- 0 6681 6275"/>
                              <a:gd name="T57" fmla="*/ T56 w 476"/>
                              <a:gd name="T58" fmla="+- 0 6558 6528"/>
                              <a:gd name="T59" fmla="*/ 6558 h 208"/>
                              <a:gd name="T60" fmla="+- 0 6606 6275"/>
                              <a:gd name="T61" fmla="*/ T60 w 476"/>
                              <a:gd name="T62" fmla="+- 0 6536 6528"/>
                              <a:gd name="T63" fmla="*/ 6536 h 208"/>
                              <a:gd name="T64" fmla="+- 0 6513 6275"/>
                              <a:gd name="T65" fmla="*/ T64 w 476"/>
                              <a:gd name="T66" fmla="+- 0 6528 6528"/>
                              <a:gd name="T67" fmla="*/ 6528 h 20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476" h="208">
                                <a:moveTo>
                                  <a:pt x="238" y="0"/>
                                </a:moveTo>
                                <a:lnTo>
                                  <a:pt x="145" y="8"/>
                                </a:lnTo>
                                <a:lnTo>
                                  <a:pt x="70" y="30"/>
                                </a:lnTo>
                                <a:lnTo>
                                  <a:pt x="19" y="63"/>
                                </a:lnTo>
                                <a:lnTo>
                                  <a:pt x="0" y="103"/>
                                </a:lnTo>
                                <a:lnTo>
                                  <a:pt x="19" y="144"/>
                                </a:lnTo>
                                <a:lnTo>
                                  <a:pt x="70" y="177"/>
                                </a:lnTo>
                                <a:lnTo>
                                  <a:pt x="145" y="199"/>
                                </a:lnTo>
                                <a:lnTo>
                                  <a:pt x="238" y="207"/>
                                </a:lnTo>
                                <a:lnTo>
                                  <a:pt x="331" y="199"/>
                                </a:lnTo>
                                <a:lnTo>
                                  <a:pt x="406" y="177"/>
                                </a:lnTo>
                                <a:lnTo>
                                  <a:pt x="457" y="144"/>
                                </a:lnTo>
                                <a:lnTo>
                                  <a:pt x="476" y="103"/>
                                </a:lnTo>
                                <a:lnTo>
                                  <a:pt x="457" y="63"/>
                                </a:lnTo>
                                <a:lnTo>
                                  <a:pt x="406" y="30"/>
                                </a:lnTo>
                                <a:lnTo>
                                  <a:pt x="331" y="8"/>
                                </a:lnTo>
                                <a:lnTo>
                                  <a:pt x="238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17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42" name="Picture 218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114425"/>
                            <a:ext cx="182880" cy="9779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C559C26" id="Group 8" o:spid="_x0000_s1026" style="position:absolute;margin-left:287.25pt;margin-top:194.65pt;width:252.4pt;height:95.45pt;z-index:-251676672" coordsize="32054,1212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">
                <v:shape id="AutoShape 225" o:spid="_x0000_s1027" style="position:absolute;left:4857;width:27197;height:11842;visibility:visible;mso-wrap-style:square;v-text-anchor:top" coordsize="4283,1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" path="m386,620r-91,11l213,653r-71,32l83,724,38,769,9,820,,875r14,67l57,1003r67,52l213,1097r-3,-3l161,1132r-37,42l101,1220r-7,48l103,1320r25,48l168,1411r52,38l284,1480r74,24l439,1518r87,6l539,1523r12,l564,1523r12,-1l574,1524r50,45l681,1610r65,36l817,1677r76,27l974,1725r85,15l1148,1749r90,3l1321,1750r82,-8l1482,1729r77,-19l1632,1687r-1,1l1682,1727r57,35l1803,1792r69,25l1946,1838r78,14l2105,1861r83,3l2275,1861r85,-10l2440,1835r76,-22l2587,1786r64,-32l2708,1717r49,-41l2798,1630r31,-48l2829,1584r71,22l2975,1622r78,10l3133,1636r92,-5l3313,1618r82,-20l3470,1571r67,-34l3594,1498r47,-44l3676,1405r22,-51l3706,1299r-1,-1l3802,1285r90,-20l3976,1238r75,-34l4118,1165r56,-45l4220,1071r34,-53l4275,962r7,-58l4273,839r-27,-63l4203,717r-60,-55l4142,661r18,-29l4174,601r8,-32l4184,538r-9,-60l4147,422r-44,-51l4045,325r-73,-39l3889,256r-94,-21l3796,234r-27,-55l3725,128,3666,85,3594,49,3511,23,3420,6,3322,r-83,4l3158,17r-75,21l3015,66r-60,35l2956,101,2902,66,2838,38,2768,17,2692,4,2612,r-96,6l2426,25r-81,29l2277,94r-52,48l2226,146r-63,-31l2093,90,2017,71,1938,60r-83,-4l1773,60r-80,11l1618,89r-69,25l1487,145r-54,36l1388,223r-1,2l1307,201r-84,-17l1137,174r-89,-4l957,174r-87,10l787,201r-77,23l639,253r-64,33l518,325r-48,42l431,413r-28,48l385,513r-6,54l379,580r1,14l382,607r3,13l386,620xm213,1097r51,15l317,1123r56,7l430,1132r11,l453,1131r11,m576,1522r28,-3l632,1516r27,-5l686,1505t879,108l1579,1632r16,19l1612,1670r19,18m2829,1582r9,-20l2845,1541r6,-21l2855,1499e" filled="f" strokeweight="2.5pt">
                  <v:path arrowok="t" o:connecttype="custom" o:connectlocs="135255,3446780;24130,3520440;8890,3630295;135255,3728720;78740,3777615;65405,3870325;139700,3952240;278765,3996055;349885,3999230;364490,3999865;473710,4077335;618490,4127500;786130,4144645;941070,4130040;1035685,4104005;1144905,4170045;1285240,4208145;1444625,4213860;1597660,4183380;1719580,4122420;1796415,4036695;1889125,4062095;2047875,4067810;2203450,4029710;2312035,3955415;2353310,3856990;2471420,3835400;2614930,3771900;2701290,3678555;2713355,3564890;2630805,3452495;2650490,3413760;2651125,3335655;2568575,3238500;2409825,3181350;2365375,3113405;2229485,3046730;2056765,3034665;1914525,3074035;1842770,3074035;1709420,3034665;1540510,3048000;1412875,3122295;1329055,3089275;1177925,3067685;1027430,3088640;909955,3147060;829945,3159760;665480,3140075;499745,3159760;365125,3213735;273685,3294380;240665,3392170;242570,3417570;135255,3728720;236855,3749675;287655,3750310;383540,3996690;435610,3987800;1012825,4080510;1796415,4036695;1810385,3997325" o:connectangles="0,0,0,0,0,0,0,0,0,0,0,0,0,0,0,0,0,0,0,0,0,0,0,0,0,0,0,0,0,0,0,0,0,0,0,0,0,0,0,0,0,0,0,0,0,0,0,0,0,0,0,0,0,0,0,0,0,0,0,0,0,0"/>
                </v:shape>
                <v:shape id="Freeform 221" o:spid="_x0000_s1028" style="position:absolute;left:2286;top:9048;width:4533;height:1975;visibility:visible;mso-wrap-style:square;v-text-anchor:top" coordsize="714,3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" path="m357,l262,5,177,21,105,45,49,77,,155r13,42l105,265r72,24l262,305r95,6l452,305r85,-16l609,265r56,-31l714,155,701,114,609,45,537,21,452,5,357,xe" filled="f" strokeweight="2.5pt">
                  <v:path arrowok="t" o:connecttype="custom" o:connectlocs="226695,4008120;166370,4011295;112395,4021455;66675,4036695;31115,4057015;0,4106545;8255,4133215;66675,4176395;112395,4191635;166370,4201795;226695,4205605;287020,4201795;340995,4191635;386715,4176395;422275,4156710;453390,4106545;445135,4080510;386715,4036695;340995,4021455;287020,4011295;226695,4008120" o:connectangles="0,0,0,0,0,0,0,0,0,0,0,0,0,0,0,0,0,0,0,0,0"/>
                </v:shape>
                <v:shape id="Freeform 219" o:spid="_x0000_s1029" style="position:absolute;left:666;top:10382;width:3023;height:1321;visibility:visible;mso-wrap-style:square;v-text-anchor:top" coordsize="476,2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" path="m238,l145,8,70,30,19,63,,103r19,41l70,177r75,22l238,207r93,-8l406,177r51,-33l476,103,457,63,406,30,331,8,238,xe" filled="f" strokeweight="2.5pt">
                  <v:path arrowok="t" o:connecttype="custom" o:connectlocs="151130,4145280;92075,4150360;44450,4164330;12065,4185285;0,4210685;12065,4236720;44450,4257675;92075,4271645;151130,4276725;210185,4271645;257810,4257675;290195,4236720;302260,4210685;290195,4185285;257810,4164330;210185,4150360;151130,4145280" o:connectangles="0,0,0,0,0,0,0,0,0,0,0,0,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18" o:spid="_x0000_s1030" type="#_x0000_t75" style="position:absolute;top:11144;width:1828;height:9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">
                  <v:imagedata r:id="rId10" o:title=""/>
                </v:shape>
              </v:group>
            </w:pict>
          </mc:Fallback>
        </mc:AlternateContent>
      </w:r>
      <w:r w:rsidR="002C4A53" w:rsidRPr="00F33AA1">
        <w:tab/>
      </w:r>
    </w:p>
    <w:sectPr w:rsidR="001006E8" w:rsidRPr="00F33AA1" w:rsidSect="00266E26">
      <w:pgSz w:w="16840" w:h="11910" w:orient="landscape"/>
      <w:pgMar w:top="1100" w:right="260" w:bottom="280" w:left="2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C0MLUwNje3AAJzAyUdpeDU4uLM/DyQArNaAEmpcsosAAAA"/>
  </w:docVars>
  <w:rsids>
    <w:rsidRoot w:val="001006E8"/>
    <w:rsid w:val="00003472"/>
    <w:rsid w:val="00031EDC"/>
    <w:rsid w:val="00042AC8"/>
    <w:rsid w:val="00045B0E"/>
    <w:rsid w:val="00046A4B"/>
    <w:rsid w:val="00063120"/>
    <w:rsid w:val="00065D21"/>
    <w:rsid w:val="00081EB2"/>
    <w:rsid w:val="00084386"/>
    <w:rsid w:val="000F62BD"/>
    <w:rsid w:val="001006E8"/>
    <w:rsid w:val="001062BC"/>
    <w:rsid w:val="00106FC7"/>
    <w:rsid w:val="00117389"/>
    <w:rsid w:val="0012181F"/>
    <w:rsid w:val="00143BCD"/>
    <w:rsid w:val="00167522"/>
    <w:rsid w:val="00175626"/>
    <w:rsid w:val="001B60CA"/>
    <w:rsid w:val="001B7741"/>
    <w:rsid w:val="001F07EA"/>
    <w:rsid w:val="0022216F"/>
    <w:rsid w:val="00256604"/>
    <w:rsid w:val="00263E7E"/>
    <w:rsid w:val="00266E26"/>
    <w:rsid w:val="00271258"/>
    <w:rsid w:val="00273C2F"/>
    <w:rsid w:val="002A48A2"/>
    <w:rsid w:val="002A5F26"/>
    <w:rsid w:val="002C4A53"/>
    <w:rsid w:val="002D4883"/>
    <w:rsid w:val="002E66CB"/>
    <w:rsid w:val="00306BCE"/>
    <w:rsid w:val="00312190"/>
    <w:rsid w:val="00344159"/>
    <w:rsid w:val="0034730E"/>
    <w:rsid w:val="00354E66"/>
    <w:rsid w:val="00376874"/>
    <w:rsid w:val="00393C0C"/>
    <w:rsid w:val="003B52B7"/>
    <w:rsid w:val="003C1AD2"/>
    <w:rsid w:val="003E4424"/>
    <w:rsid w:val="00403AC2"/>
    <w:rsid w:val="00414602"/>
    <w:rsid w:val="00471592"/>
    <w:rsid w:val="004750D0"/>
    <w:rsid w:val="004A1773"/>
    <w:rsid w:val="004F435C"/>
    <w:rsid w:val="00510DCD"/>
    <w:rsid w:val="00543C31"/>
    <w:rsid w:val="00565FA6"/>
    <w:rsid w:val="00582734"/>
    <w:rsid w:val="0059542D"/>
    <w:rsid w:val="00595804"/>
    <w:rsid w:val="005A19C8"/>
    <w:rsid w:val="005A5770"/>
    <w:rsid w:val="005A5EB1"/>
    <w:rsid w:val="005A7AE6"/>
    <w:rsid w:val="005E4C13"/>
    <w:rsid w:val="005E6E43"/>
    <w:rsid w:val="00633AC0"/>
    <w:rsid w:val="006422AA"/>
    <w:rsid w:val="00677FCA"/>
    <w:rsid w:val="0068235B"/>
    <w:rsid w:val="006C2ADC"/>
    <w:rsid w:val="0075176F"/>
    <w:rsid w:val="007B6FD3"/>
    <w:rsid w:val="007C1FAE"/>
    <w:rsid w:val="007E2641"/>
    <w:rsid w:val="00807960"/>
    <w:rsid w:val="00814C9F"/>
    <w:rsid w:val="00826F69"/>
    <w:rsid w:val="008343C4"/>
    <w:rsid w:val="00836A61"/>
    <w:rsid w:val="00852E4B"/>
    <w:rsid w:val="00892D1F"/>
    <w:rsid w:val="00894C3F"/>
    <w:rsid w:val="008A06A1"/>
    <w:rsid w:val="008A61E1"/>
    <w:rsid w:val="008D09D9"/>
    <w:rsid w:val="008F6BCD"/>
    <w:rsid w:val="008F6C10"/>
    <w:rsid w:val="00916670"/>
    <w:rsid w:val="009169FB"/>
    <w:rsid w:val="00940AA2"/>
    <w:rsid w:val="00963C11"/>
    <w:rsid w:val="009B4AAC"/>
    <w:rsid w:val="009E021B"/>
    <w:rsid w:val="009E30AE"/>
    <w:rsid w:val="009F0E32"/>
    <w:rsid w:val="00A24147"/>
    <w:rsid w:val="00A72BF3"/>
    <w:rsid w:val="00A832A8"/>
    <w:rsid w:val="00AA7662"/>
    <w:rsid w:val="00AB3224"/>
    <w:rsid w:val="00AE699C"/>
    <w:rsid w:val="00AF5363"/>
    <w:rsid w:val="00B02977"/>
    <w:rsid w:val="00B100E3"/>
    <w:rsid w:val="00B10A01"/>
    <w:rsid w:val="00B115BD"/>
    <w:rsid w:val="00B12E1B"/>
    <w:rsid w:val="00B41EAE"/>
    <w:rsid w:val="00B84A57"/>
    <w:rsid w:val="00B92470"/>
    <w:rsid w:val="00BB06C1"/>
    <w:rsid w:val="00BB18C5"/>
    <w:rsid w:val="00BD4D3F"/>
    <w:rsid w:val="00BF1F47"/>
    <w:rsid w:val="00C25453"/>
    <w:rsid w:val="00C3391D"/>
    <w:rsid w:val="00C55980"/>
    <w:rsid w:val="00C6159B"/>
    <w:rsid w:val="00C757FC"/>
    <w:rsid w:val="00C91CAF"/>
    <w:rsid w:val="00CD5194"/>
    <w:rsid w:val="00CD76AB"/>
    <w:rsid w:val="00CE1B73"/>
    <w:rsid w:val="00CE75E5"/>
    <w:rsid w:val="00D41AEE"/>
    <w:rsid w:val="00D72BCB"/>
    <w:rsid w:val="00D76C23"/>
    <w:rsid w:val="00D93FF7"/>
    <w:rsid w:val="00DC10D1"/>
    <w:rsid w:val="00DC7DC1"/>
    <w:rsid w:val="00E01109"/>
    <w:rsid w:val="00E03D62"/>
    <w:rsid w:val="00E0414E"/>
    <w:rsid w:val="00E5739C"/>
    <w:rsid w:val="00E84BC8"/>
    <w:rsid w:val="00E9036A"/>
    <w:rsid w:val="00E94D7A"/>
    <w:rsid w:val="00EB5270"/>
    <w:rsid w:val="00EC24EC"/>
    <w:rsid w:val="00F30ECB"/>
    <w:rsid w:val="00F33AA1"/>
    <w:rsid w:val="00F601D5"/>
    <w:rsid w:val="00F65CC5"/>
    <w:rsid w:val="00FB1A3B"/>
    <w:rsid w:val="00FF0A9A"/>
    <w:rsid w:val="00FF6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11CF32"/>
  <w15:docId w15:val="{0193AD22-FC5D-437F-9AF5-FD17553BAE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rebuchet MS" w:eastAsia="Trebuchet MS" w:hAnsi="Trebuchet MS" w:cs="Trebuchet MS"/>
      <w:lang w:val="en-GB"/>
    </w:rPr>
  </w:style>
  <w:style w:type="paragraph" w:styleId="Heading1">
    <w:name w:val="heading 1"/>
    <w:basedOn w:val="Normal"/>
    <w:uiPriority w:val="9"/>
    <w:qFormat/>
    <w:pPr>
      <w:spacing w:line="365" w:lineRule="exact"/>
      <w:ind w:left="2635"/>
      <w:jc w:val="center"/>
      <w:outlineLvl w:val="0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odyTextChar">
    <w:name w:val="Body Text Char"/>
    <w:basedOn w:val="DefaultParagraphFont"/>
    <w:link w:val="BodyText"/>
    <w:uiPriority w:val="1"/>
    <w:rsid w:val="00256604"/>
    <w:rPr>
      <w:rFonts w:ascii="Trebuchet MS" w:eastAsia="Trebuchet MS" w:hAnsi="Trebuchet MS" w:cs="Trebuchet MS"/>
      <w:sz w:val="20"/>
      <w:szCs w:val="20"/>
      <w:lang w:val="en-GB"/>
    </w:rPr>
  </w:style>
  <w:style w:type="character" w:styleId="EndnoteReference">
    <w:name w:val="endnote reference"/>
    <w:basedOn w:val="DefaultParagraphFont"/>
    <w:uiPriority w:val="99"/>
    <w:semiHidden/>
    <w:unhideWhenUsed/>
    <w:rsid w:val="00A72BF3"/>
    <w:rPr>
      <w:vertAlign w:val="superscript"/>
    </w:rPr>
  </w:style>
  <w:style w:type="table" w:styleId="TableGrid">
    <w:name w:val="Table Grid"/>
    <w:basedOn w:val="TableNormal"/>
    <w:uiPriority w:val="39"/>
    <w:rsid w:val="006422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0.jpeg"/><Relationship Id="rId3" Type="http://schemas.openxmlformats.org/officeDocument/2006/relationships/webSettings" Target="webSettings.xml"/><Relationship Id="rId7" Type="http://schemas.openxmlformats.org/officeDocument/2006/relationships/image" Target="media/image3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0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5.png"/><Relationship Id="rId4" Type="http://schemas.openxmlformats.org/officeDocument/2006/relationships/image" Target="media/image1.png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 w="22225">
          <a:solidFill>
            <a:schemeClr val="tx1"/>
          </a:solidFill>
          <a:tailEnd type="arrow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7</Words>
  <Characters>44</Characters>
  <Application>Microsoft Office Word</Application>
  <DocSecurity>0</DocSecurity>
  <Lines>1</Lines>
  <Paragraphs>1</Paragraphs>
  <ScaleCrop>false</ScaleCrop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ison Milner</dc:creator>
  <cp:lastModifiedBy>Colin Risbridger</cp:lastModifiedBy>
  <cp:revision>25</cp:revision>
  <dcterms:created xsi:type="dcterms:W3CDTF">2022-03-09T09:04:00Z</dcterms:created>
  <dcterms:modified xsi:type="dcterms:W3CDTF">2022-03-09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29T00:00:00Z</vt:filetime>
  </property>
  <property fmtid="{D5CDD505-2E9C-101B-9397-08002B2CF9AE}" pid="3" name="Creator">
    <vt:lpwstr>Microsoft® Publisher 2016</vt:lpwstr>
  </property>
  <property fmtid="{D5CDD505-2E9C-101B-9397-08002B2CF9AE}" pid="4" name="LastSaved">
    <vt:filetime>2021-05-02T00:00:00Z</vt:filetime>
  </property>
</Properties>
</file>